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58B90" w14:textId="77777777" w:rsidR="001A45E1" w:rsidRDefault="00FA78D3" w:rsidP="00AB3302">
      <w:pPr>
        <w:pStyle w:val="Heading1"/>
        <w:spacing w:after="160" w:line="259" w:lineRule="auto"/>
      </w:pPr>
      <w:r>
        <w:t>FWO DMP</w:t>
      </w:r>
      <w:r w:rsidR="003C48A9">
        <w:t xml:space="preserve"> Template</w:t>
      </w:r>
      <w:r>
        <w:t xml:space="preserve"> - </w:t>
      </w:r>
      <w:r w:rsidR="00AB3302" w:rsidRPr="00AB3302">
        <w:t>Flemish Standard Data Management Plan</w:t>
      </w:r>
    </w:p>
    <w:p w14:paraId="07C81458" w14:textId="77777777" w:rsidR="00AB3302" w:rsidRPr="00AB3302" w:rsidRDefault="001A45E1" w:rsidP="00AB3302">
      <w:pPr>
        <w:pStyle w:val="Heading1"/>
        <w:spacing w:after="160" w:line="259" w:lineRule="auto"/>
      </w:pPr>
      <w:r>
        <w:t>Version KU Leuven</w:t>
      </w:r>
      <w:r w:rsidR="00AB3302" w:rsidRPr="00AB3302">
        <w:t xml:space="preserve"> </w:t>
      </w:r>
      <w:r w:rsidR="00AB3302" w:rsidRPr="00F1796E">
        <w:rPr>
          <w:b/>
          <w:bCs/>
          <w:sz w:val="24"/>
          <w:szCs w:val="24"/>
        </w:rPr>
        <w:tab/>
      </w:r>
    </w:p>
    <w:p w14:paraId="21C11F5B" w14:textId="77777777" w:rsidR="003C48A9" w:rsidRDefault="003C48A9" w:rsidP="00AB3302">
      <w:pPr>
        <w:rPr>
          <w:bCs/>
        </w:rPr>
      </w:pPr>
    </w:p>
    <w:p w14:paraId="08DCA00F"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12F50331"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5C883AED"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8" w:history="1">
        <w:r w:rsidRPr="00F17D69">
          <w:rPr>
            <w:rStyle w:val="Hyperlink"/>
            <w:rFonts w:cstheme="minorHAnsi"/>
          </w:rPr>
          <w:t>link</w:t>
        </w:r>
      </w:hyperlink>
      <w:r>
        <w:rPr>
          <w:rFonts w:cstheme="minorHAnsi"/>
        </w:rPr>
        <w:t xml:space="preserve">. </w:t>
      </w:r>
    </w:p>
    <w:p w14:paraId="714984EA" w14:textId="77777777" w:rsidR="00AB3302" w:rsidRDefault="00AB3302" w:rsidP="00F17D69">
      <w:pPr>
        <w:spacing w:after="120"/>
        <w:rPr>
          <w:bCs/>
        </w:rPr>
      </w:pPr>
    </w:p>
    <w:p w14:paraId="2C7CF7A6" w14:textId="77777777" w:rsidR="00E20180" w:rsidRDefault="00E20180" w:rsidP="00AE0BF5"/>
    <w:p w14:paraId="513571D9" w14:textId="77777777" w:rsidR="00AB3302" w:rsidRDefault="00AB3302" w:rsidP="00AE0BF5">
      <w:pPr>
        <w:rPr>
          <w:rFonts w:cstheme="minorHAnsi"/>
        </w:rPr>
      </w:pPr>
    </w:p>
    <w:p w14:paraId="0A5D63CF" w14:textId="77777777" w:rsidR="00AB3302" w:rsidRDefault="00AB3302" w:rsidP="00AE0BF5">
      <w:pPr>
        <w:rPr>
          <w:rFonts w:cstheme="minorHAnsi"/>
        </w:rPr>
      </w:pPr>
    </w:p>
    <w:p w14:paraId="3BCAA4BC"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60731460" w14:textId="77777777" w:rsidTr="00306CBC">
        <w:trPr>
          <w:cantSplit/>
        </w:trPr>
        <w:tc>
          <w:tcPr>
            <w:tcW w:w="15593" w:type="dxa"/>
            <w:gridSpan w:val="2"/>
            <w:shd w:val="clear" w:color="auto" w:fill="5B9BD5" w:themeFill="accent5"/>
          </w:tcPr>
          <w:p w14:paraId="681EA466" w14:textId="77777777" w:rsidR="00202C9D" w:rsidRPr="00AB71F6" w:rsidRDefault="00202C9D" w:rsidP="00306CBC">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7A95D0AA" w14:textId="77777777" w:rsidR="00202C9D" w:rsidRPr="00265950" w:rsidRDefault="00202C9D" w:rsidP="00306CBC">
            <w:pPr>
              <w:pStyle w:val="ListParagraph"/>
              <w:ind w:left="1080"/>
              <w:rPr>
                <w:b/>
                <w:lang w:val="nl-BE"/>
              </w:rPr>
            </w:pPr>
          </w:p>
        </w:tc>
      </w:tr>
      <w:tr w:rsidR="00202C9D" w:rsidRPr="00CA4303" w14:paraId="7CF2FD5E" w14:textId="77777777" w:rsidTr="00306CBC">
        <w:trPr>
          <w:cantSplit/>
          <w:trHeight w:val="269"/>
        </w:trPr>
        <w:tc>
          <w:tcPr>
            <w:tcW w:w="4962" w:type="dxa"/>
          </w:tcPr>
          <w:p w14:paraId="39E18237" w14:textId="77777777" w:rsidR="00202C9D" w:rsidRDefault="00202C9D" w:rsidP="00306CBC">
            <w:pPr>
              <w:rPr>
                <w:lang w:val="nl-BE"/>
              </w:rPr>
            </w:pPr>
            <w:r w:rsidRPr="5D59270C">
              <w:rPr>
                <w:lang w:val="nl-BE"/>
              </w:rPr>
              <w:t xml:space="preserve">Name </w:t>
            </w:r>
            <w:r>
              <w:rPr>
                <w:lang w:val="nl-BE"/>
              </w:rPr>
              <w:t xml:space="preserve">Grant </w:t>
            </w:r>
            <w:proofErr w:type="spellStart"/>
            <w:r>
              <w:rPr>
                <w:lang w:val="nl-BE"/>
              </w:rPr>
              <w:t>Holder</w:t>
            </w:r>
            <w:proofErr w:type="spellEnd"/>
            <w:r>
              <w:rPr>
                <w:lang w:val="nl-BE"/>
              </w:rPr>
              <w:t xml:space="preserve"> &amp; ORCID</w:t>
            </w:r>
          </w:p>
        </w:tc>
        <w:tc>
          <w:tcPr>
            <w:tcW w:w="10631" w:type="dxa"/>
          </w:tcPr>
          <w:p w14:paraId="1B4D3B91" w14:textId="07B0CAF4" w:rsidR="00202C9D" w:rsidRPr="00CA4303" w:rsidRDefault="00CA4303" w:rsidP="00306CBC">
            <w:pPr>
              <w:rPr>
                <w:b/>
                <w:bCs/>
                <w:lang w:val="es-ES"/>
              </w:rPr>
            </w:pPr>
            <w:r w:rsidRPr="00CA4303">
              <w:rPr>
                <w:b/>
                <w:bCs/>
                <w:lang w:val="es-ES"/>
              </w:rPr>
              <w:t>Mrinal Gaurav Srivastava 0000-0001-9058-3462</w:t>
            </w:r>
          </w:p>
        </w:tc>
      </w:tr>
      <w:tr w:rsidR="00202C9D" w14:paraId="2905BC8E" w14:textId="77777777" w:rsidTr="00306CBC">
        <w:trPr>
          <w:cantSplit/>
          <w:trHeight w:val="633"/>
        </w:trPr>
        <w:tc>
          <w:tcPr>
            <w:tcW w:w="4962" w:type="dxa"/>
          </w:tcPr>
          <w:p w14:paraId="10EEFB3C" w14:textId="77777777" w:rsidR="00202C9D" w:rsidRPr="006C0CA3" w:rsidRDefault="00202C9D" w:rsidP="00306CBC">
            <w:r w:rsidRPr="00B84C69">
              <w:t>Contributor name(s) (</w:t>
            </w:r>
            <w:r>
              <w:t xml:space="preserve">+ </w:t>
            </w:r>
            <w:r w:rsidRPr="00B84C69">
              <w:t xml:space="preserve">ORCID) </w:t>
            </w:r>
            <w:r>
              <w:t>&amp;</w:t>
            </w:r>
            <w:r w:rsidRPr="00B84C69">
              <w:t xml:space="preserve"> roles</w:t>
            </w:r>
          </w:p>
        </w:tc>
        <w:tc>
          <w:tcPr>
            <w:tcW w:w="10631" w:type="dxa"/>
          </w:tcPr>
          <w:p w14:paraId="3A76AC5A" w14:textId="77777777" w:rsidR="00202C9D" w:rsidRDefault="00CA4303" w:rsidP="00306CBC">
            <w:pPr>
              <w:rPr>
                <w:b/>
                <w:bCs/>
              </w:rPr>
            </w:pPr>
            <w:r>
              <w:rPr>
                <w:b/>
                <w:bCs/>
              </w:rPr>
              <w:t xml:space="preserve">Annabel Braem </w:t>
            </w:r>
            <w:r w:rsidRPr="00CA4303">
              <w:rPr>
                <w:b/>
                <w:bCs/>
              </w:rPr>
              <w:t>0000-0002-4890-0177</w:t>
            </w:r>
            <w:r>
              <w:rPr>
                <w:b/>
                <w:bCs/>
              </w:rPr>
              <w:t>, Promotor</w:t>
            </w:r>
          </w:p>
          <w:p w14:paraId="3B28D87B" w14:textId="20012D28" w:rsidR="00CA4303" w:rsidRPr="006C0CA3" w:rsidRDefault="00CA4303" w:rsidP="00306CBC">
            <w:pPr>
              <w:rPr>
                <w:b/>
                <w:bCs/>
              </w:rPr>
            </w:pPr>
            <w:r>
              <w:rPr>
                <w:b/>
                <w:bCs/>
              </w:rPr>
              <w:t>Sylvie Castagne</w:t>
            </w:r>
            <w:r w:rsidR="006872D7">
              <w:rPr>
                <w:b/>
                <w:bCs/>
              </w:rPr>
              <w:t xml:space="preserve"> </w:t>
            </w:r>
            <w:r w:rsidR="006872D7" w:rsidRPr="006872D7">
              <w:rPr>
                <w:b/>
                <w:bCs/>
              </w:rPr>
              <w:t>0000-0003-3648-0432</w:t>
            </w:r>
            <w:r>
              <w:rPr>
                <w:b/>
                <w:bCs/>
              </w:rPr>
              <w:t>, Co-promotor</w:t>
            </w:r>
          </w:p>
        </w:tc>
      </w:tr>
      <w:tr w:rsidR="00202C9D" w14:paraId="69581378" w14:textId="77777777" w:rsidTr="00306CBC">
        <w:trPr>
          <w:cantSplit/>
          <w:trHeight w:val="269"/>
        </w:trPr>
        <w:tc>
          <w:tcPr>
            <w:tcW w:w="4962" w:type="dxa"/>
          </w:tcPr>
          <w:p w14:paraId="5C1F4D34"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37E1B7E1" w14:textId="63CBF37D" w:rsidR="00202C9D" w:rsidRPr="009410BC" w:rsidRDefault="001421D9" w:rsidP="00306CBC">
            <w:pPr>
              <w:rPr>
                <w:b/>
                <w:bCs/>
                <w:lang w:val="en-US"/>
              </w:rPr>
            </w:pPr>
            <w:r w:rsidRPr="001421D9">
              <w:rPr>
                <w:b/>
                <w:bCs/>
                <w:lang w:val="en-US"/>
              </w:rPr>
              <w:t xml:space="preserve">3E210926 </w:t>
            </w:r>
            <w:r w:rsidR="009410BC" w:rsidRPr="009410BC">
              <w:rPr>
                <w:b/>
                <w:bCs/>
                <w:lang w:val="en-US"/>
              </w:rPr>
              <w:t>- Multifunctional smart-releasing mesoporous materials for dental implant applications</w:t>
            </w:r>
          </w:p>
        </w:tc>
      </w:tr>
      <w:tr w:rsidR="00202C9D" w14:paraId="2C21ED39" w14:textId="77777777" w:rsidTr="00306CBC">
        <w:trPr>
          <w:cantSplit/>
          <w:trHeight w:val="269"/>
        </w:trPr>
        <w:tc>
          <w:tcPr>
            <w:tcW w:w="4962" w:type="dxa"/>
          </w:tcPr>
          <w:p w14:paraId="72EFCF89" w14:textId="77777777" w:rsidR="00202C9D" w:rsidRPr="00B84C69" w:rsidRDefault="00202C9D" w:rsidP="00306CBC">
            <w:r w:rsidRPr="006C0CA3">
              <w:t xml:space="preserve">Funder(s) </w:t>
            </w:r>
            <w:proofErr w:type="spellStart"/>
            <w:r w:rsidRPr="006C0CA3">
              <w:t>GrantID</w:t>
            </w:r>
            <w:proofErr w:type="spellEnd"/>
            <w:r w:rsidR="0031680E">
              <w:t xml:space="preserve"> </w:t>
            </w:r>
            <w:r w:rsidRPr="006C0CA3">
              <w:rPr>
                <w:vertAlign w:val="superscript"/>
              </w:rPr>
              <w:footnoteReference w:id="2"/>
            </w:r>
          </w:p>
        </w:tc>
        <w:tc>
          <w:tcPr>
            <w:tcW w:w="10631" w:type="dxa"/>
          </w:tcPr>
          <w:p w14:paraId="74F9BF04" w14:textId="4D17D9A2" w:rsidR="00202C9D" w:rsidRDefault="001421D9" w:rsidP="00306CBC">
            <w:pPr>
              <w:rPr>
                <w:lang w:val="nl-BE"/>
              </w:rPr>
            </w:pPr>
            <w:r w:rsidRPr="00351C16">
              <w:rPr>
                <w:b/>
                <w:bCs/>
                <w:lang w:val="en-US"/>
              </w:rPr>
              <w:t>1SHFK24N</w:t>
            </w:r>
          </w:p>
        </w:tc>
      </w:tr>
      <w:tr w:rsidR="00202C9D" w:rsidRPr="00A148AE" w14:paraId="6773AE70" w14:textId="77777777" w:rsidTr="00306CBC">
        <w:trPr>
          <w:cantSplit/>
          <w:trHeight w:val="269"/>
        </w:trPr>
        <w:tc>
          <w:tcPr>
            <w:tcW w:w="4962" w:type="dxa"/>
          </w:tcPr>
          <w:p w14:paraId="2C96656C" w14:textId="77777777" w:rsidR="00202C9D" w:rsidRPr="00B84C69" w:rsidRDefault="00202C9D" w:rsidP="00306CBC">
            <w:r w:rsidRPr="00C512C7">
              <w:t>Affiliation(s)</w:t>
            </w:r>
          </w:p>
        </w:tc>
        <w:tc>
          <w:tcPr>
            <w:tcW w:w="10631" w:type="dxa"/>
          </w:tcPr>
          <w:p w14:paraId="20BD9F2D" w14:textId="77777777" w:rsidR="00202C9D" w:rsidRDefault="00202C9D" w:rsidP="00306CBC">
            <w:pPr>
              <w:rPr>
                <w:lang w:val="nl-BE"/>
              </w:rPr>
            </w:pPr>
            <w:r w:rsidRPr="00C8780C">
              <w:rPr>
                <w:rFonts w:ascii="Segoe UI Symbol" w:hAnsi="Segoe UI Symbol" w:cs="Segoe UI Symbol"/>
                <w:shd w:val="clear" w:color="auto" w:fill="000000" w:themeFill="text1"/>
                <w:lang w:val="nl-BE"/>
              </w:rPr>
              <w:t>☐</w:t>
            </w:r>
            <w:r w:rsidRPr="00C8780C">
              <w:rPr>
                <w:lang w:val="nl-BE"/>
              </w:rPr>
              <w:t xml:space="preserve"> </w:t>
            </w:r>
            <w:r w:rsidRPr="0094370D">
              <w:rPr>
                <w:lang w:val="nl-BE"/>
              </w:rPr>
              <w:t xml:space="preserve">KU Leuven </w:t>
            </w:r>
          </w:p>
          <w:p w14:paraId="25904B01"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Antwerpen</w:t>
            </w:r>
          </w:p>
          <w:p w14:paraId="2B9A2E0C"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Gent </w:t>
            </w:r>
          </w:p>
          <w:p w14:paraId="54E53D2D"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Hasselt</w:t>
            </w:r>
          </w:p>
          <w:p w14:paraId="7968D7BD"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Vrije Universiteit Brussel </w:t>
            </w:r>
          </w:p>
          <w:p w14:paraId="4629592F"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w:t>
            </w:r>
            <w:proofErr w:type="spellStart"/>
            <w:r w:rsidRPr="0094370D">
              <w:rPr>
                <w:lang w:val="nl-BE"/>
              </w:rPr>
              <w:t>Other</w:t>
            </w:r>
            <w:proofErr w:type="spellEnd"/>
            <w:r w:rsidRPr="0094370D">
              <w:rPr>
                <w:lang w:val="nl-BE"/>
              </w:rPr>
              <w:t>:</w:t>
            </w:r>
          </w:p>
          <w:p w14:paraId="3B4F2CBA" w14:textId="77777777" w:rsidR="00202C9D" w:rsidRPr="00CA4303" w:rsidRDefault="00202C9D" w:rsidP="00C87DF9">
            <w:pPr>
              <w:rPr>
                <w:lang w:val="fr-FR"/>
              </w:rPr>
            </w:pPr>
            <w:r w:rsidRPr="00CA4303">
              <w:rPr>
                <w:rFonts w:cstheme="minorHAnsi"/>
                <w:lang w:val="fr-FR"/>
              </w:rPr>
              <w:t xml:space="preserve">ROR identifier </w:t>
            </w:r>
            <w:r w:rsidR="00C87DF9" w:rsidRPr="00CA4303">
              <w:rPr>
                <w:rFonts w:cstheme="minorHAnsi"/>
                <w:lang w:val="fr-FR"/>
              </w:rPr>
              <w:t>KU Leuven</w:t>
            </w:r>
            <w:r w:rsidRPr="00CA4303">
              <w:rPr>
                <w:rFonts w:cstheme="minorHAnsi"/>
                <w:lang w:val="fr-FR"/>
              </w:rPr>
              <w:t>:</w:t>
            </w:r>
            <w:r w:rsidRPr="00CA4303">
              <w:rPr>
                <w:lang w:val="fr-FR"/>
              </w:rPr>
              <w:t xml:space="preserve"> </w:t>
            </w:r>
            <w:r w:rsidR="009C532A" w:rsidRPr="00CA4303">
              <w:rPr>
                <w:lang w:val="fr-FR"/>
              </w:rPr>
              <w:t>05f950310</w:t>
            </w:r>
          </w:p>
        </w:tc>
      </w:tr>
      <w:tr w:rsidR="00202C9D" w:rsidRPr="003716A8" w14:paraId="7E8E00F3" w14:textId="77777777" w:rsidTr="00306CBC">
        <w:trPr>
          <w:cantSplit/>
          <w:trHeight w:val="269"/>
        </w:trPr>
        <w:tc>
          <w:tcPr>
            <w:tcW w:w="4962" w:type="dxa"/>
          </w:tcPr>
          <w:p w14:paraId="5BF7FAD8" w14:textId="77777777" w:rsidR="00202C9D" w:rsidRPr="00C512C7" w:rsidRDefault="00202C9D" w:rsidP="00306CBC">
            <w:r w:rsidRPr="003716A8">
              <w:lastRenderedPageBreak/>
              <w:t>Please provide a short project description</w:t>
            </w:r>
          </w:p>
        </w:tc>
        <w:tc>
          <w:tcPr>
            <w:tcW w:w="10631" w:type="dxa"/>
          </w:tcPr>
          <w:p w14:paraId="74FA6B1A" w14:textId="44A1C085" w:rsidR="00202C9D" w:rsidRDefault="009410BC" w:rsidP="009410BC">
            <w:pPr>
              <w:jc w:val="both"/>
              <w:rPr>
                <w:rFonts w:ascii="Segoe UI Symbol" w:hAnsi="Segoe UI Symbol" w:cs="Segoe UI Symbol"/>
              </w:rPr>
            </w:pPr>
            <w:r w:rsidRPr="009410BC">
              <w:rPr>
                <w:rFonts w:ascii="Segoe UI Symbol" w:hAnsi="Segoe UI Symbol" w:cs="Segoe UI Symbol"/>
              </w:rPr>
              <w:t>With the global increase in dental implant procedures, the number of implant-associated infections caused by bacterial biofilm formation is also on the rise. Unless proper action is taken, these infections can induce peri-implantitis, which can eventually lead to implant failure, burdening both patients and healthcare systems. Although research is progressing in this field, there is no current gold-standard treatment for it. Therefore, this project aims at a dual approach to develop smart multifunctional surfaces for dental abutments, i.e. the transmucosal part of a dental implant, that will enable a good overall peri-implant health. First, femtosecond laser patterning (FLP) will be used to generate a hierarchical micro/nanostructured topography that will promote the attachment of soft-tissues onto the abutment, thereby establishing a mechanically stable soft-tissue sealing which can effectively protect the underlying tissues from invading pathogens. Next, micro-pockets created on the surface will be loaded with a mesoporous silica drug carrier material fine-tuned for the controlled release of prebiotic sugar molecules. These prebiotics can selectively stimulate the growth of commensal bacteria at the expense of pathogens in order to install a more healthy oral microbiome. For a more durable and timely therapeutic effect, the micro-pockets will be capped with a pH-responsive coating, confining the prebiotic release to the onset of bacterial biofilm formation.</w:t>
            </w:r>
          </w:p>
          <w:p w14:paraId="45EBB510" w14:textId="77777777" w:rsidR="00202C9D" w:rsidRPr="003716A8" w:rsidRDefault="00202C9D" w:rsidP="00306CBC">
            <w:pPr>
              <w:rPr>
                <w:rFonts w:ascii="Segoe UI Symbol" w:hAnsi="Segoe UI Symbol" w:cs="Segoe UI Symbol"/>
              </w:rPr>
            </w:pPr>
          </w:p>
        </w:tc>
      </w:tr>
    </w:tbl>
    <w:p w14:paraId="28C757D3" w14:textId="77777777" w:rsidR="00AB3302" w:rsidRDefault="00AB3302" w:rsidP="00AE0BF5">
      <w:pPr>
        <w:rPr>
          <w:rFonts w:cstheme="minorHAnsi"/>
        </w:rPr>
      </w:pPr>
    </w:p>
    <w:p w14:paraId="028102B6" w14:textId="77777777" w:rsidR="00AB3302" w:rsidRDefault="00AB3302" w:rsidP="00AE0BF5">
      <w:pPr>
        <w:rPr>
          <w:rFonts w:cstheme="minorHAnsi"/>
        </w:rPr>
      </w:pPr>
    </w:p>
    <w:p w14:paraId="2A51B76A" w14:textId="77777777" w:rsidR="00FF09CC" w:rsidRDefault="00FF09CC" w:rsidP="00AE0BF5">
      <w:pPr>
        <w:rPr>
          <w:rFonts w:cstheme="minorHAnsi"/>
        </w:rPr>
      </w:pPr>
    </w:p>
    <w:p w14:paraId="1BF6394D" w14:textId="77777777" w:rsidR="00FF09CC" w:rsidRPr="00AE0BF5" w:rsidRDefault="00FF09CC" w:rsidP="00AE0BF5">
      <w:pPr>
        <w:rPr>
          <w:rFonts w:cstheme="minorHAnsi"/>
        </w:rPr>
      </w:pPr>
    </w:p>
    <w:p w14:paraId="5000F6A5" w14:textId="77777777" w:rsidR="5BB2912E" w:rsidRDefault="5BB2912E"/>
    <w:p w14:paraId="5002F035" w14:textId="77777777" w:rsidR="00B45D33" w:rsidRDefault="00B45D33">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15B5A040" w14:textId="77777777" w:rsidTr="00BA789F">
        <w:trPr>
          <w:cantSplit/>
          <w:trHeight w:val="269"/>
        </w:trPr>
        <w:tc>
          <w:tcPr>
            <w:tcW w:w="15593" w:type="dxa"/>
            <w:gridSpan w:val="2"/>
            <w:shd w:val="clear" w:color="auto" w:fill="5B9BD5" w:themeFill="accent5"/>
          </w:tcPr>
          <w:p w14:paraId="1BC5FA0C" w14:textId="77777777" w:rsidR="00BA789F" w:rsidRDefault="00BA789F" w:rsidP="00BA789F">
            <w:pPr>
              <w:pStyle w:val="ListParagraph"/>
              <w:numPr>
                <w:ilvl w:val="0"/>
                <w:numId w:val="22"/>
              </w:numPr>
              <w:jc w:val="center"/>
              <w:rPr>
                <w:b/>
                <w:bCs/>
                <w:lang w:val="nl-BE"/>
              </w:rPr>
            </w:pPr>
            <w:r>
              <w:rPr>
                <w:b/>
                <w:bCs/>
                <w:lang w:val="nl-BE"/>
              </w:rPr>
              <w:lastRenderedPageBreak/>
              <w:t>Research Data Summary</w:t>
            </w:r>
          </w:p>
          <w:p w14:paraId="15165B34" w14:textId="77777777" w:rsidR="00BA789F" w:rsidRPr="00184881" w:rsidRDefault="00BA789F" w:rsidP="00184881"/>
        </w:tc>
      </w:tr>
      <w:tr w:rsidR="00184881" w:rsidRPr="000E33D7" w14:paraId="63EFCC6E" w14:textId="77777777" w:rsidTr="00DF0787">
        <w:trPr>
          <w:cantSplit/>
          <w:trHeight w:val="269"/>
        </w:trPr>
        <w:tc>
          <w:tcPr>
            <w:tcW w:w="15593" w:type="dxa"/>
            <w:gridSpan w:val="2"/>
          </w:tcPr>
          <w:p w14:paraId="73D1803A"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3"/>
            </w:r>
            <w:r w:rsidRPr="00184881">
              <w:t xml:space="preserve">. </w:t>
            </w:r>
          </w:p>
          <w:tbl>
            <w:tblPr>
              <w:tblStyle w:val="TableGrid"/>
              <w:tblW w:w="0" w:type="auto"/>
              <w:tblInd w:w="5" w:type="dxa"/>
              <w:tblLayout w:type="fixed"/>
              <w:tblLook w:val="04A0" w:firstRow="1" w:lastRow="0" w:firstColumn="1" w:lastColumn="0" w:noHBand="0" w:noVBand="1"/>
            </w:tblPr>
            <w:tblGrid>
              <w:gridCol w:w="2580"/>
              <w:gridCol w:w="2835"/>
              <w:gridCol w:w="1559"/>
              <w:gridCol w:w="1559"/>
              <w:gridCol w:w="1701"/>
              <w:gridCol w:w="1560"/>
              <w:gridCol w:w="1701"/>
              <w:gridCol w:w="1872"/>
            </w:tblGrid>
            <w:tr w:rsidR="007B6EED" w14:paraId="4F83D842" w14:textId="77777777" w:rsidTr="00275732">
              <w:tc>
                <w:tcPr>
                  <w:tcW w:w="8533" w:type="dxa"/>
                  <w:gridSpan w:val="4"/>
                  <w:tcBorders>
                    <w:top w:val="nil"/>
                    <w:left w:val="nil"/>
                  </w:tcBorders>
                </w:tcPr>
                <w:p w14:paraId="47312E20" w14:textId="77777777" w:rsidR="007B6EED" w:rsidRPr="00184DDE" w:rsidRDefault="007B6EED" w:rsidP="00184881">
                  <w:pPr>
                    <w:rPr>
                      <w:sz w:val="20"/>
                    </w:rPr>
                  </w:pPr>
                </w:p>
              </w:tc>
              <w:tc>
                <w:tcPr>
                  <w:tcW w:w="1701" w:type="dxa"/>
                </w:tcPr>
                <w:p w14:paraId="44C3619C" w14:textId="77777777" w:rsidR="007B6EED" w:rsidRPr="00184DDE" w:rsidRDefault="007B6EED" w:rsidP="00202C9D">
                  <w:pPr>
                    <w:rPr>
                      <w:rStyle w:val="SubtleReference"/>
                      <w:i/>
                      <w:sz w:val="20"/>
                    </w:rPr>
                  </w:pPr>
                  <w:r w:rsidRPr="00184DDE">
                    <w:rPr>
                      <w:rStyle w:val="SubtleReference"/>
                      <w:i/>
                      <w:sz w:val="20"/>
                    </w:rPr>
                    <w:t>Only for digital data</w:t>
                  </w:r>
                </w:p>
              </w:tc>
              <w:tc>
                <w:tcPr>
                  <w:tcW w:w="1560" w:type="dxa"/>
                </w:tcPr>
                <w:p w14:paraId="16846B4D" w14:textId="77777777" w:rsidR="007B6EED" w:rsidRPr="00184DDE" w:rsidRDefault="007B6EED" w:rsidP="00202C9D">
                  <w:pPr>
                    <w:rPr>
                      <w:rStyle w:val="SubtleReference"/>
                      <w:i/>
                      <w:sz w:val="20"/>
                    </w:rPr>
                  </w:pPr>
                  <w:r w:rsidRPr="00184DDE">
                    <w:rPr>
                      <w:rStyle w:val="SubtleReference"/>
                      <w:i/>
                      <w:sz w:val="20"/>
                    </w:rPr>
                    <w:t>Only for digital data</w:t>
                  </w:r>
                </w:p>
              </w:tc>
              <w:tc>
                <w:tcPr>
                  <w:tcW w:w="1701" w:type="dxa"/>
                </w:tcPr>
                <w:p w14:paraId="71152357" w14:textId="77777777" w:rsidR="007B6EED" w:rsidRPr="00184DDE" w:rsidRDefault="007B6EED" w:rsidP="00184881">
                  <w:pPr>
                    <w:rPr>
                      <w:rStyle w:val="SubtleReference"/>
                      <w:i/>
                      <w:sz w:val="20"/>
                    </w:rPr>
                  </w:pPr>
                  <w:r w:rsidRPr="00184DDE">
                    <w:rPr>
                      <w:rStyle w:val="SubtleReference"/>
                      <w:i/>
                      <w:sz w:val="20"/>
                    </w:rPr>
                    <w:t>Only for digital data</w:t>
                  </w:r>
                </w:p>
              </w:tc>
              <w:tc>
                <w:tcPr>
                  <w:tcW w:w="1872" w:type="dxa"/>
                </w:tcPr>
                <w:p w14:paraId="52F9AD8D"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24F22D5A" w14:textId="77777777" w:rsidTr="00275732">
              <w:tc>
                <w:tcPr>
                  <w:tcW w:w="2580" w:type="dxa"/>
                </w:tcPr>
                <w:p w14:paraId="100C343F" w14:textId="77777777" w:rsidR="00202C9D" w:rsidRDefault="00202C9D" w:rsidP="00202C9D">
                  <w:r>
                    <w:t xml:space="preserve">Dataset </w:t>
                  </w:r>
                  <w:r w:rsidR="009E2081">
                    <w:t>N</w:t>
                  </w:r>
                  <w:r>
                    <w:t>ame</w:t>
                  </w:r>
                </w:p>
              </w:tc>
              <w:tc>
                <w:tcPr>
                  <w:tcW w:w="2835" w:type="dxa"/>
                </w:tcPr>
                <w:p w14:paraId="3F3D0750" w14:textId="77777777" w:rsidR="00202C9D" w:rsidRDefault="00202C9D" w:rsidP="00202C9D">
                  <w:r>
                    <w:t>Description</w:t>
                  </w:r>
                </w:p>
              </w:tc>
              <w:tc>
                <w:tcPr>
                  <w:tcW w:w="1559" w:type="dxa"/>
                </w:tcPr>
                <w:p w14:paraId="234E6B45" w14:textId="77777777" w:rsidR="00202C9D" w:rsidRPr="00FF0A6F" w:rsidRDefault="009E2081" w:rsidP="00202C9D">
                  <w:r w:rsidRPr="00FF0A6F">
                    <w:t>New or Reused</w:t>
                  </w:r>
                  <w:r w:rsidR="00202C9D" w:rsidRPr="00FF0A6F">
                    <w:t xml:space="preserve"> </w:t>
                  </w:r>
                </w:p>
              </w:tc>
              <w:tc>
                <w:tcPr>
                  <w:tcW w:w="1559" w:type="dxa"/>
                </w:tcPr>
                <w:p w14:paraId="1275FC6D" w14:textId="77777777" w:rsidR="00202C9D" w:rsidRDefault="009E2081" w:rsidP="00202C9D">
                  <w:r>
                    <w:t>Digital or Physical</w:t>
                  </w:r>
                  <w:r w:rsidR="00202C9D">
                    <w:t xml:space="preserve"> </w:t>
                  </w:r>
                </w:p>
              </w:tc>
              <w:tc>
                <w:tcPr>
                  <w:tcW w:w="1701" w:type="dxa"/>
                </w:tcPr>
                <w:p w14:paraId="5361AA94" w14:textId="77777777" w:rsidR="00202C9D" w:rsidRDefault="00202C9D" w:rsidP="00202C9D">
                  <w:r>
                    <w:t>Digital Data Type</w:t>
                  </w:r>
                </w:p>
                <w:p w14:paraId="64D9C675" w14:textId="77777777" w:rsidR="00202C9D" w:rsidRDefault="00202C9D" w:rsidP="00807DDC"/>
              </w:tc>
              <w:tc>
                <w:tcPr>
                  <w:tcW w:w="1560" w:type="dxa"/>
                </w:tcPr>
                <w:p w14:paraId="119F566A" w14:textId="77777777" w:rsidR="00202C9D" w:rsidRDefault="00202C9D" w:rsidP="00202C9D">
                  <w:r>
                    <w:t xml:space="preserve">Digital Data Format </w:t>
                  </w:r>
                </w:p>
                <w:p w14:paraId="28C2E72B" w14:textId="77777777" w:rsidR="00202C9D" w:rsidRDefault="00202C9D" w:rsidP="00184DDE"/>
              </w:tc>
              <w:tc>
                <w:tcPr>
                  <w:tcW w:w="1701" w:type="dxa"/>
                </w:tcPr>
                <w:p w14:paraId="582B1B1C" w14:textId="77777777" w:rsidR="00202C9D" w:rsidRDefault="00202C9D" w:rsidP="00202C9D">
                  <w:r>
                    <w:t>Digital Data Volume (MB, GB, TB)</w:t>
                  </w:r>
                </w:p>
              </w:tc>
              <w:tc>
                <w:tcPr>
                  <w:tcW w:w="1872" w:type="dxa"/>
                </w:tcPr>
                <w:p w14:paraId="08BBEDBF" w14:textId="77777777" w:rsidR="00202C9D" w:rsidRDefault="00202C9D" w:rsidP="00202C9D">
                  <w:r>
                    <w:t>Physical Volume</w:t>
                  </w:r>
                </w:p>
                <w:p w14:paraId="2C9C736F" w14:textId="77777777" w:rsidR="00202C9D" w:rsidRDefault="00202C9D" w:rsidP="00202C9D"/>
                <w:p w14:paraId="090521E6" w14:textId="77777777" w:rsidR="00202C9D" w:rsidRDefault="00202C9D" w:rsidP="00184DDE"/>
              </w:tc>
            </w:tr>
            <w:tr w:rsidR="00202C9D" w14:paraId="46860280" w14:textId="77777777" w:rsidTr="00275732">
              <w:tc>
                <w:tcPr>
                  <w:tcW w:w="2580" w:type="dxa"/>
                </w:tcPr>
                <w:p w14:paraId="79C2A365" w14:textId="77777777" w:rsidR="00202C9D" w:rsidRDefault="00202C9D" w:rsidP="00202C9D"/>
              </w:tc>
              <w:tc>
                <w:tcPr>
                  <w:tcW w:w="2835" w:type="dxa"/>
                </w:tcPr>
                <w:p w14:paraId="3B034165" w14:textId="77777777" w:rsidR="00202C9D" w:rsidRDefault="00202C9D" w:rsidP="00202C9D"/>
              </w:tc>
              <w:tc>
                <w:tcPr>
                  <w:tcW w:w="1559" w:type="dxa"/>
                </w:tcPr>
                <w:p w14:paraId="06F08228" w14:textId="63B746F3" w:rsidR="00202C9D" w:rsidRPr="00250516" w:rsidRDefault="00000000" w:rsidP="00202C9D">
                  <w:pPr>
                    <w:rPr>
                      <w:lang w:val="en-US"/>
                    </w:rPr>
                  </w:pPr>
                  <w:sdt>
                    <w:sdtPr>
                      <w:rPr>
                        <w:lang w:val="en-US"/>
                      </w:rPr>
                      <w:id w:val="-1837914260"/>
                      <w14:checkbox>
                        <w14:checked w14:val="0"/>
                        <w14:checkedState w14:val="2612" w14:font="MS Gothic"/>
                        <w14:uncheckedState w14:val="2610" w14:font="MS Gothic"/>
                      </w14:checkbox>
                    </w:sdtPr>
                    <w:sdtContent>
                      <w:r w:rsidR="00275732">
                        <w:rPr>
                          <w:rFonts w:ascii="MS Gothic" w:eastAsia="MS Gothic" w:hAnsi="MS Gothic" w:hint="eastAsia"/>
                          <w:lang w:val="en-US"/>
                        </w:rPr>
                        <w:t>☐</w:t>
                      </w:r>
                    </w:sdtContent>
                  </w:sdt>
                  <w:r w:rsidR="00202C9D">
                    <w:rPr>
                      <w:lang w:val="en-US"/>
                    </w:rPr>
                    <w:t xml:space="preserve"> </w:t>
                  </w:r>
                  <w:r w:rsidR="00202C9D" w:rsidRPr="00250516">
                    <w:rPr>
                      <w:lang w:val="en-US"/>
                    </w:rPr>
                    <w:t>Generate new data</w:t>
                  </w:r>
                </w:p>
                <w:p w14:paraId="53BDF06D" w14:textId="77777777" w:rsidR="00202C9D" w:rsidRPr="000E6129" w:rsidRDefault="00000000" w:rsidP="00202C9D">
                  <w:sdt>
                    <w:sdtPr>
                      <w:rPr>
                        <w:lang w:val="en-US"/>
                      </w:rPr>
                      <w:id w:val="-17736210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Reuse existing data</w:t>
                  </w:r>
                </w:p>
              </w:tc>
              <w:tc>
                <w:tcPr>
                  <w:tcW w:w="1559" w:type="dxa"/>
                </w:tcPr>
                <w:p w14:paraId="38BD72C5" w14:textId="77777777" w:rsidR="00202C9D" w:rsidRPr="00250516" w:rsidRDefault="00000000" w:rsidP="00202C9D">
                  <w:pPr>
                    <w:rPr>
                      <w:lang w:val="en-US"/>
                    </w:rPr>
                  </w:pPr>
                  <w:sdt>
                    <w:sdtPr>
                      <w:rPr>
                        <w:lang w:val="en-US"/>
                      </w:rPr>
                      <w:id w:val="-124988478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Digital</w:t>
                  </w:r>
                </w:p>
                <w:p w14:paraId="56E8BBFE" w14:textId="77777777" w:rsidR="00202C9D" w:rsidRDefault="00000000" w:rsidP="00202C9D">
                  <w:sdt>
                    <w:sdtPr>
                      <w:rPr>
                        <w:lang w:val="en-US"/>
                      </w:rPr>
                      <w:id w:val="-165559691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Physical</w:t>
                  </w:r>
                </w:p>
              </w:tc>
              <w:tc>
                <w:tcPr>
                  <w:tcW w:w="1701" w:type="dxa"/>
                </w:tcPr>
                <w:p w14:paraId="3980E39A" w14:textId="77777777" w:rsidR="00202C9D" w:rsidRPr="00250516" w:rsidRDefault="00000000" w:rsidP="00202C9D">
                  <w:pPr>
                    <w:rPr>
                      <w:lang w:val="en-US"/>
                    </w:rPr>
                  </w:pPr>
                  <w:sdt>
                    <w:sdtPr>
                      <w:rPr>
                        <w:lang w:val="en-US"/>
                      </w:rPr>
                      <w:id w:val="-120016563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Audiovisual</w:t>
                  </w:r>
                </w:p>
                <w:p w14:paraId="20A86D1B" w14:textId="77777777" w:rsidR="00202C9D" w:rsidRDefault="00000000" w:rsidP="00202C9D">
                  <w:pPr>
                    <w:rPr>
                      <w:lang w:val="en-US"/>
                    </w:rPr>
                  </w:pPr>
                  <w:sdt>
                    <w:sdtPr>
                      <w:rPr>
                        <w:lang w:val="en-US"/>
                      </w:rPr>
                      <w:id w:val="-9146289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Images</w:t>
                  </w:r>
                </w:p>
                <w:p w14:paraId="786E5655" w14:textId="77777777" w:rsidR="00202C9D" w:rsidRDefault="00000000" w:rsidP="00202C9D">
                  <w:pPr>
                    <w:rPr>
                      <w:lang w:val="en-US"/>
                    </w:rPr>
                  </w:pPr>
                  <w:sdt>
                    <w:sdtPr>
                      <w:rPr>
                        <w:lang w:val="en-US"/>
                      </w:rPr>
                      <w:id w:val="-8045146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Sound</w:t>
                  </w:r>
                </w:p>
                <w:p w14:paraId="3BF2FD8E" w14:textId="77777777" w:rsidR="00202C9D" w:rsidRDefault="00000000" w:rsidP="00202C9D">
                  <w:pPr>
                    <w:rPr>
                      <w:lang w:val="en-US"/>
                    </w:rPr>
                  </w:pPr>
                  <w:sdt>
                    <w:sdtPr>
                      <w:rPr>
                        <w:lang w:val="en-US"/>
                      </w:rPr>
                      <w:id w:val="-72730067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Numerical</w:t>
                  </w:r>
                </w:p>
                <w:p w14:paraId="73F60208" w14:textId="77777777" w:rsidR="00202C9D" w:rsidRDefault="00000000" w:rsidP="00202C9D">
                  <w:pPr>
                    <w:rPr>
                      <w:lang w:val="en-US"/>
                    </w:rPr>
                  </w:pPr>
                  <w:sdt>
                    <w:sdtPr>
                      <w:rPr>
                        <w:lang w:val="en-US"/>
                      </w:rPr>
                      <w:id w:val="31577486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FF0A6F">
                    <w:rPr>
                      <w:lang w:val="en-US"/>
                    </w:rPr>
                    <w:t xml:space="preserve"> Textual</w:t>
                  </w:r>
                </w:p>
                <w:p w14:paraId="3FB8D7C1" w14:textId="77777777" w:rsidR="00202C9D" w:rsidRDefault="00000000" w:rsidP="00202C9D">
                  <w:pPr>
                    <w:rPr>
                      <w:lang w:val="en-US"/>
                    </w:rPr>
                  </w:pPr>
                  <w:sdt>
                    <w:sdtPr>
                      <w:rPr>
                        <w:lang w:val="en-US"/>
                      </w:rPr>
                      <w:id w:val="-845932847"/>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Model</w:t>
                  </w:r>
                </w:p>
                <w:p w14:paraId="3139E1DA" w14:textId="77777777" w:rsidR="00FF0A6F" w:rsidRDefault="00000000" w:rsidP="00FF0A6F">
                  <w:pPr>
                    <w:rPr>
                      <w:lang w:val="en-US"/>
                    </w:rPr>
                  </w:pPr>
                  <w:sdt>
                    <w:sdtPr>
                      <w:rPr>
                        <w:lang w:val="en-US"/>
                      </w:rPr>
                      <w:id w:val="1653785920"/>
                      <w14:checkbox>
                        <w14:checked w14:val="0"/>
                        <w14:checkedState w14:val="2612" w14:font="MS Gothic"/>
                        <w14:uncheckedState w14:val="2610" w14:font="MS Gothic"/>
                      </w14:checkbox>
                    </w:sdtPr>
                    <w:sdtContent>
                      <w:r w:rsidR="00FF0A6F">
                        <w:rPr>
                          <w:rFonts w:ascii="MS Gothic" w:eastAsia="MS Gothic" w:hAnsi="MS Gothic" w:hint="eastAsia"/>
                          <w:lang w:val="en-US"/>
                        </w:rPr>
                        <w:t>☐</w:t>
                      </w:r>
                    </w:sdtContent>
                  </w:sdt>
                  <w:r w:rsidR="00FF0A6F">
                    <w:rPr>
                      <w:lang w:val="en-US"/>
                    </w:rPr>
                    <w:t xml:space="preserve"> Software</w:t>
                  </w:r>
                </w:p>
                <w:p w14:paraId="149A40C3" w14:textId="77777777" w:rsidR="00202C9D" w:rsidRDefault="00000000" w:rsidP="00D11884">
                  <w:pPr>
                    <w:rPr>
                      <w:lang w:val="en-US"/>
                    </w:rPr>
                  </w:pPr>
                  <w:sdt>
                    <w:sdtPr>
                      <w:rPr>
                        <w:lang w:val="en-US"/>
                      </w:rPr>
                      <w:id w:val="-141777557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FF0A6F">
                    <w:rPr>
                      <w:lang w:val="en-US"/>
                    </w:rPr>
                    <w:t xml:space="preserve"> O</w:t>
                  </w:r>
                  <w:r w:rsidR="008F6A70">
                    <w:rPr>
                      <w:lang w:val="en-US"/>
                    </w:rPr>
                    <w:t>ther</w:t>
                  </w:r>
                  <w:r w:rsidR="00FF0A6F">
                    <w:rPr>
                      <w:lang w:val="en-US"/>
                    </w:rPr>
                    <w:t>:</w:t>
                  </w:r>
                </w:p>
              </w:tc>
              <w:tc>
                <w:tcPr>
                  <w:tcW w:w="1560" w:type="dxa"/>
                </w:tcPr>
                <w:p w14:paraId="7CB34723" w14:textId="77777777" w:rsidR="00202C9D" w:rsidRDefault="00202C9D" w:rsidP="00202C9D">
                  <w:pPr>
                    <w:rPr>
                      <w:lang w:val="en-US"/>
                    </w:rPr>
                  </w:pPr>
                </w:p>
              </w:tc>
              <w:tc>
                <w:tcPr>
                  <w:tcW w:w="1701" w:type="dxa"/>
                </w:tcPr>
                <w:p w14:paraId="04BD02CE" w14:textId="77777777" w:rsidR="00202C9D" w:rsidRDefault="00000000" w:rsidP="00202C9D">
                  <w:pPr>
                    <w:rPr>
                      <w:lang w:val="en-US"/>
                    </w:rPr>
                  </w:pPr>
                  <w:sdt>
                    <w:sdtPr>
                      <w:rPr>
                        <w:lang w:val="en-US"/>
                      </w:rPr>
                      <w:id w:val="14256183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62213A54" w14:textId="77777777" w:rsidR="00202C9D" w:rsidRDefault="00000000" w:rsidP="00202C9D">
                  <w:pPr>
                    <w:rPr>
                      <w:lang w:val="en-US"/>
                    </w:rPr>
                  </w:pPr>
                  <w:sdt>
                    <w:sdtPr>
                      <w:rPr>
                        <w:lang w:val="en-US"/>
                      </w:rPr>
                      <w:id w:val="98120625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GB</w:t>
                  </w:r>
                </w:p>
                <w:p w14:paraId="2FC789C6" w14:textId="77777777" w:rsidR="00202C9D" w:rsidRDefault="00000000" w:rsidP="00202C9D">
                  <w:pPr>
                    <w:rPr>
                      <w:lang w:val="en-US"/>
                    </w:rPr>
                  </w:pPr>
                  <w:sdt>
                    <w:sdtPr>
                      <w:rPr>
                        <w:lang w:val="en-US"/>
                      </w:rPr>
                      <w:id w:val="-1397971051"/>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 TB</w:t>
                  </w:r>
                </w:p>
                <w:p w14:paraId="14FD41EE" w14:textId="77777777" w:rsidR="00202C9D" w:rsidRPr="00250516" w:rsidRDefault="00000000" w:rsidP="00202C9D">
                  <w:pPr>
                    <w:rPr>
                      <w:lang w:val="en-US"/>
                    </w:rPr>
                  </w:pPr>
                  <w:sdt>
                    <w:sdtPr>
                      <w:rPr>
                        <w:lang w:val="en-US"/>
                      </w:rPr>
                      <w:id w:val="173673770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 TB</w:t>
                  </w:r>
                </w:p>
                <w:p w14:paraId="52D7087F" w14:textId="77777777" w:rsidR="00202C9D" w:rsidRDefault="00000000" w:rsidP="00202C9D">
                  <w:pPr>
                    <w:rPr>
                      <w:lang w:val="en-US"/>
                    </w:rPr>
                  </w:pPr>
                  <w:sdt>
                    <w:sdtPr>
                      <w:rPr>
                        <w:lang w:val="en-US"/>
                      </w:rPr>
                      <w:id w:val="17449134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gt; 5</w:t>
                  </w:r>
                  <w:r w:rsidR="00202C9D">
                    <w:rPr>
                      <w:lang w:val="en-US"/>
                    </w:rPr>
                    <w:t xml:space="preserve"> TB</w:t>
                  </w:r>
                </w:p>
                <w:p w14:paraId="1E6DE374" w14:textId="77777777" w:rsidR="00202C9D" w:rsidRDefault="00000000" w:rsidP="00202C9D">
                  <w:pPr>
                    <w:rPr>
                      <w:lang w:val="en-US"/>
                    </w:rPr>
                  </w:pPr>
                  <w:sdt>
                    <w:sdtPr>
                      <w:rPr>
                        <w:lang w:val="en-US"/>
                      </w:rPr>
                      <w:id w:val="-107250336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p w14:paraId="78BBA185" w14:textId="77777777" w:rsidR="00202C9D" w:rsidRDefault="00202C9D" w:rsidP="00202C9D"/>
              </w:tc>
              <w:tc>
                <w:tcPr>
                  <w:tcW w:w="1872" w:type="dxa"/>
                </w:tcPr>
                <w:p w14:paraId="513056FD" w14:textId="77777777" w:rsidR="00202C9D" w:rsidRDefault="00202C9D" w:rsidP="00202C9D"/>
              </w:tc>
            </w:tr>
            <w:tr w:rsidR="00184DDE" w14:paraId="3F1BE294" w14:textId="77777777" w:rsidTr="00275732">
              <w:tc>
                <w:tcPr>
                  <w:tcW w:w="2580" w:type="dxa"/>
                </w:tcPr>
                <w:p w14:paraId="1E1AB322" w14:textId="1250B401" w:rsidR="00184DDE" w:rsidRDefault="00275732" w:rsidP="00202C9D">
                  <w:r>
                    <w:t>Femtosecond laser</w:t>
                  </w:r>
                </w:p>
              </w:tc>
              <w:tc>
                <w:tcPr>
                  <w:tcW w:w="2835" w:type="dxa"/>
                </w:tcPr>
                <w:p w14:paraId="0156CF89" w14:textId="6C25866A" w:rsidR="00184DDE" w:rsidRDefault="00275732" w:rsidP="00202C9D">
                  <w:r>
                    <w:t>Program</w:t>
                  </w:r>
                  <w:r w:rsidR="00DC27FB">
                    <w:t>ming</w:t>
                  </w:r>
                  <w:r>
                    <w:t xml:space="preserve"> files</w:t>
                  </w:r>
                </w:p>
              </w:tc>
              <w:tc>
                <w:tcPr>
                  <w:tcW w:w="1559" w:type="dxa"/>
                </w:tcPr>
                <w:p w14:paraId="7A646660" w14:textId="2A634A21" w:rsidR="00184DDE" w:rsidRDefault="00275732" w:rsidP="00202C9D">
                  <w:pPr>
                    <w:rPr>
                      <w:rFonts w:ascii="MS Gothic" w:eastAsia="MS Gothic" w:hAnsi="MS Gothic"/>
                      <w:lang w:val="en-US"/>
                    </w:rPr>
                  </w:pPr>
                  <w:r>
                    <w:rPr>
                      <w:rFonts w:ascii="MS Gothic" w:eastAsia="MS Gothic" w:hAnsi="MS Gothic"/>
                      <w:lang w:val="en-US"/>
                    </w:rPr>
                    <w:t>New</w:t>
                  </w:r>
                </w:p>
              </w:tc>
              <w:tc>
                <w:tcPr>
                  <w:tcW w:w="1559" w:type="dxa"/>
                </w:tcPr>
                <w:p w14:paraId="78B86623" w14:textId="7D83A7B0" w:rsidR="00184DDE" w:rsidRDefault="00275732" w:rsidP="00202C9D">
                  <w:pPr>
                    <w:rPr>
                      <w:rFonts w:ascii="MS Gothic" w:eastAsia="MS Gothic" w:hAnsi="MS Gothic"/>
                      <w:lang w:val="en-US"/>
                    </w:rPr>
                  </w:pPr>
                  <w:r>
                    <w:rPr>
                      <w:rFonts w:ascii="MS Gothic" w:eastAsia="MS Gothic" w:hAnsi="MS Gothic"/>
                      <w:lang w:val="en-US"/>
                    </w:rPr>
                    <w:t>Digital</w:t>
                  </w:r>
                </w:p>
              </w:tc>
              <w:tc>
                <w:tcPr>
                  <w:tcW w:w="1701" w:type="dxa"/>
                </w:tcPr>
                <w:p w14:paraId="55333C6F" w14:textId="700F3728" w:rsidR="00184DDE" w:rsidRDefault="00DC27FB" w:rsidP="00202C9D">
                  <w:pPr>
                    <w:rPr>
                      <w:rFonts w:ascii="MS Gothic" w:eastAsia="MS Gothic" w:hAnsi="MS Gothic"/>
                      <w:lang w:val="en-US"/>
                    </w:rPr>
                  </w:pPr>
                  <w:r>
                    <w:rPr>
                      <w:rFonts w:ascii="MS Gothic" w:eastAsia="MS Gothic" w:hAnsi="MS Gothic"/>
                      <w:lang w:val="en-US"/>
                    </w:rPr>
                    <w:t>Experimental</w:t>
                  </w:r>
                </w:p>
              </w:tc>
              <w:tc>
                <w:tcPr>
                  <w:tcW w:w="1560" w:type="dxa"/>
                </w:tcPr>
                <w:p w14:paraId="29A24192" w14:textId="787F39EB" w:rsidR="00184DDE" w:rsidRDefault="00130314" w:rsidP="00202C9D">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rcp</w:t>
                  </w:r>
                  <w:proofErr w:type="spellEnd"/>
                </w:p>
              </w:tc>
              <w:tc>
                <w:tcPr>
                  <w:tcW w:w="1701" w:type="dxa"/>
                </w:tcPr>
                <w:p w14:paraId="50BA504F" w14:textId="35F8F504" w:rsidR="00184DDE" w:rsidRDefault="00130314" w:rsidP="00202C9D">
                  <w:pPr>
                    <w:rPr>
                      <w:rFonts w:ascii="MS Gothic" w:eastAsia="MS Gothic" w:hAnsi="MS Gothic"/>
                      <w:lang w:val="en-US"/>
                    </w:rPr>
                  </w:pPr>
                  <w:r>
                    <w:rPr>
                      <w:rFonts w:ascii="MS Gothic" w:eastAsia="MS Gothic" w:hAnsi="MS Gothic"/>
                      <w:lang w:val="en-US"/>
                    </w:rPr>
                    <w:t>&lt;1 GB</w:t>
                  </w:r>
                </w:p>
              </w:tc>
              <w:tc>
                <w:tcPr>
                  <w:tcW w:w="1872" w:type="dxa"/>
                </w:tcPr>
                <w:p w14:paraId="16A7D17A" w14:textId="77777777" w:rsidR="00184DDE" w:rsidRDefault="00184DDE" w:rsidP="00202C9D"/>
              </w:tc>
            </w:tr>
            <w:tr w:rsidR="00BA789F" w14:paraId="7678D4D3" w14:textId="77777777" w:rsidTr="00275732">
              <w:tc>
                <w:tcPr>
                  <w:tcW w:w="2580" w:type="dxa"/>
                </w:tcPr>
                <w:p w14:paraId="2BD01684" w14:textId="5611D361" w:rsidR="00BA789F" w:rsidRDefault="00275732" w:rsidP="00202C9D">
                  <w:r>
                    <w:t>Microscopy images</w:t>
                  </w:r>
                </w:p>
              </w:tc>
              <w:tc>
                <w:tcPr>
                  <w:tcW w:w="2835" w:type="dxa"/>
                </w:tcPr>
                <w:p w14:paraId="68FC9C1E" w14:textId="4182A96F" w:rsidR="00BA789F" w:rsidRDefault="00275732" w:rsidP="00202C9D">
                  <w:r>
                    <w:t>SEM</w:t>
                  </w:r>
                </w:p>
              </w:tc>
              <w:tc>
                <w:tcPr>
                  <w:tcW w:w="1559" w:type="dxa"/>
                </w:tcPr>
                <w:p w14:paraId="3DFE26C1" w14:textId="06993CD4" w:rsidR="00BA789F" w:rsidRDefault="00275732" w:rsidP="00202C9D">
                  <w:pPr>
                    <w:rPr>
                      <w:rFonts w:ascii="MS Gothic" w:eastAsia="MS Gothic" w:hAnsi="MS Gothic"/>
                      <w:lang w:val="en-US"/>
                    </w:rPr>
                  </w:pPr>
                  <w:r>
                    <w:rPr>
                      <w:rFonts w:ascii="MS Gothic" w:eastAsia="MS Gothic" w:hAnsi="MS Gothic"/>
                      <w:lang w:val="en-US"/>
                    </w:rPr>
                    <w:t>New</w:t>
                  </w:r>
                </w:p>
              </w:tc>
              <w:tc>
                <w:tcPr>
                  <w:tcW w:w="1559" w:type="dxa"/>
                </w:tcPr>
                <w:p w14:paraId="5A219D9E" w14:textId="5995E01E" w:rsidR="00BA789F" w:rsidRDefault="00275732" w:rsidP="00202C9D">
                  <w:pPr>
                    <w:rPr>
                      <w:rFonts w:ascii="MS Gothic" w:eastAsia="MS Gothic" w:hAnsi="MS Gothic"/>
                      <w:lang w:val="en-US"/>
                    </w:rPr>
                  </w:pPr>
                  <w:r>
                    <w:rPr>
                      <w:rFonts w:ascii="MS Gothic" w:eastAsia="MS Gothic" w:hAnsi="MS Gothic"/>
                      <w:lang w:val="en-US"/>
                    </w:rPr>
                    <w:t>Digital</w:t>
                  </w:r>
                </w:p>
              </w:tc>
              <w:tc>
                <w:tcPr>
                  <w:tcW w:w="1701" w:type="dxa"/>
                </w:tcPr>
                <w:p w14:paraId="56A898A1" w14:textId="18947034" w:rsidR="00BA789F" w:rsidRDefault="00275732" w:rsidP="00202C9D">
                  <w:pPr>
                    <w:rPr>
                      <w:rFonts w:ascii="MS Gothic" w:eastAsia="MS Gothic" w:hAnsi="MS Gothic"/>
                      <w:lang w:val="en-US"/>
                    </w:rPr>
                  </w:pPr>
                  <w:r>
                    <w:rPr>
                      <w:rFonts w:ascii="MS Gothic" w:eastAsia="MS Gothic" w:hAnsi="MS Gothic"/>
                      <w:lang w:val="en-US"/>
                    </w:rPr>
                    <w:t>Images</w:t>
                  </w:r>
                </w:p>
              </w:tc>
              <w:tc>
                <w:tcPr>
                  <w:tcW w:w="1560" w:type="dxa"/>
                </w:tcPr>
                <w:p w14:paraId="1CF4375A" w14:textId="4460835D" w:rsidR="00BA789F" w:rsidRDefault="00275732" w:rsidP="00202C9D">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tif</w:t>
                  </w:r>
                  <w:proofErr w:type="spellEnd"/>
                </w:p>
              </w:tc>
              <w:tc>
                <w:tcPr>
                  <w:tcW w:w="1701" w:type="dxa"/>
                </w:tcPr>
                <w:p w14:paraId="5FFC2985" w14:textId="2ADC70FF" w:rsidR="00BA789F" w:rsidRDefault="00130314" w:rsidP="00202C9D">
                  <w:pPr>
                    <w:rPr>
                      <w:rFonts w:ascii="MS Gothic" w:eastAsia="MS Gothic" w:hAnsi="MS Gothic"/>
                      <w:lang w:val="en-US"/>
                    </w:rPr>
                  </w:pPr>
                  <w:r>
                    <w:rPr>
                      <w:rFonts w:ascii="MS Gothic" w:eastAsia="MS Gothic" w:hAnsi="MS Gothic"/>
                      <w:lang w:val="en-US"/>
                    </w:rPr>
                    <w:t>&lt;</w:t>
                  </w:r>
                  <w:r w:rsidR="000E33D7">
                    <w:rPr>
                      <w:rFonts w:ascii="MS Gothic" w:eastAsia="MS Gothic" w:hAnsi="MS Gothic"/>
                      <w:lang w:val="en-US"/>
                    </w:rPr>
                    <w:t>100 GB</w:t>
                  </w:r>
                </w:p>
              </w:tc>
              <w:tc>
                <w:tcPr>
                  <w:tcW w:w="1872" w:type="dxa"/>
                </w:tcPr>
                <w:p w14:paraId="67D1CB80" w14:textId="77777777" w:rsidR="00BA789F" w:rsidRDefault="00BA789F" w:rsidP="00202C9D"/>
              </w:tc>
            </w:tr>
            <w:tr w:rsidR="00A9457D" w14:paraId="0BE7F765" w14:textId="77777777" w:rsidTr="00275732">
              <w:tc>
                <w:tcPr>
                  <w:tcW w:w="2580" w:type="dxa"/>
                </w:tcPr>
                <w:p w14:paraId="14898F00" w14:textId="1B2AD311" w:rsidR="00A9457D" w:rsidRDefault="000E33D7" w:rsidP="00202C9D">
                  <w:r>
                    <w:t>Topography</w:t>
                  </w:r>
                </w:p>
              </w:tc>
              <w:tc>
                <w:tcPr>
                  <w:tcW w:w="2835" w:type="dxa"/>
                </w:tcPr>
                <w:p w14:paraId="5A467641" w14:textId="77777777" w:rsidR="00DC27FB" w:rsidRDefault="000E33D7" w:rsidP="00202C9D">
                  <w:r>
                    <w:t>AFM</w:t>
                  </w:r>
                </w:p>
                <w:p w14:paraId="7C3FBFA6" w14:textId="64BDA3EC" w:rsidR="00A9457D" w:rsidRDefault="000E33D7" w:rsidP="00202C9D">
                  <w:r>
                    <w:t>3-D optical profiler</w:t>
                  </w:r>
                </w:p>
              </w:tc>
              <w:tc>
                <w:tcPr>
                  <w:tcW w:w="1559" w:type="dxa"/>
                </w:tcPr>
                <w:p w14:paraId="34A83C8A" w14:textId="6FFDC336" w:rsidR="00A9457D" w:rsidRDefault="000E33D7" w:rsidP="00202C9D">
                  <w:pPr>
                    <w:rPr>
                      <w:rFonts w:ascii="MS Gothic" w:eastAsia="MS Gothic" w:hAnsi="MS Gothic"/>
                      <w:lang w:val="en-US"/>
                    </w:rPr>
                  </w:pPr>
                  <w:r>
                    <w:rPr>
                      <w:rFonts w:ascii="MS Gothic" w:eastAsia="MS Gothic" w:hAnsi="MS Gothic"/>
                      <w:lang w:val="en-US"/>
                    </w:rPr>
                    <w:t>New</w:t>
                  </w:r>
                </w:p>
              </w:tc>
              <w:tc>
                <w:tcPr>
                  <w:tcW w:w="1559" w:type="dxa"/>
                </w:tcPr>
                <w:p w14:paraId="35275014" w14:textId="65806978" w:rsidR="00A9457D" w:rsidRDefault="000E33D7" w:rsidP="00202C9D">
                  <w:pPr>
                    <w:rPr>
                      <w:rFonts w:ascii="MS Gothic" w:eastAsia="MS Gothic" w:hAnsi="MS Gothic"/>
                      <w:lang w:val="en-US"/>
                    </w:rPr>
                  </w:pPr>
                  <w:r>
                    <w:rPr>
                      <w:rFonts w:ascii="MS Gothic" w:eastAsia="MS Gothic" w:hAnsi="MS Gothic"/>
                      <w:lang w:val="en-US"/>
                    </w:rPr>
                    <w:t>Digital</w:t>
                  </w:r>
                </w:p>
              </w:tc>
              <w:tc>
                <w:tcPr>
                  <w:tcW w:w="1701" w:type="dxa"/>
                </w:tcPr>
                <w:p w14:paraId="4037CFDB" w14:textId="5D78F2E7" w:rsidR="00A9457D" w:rsidRDefault="000E33D7" w:rsidP="00202C9D">
                  <w:pPr>
                    <w:rPr>
                      <w:rFonts w:ascii="MS Gothic" w:eastAsia="MS Gothic" w:hAnsi="MS Gothic"/>
                      <w:lang w:val="en-US"/>
                    </w:rPr>
                  </w:pPr>
                  <w:r>
                    <w:rPr>
                      <w:rFonts w:ascii="MS Gothic" w:eastAsia="MS Gothic" w:hAnsi="MS Gothic"/>
                      <w:lang w:val="en-US"/>
                    </w:rPr>
                    <w:t>Images</w:t>
                  </w:r>
                </w:p>
              </w:tc>
              <w:tc>
                <w:tcPr>
                  <w:tcW w:w="1560" w:type="dxa"/>
                </w:tcPr>
                <w:p w14:paraId="3CA0DB26" w14:textId="77777777" w:rsidR="00A9457D" w:rsidRDefault="000E33D7" w:rsidP="00202C9D">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nid</w:t>
                  </w:r>
                  <w:proofErr w:type="spellEnd"/>
                </w:p>
                <w:p w14:paraId="382DCE10" w14:textId="6608512C" w:rsidR="00DC27FB" w:rsidRDefault="00DC27FB" w:rsidP="00202C9D">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plux</w:t>
                  </w:r>
                  <w:proofErr w:type="spellEnd"/>
                </w:p>
              </w:tc>
              <w:tc>
                <w:tcPr>
                  <w:tcW w:w="1701" w:type="dxa"/>
                </w:tcPr>
                <w:p w14:paraId="50471CEB" w14:textId="65E7B89B" w:rsidR="00A9457D" w:rsidRDefault="00130314" w:rsidP="00202C9D">
                  <w:pPr>
                    <w:rPr>
                      <w:rFonts w:ascii="MS Gothic" w:eastAsia="MS Gothic" w:hAnsi="MS Gothic"/>
                      <w:lang w:val="en-US"/>
                    </w:rPr>
                  </w:pPr>
                  <w:r>
                    <w:rPr>
                      <w:rFonts w:ascii="MS Gothic" w:eastAsia="MS Gothic" w:hAnsi="MS Gothic"/>
                      <w:lang w:val="en-US"/>
                    </w:rPr>
                    <w:t>&lt;</w:t>
                  </w:r>
                  <w:r w:rsidR="000E33D7">
                    <w:rPr>
                      <w:rFonts w:ascii="MS Gothic" w:eastAsia="MS Gothic" w:hAnsi="MS Gothic"/>
                      <w:lang w:val="en-US"/>
                    </w:rPr>
                    <w:t>10 GB</w:t>
                  </w:r>
                </w:p>
              </w:tc>
              <w:tc>
                <w:tcPr>
                  <w:tcW w:w="1872" w:type="dxa"/>
                </w:tcPr>
                <w:p w14:paraId="532D4CCB" w14:textId="77777777" w:rsidR="00A9457D" w:rsidRDefault="00A9457D" w:rsidP="00202C9D"/>
              </w:tc>
            </w:tr>
            <w:tr w:rsidR="00A9457D" w14:paraId="061B138B" w14:textId="77777777" w:rsidTr="00275732">
              <w:tc>
                <w:tcPr>
                  <w:tcW w:w="2580" w:type="dxa"/>
                </w:tcPr>
                <w:p w14:paraId="5D0A8387" w14:textId="12B005AA" w:rsidR="00A9457D" w:rsidRDefault="000E33D7" w:rsidP="00202C9D">
                  <w:r>
                    <w:t>Swelling studies</w:t>
                  </w:r>
                </w:p>
              </w:tc>
              <w:tc>
                <w:tcPr>
                  <w:tcW w:w="2835" w:type="dxa"/>
                </w:tcPr>
                <w:p w14:paraId="7764C7D4" w14:textId="6983D122" w:rsidR="00A9457D" w:rsidRDefault="000E33D7" w:rsidP="00202C9D">
                  <w:r>
                    <w:t>QCM-D</w:t>
                  </w:r>
                </w:p>
              </w:tc>
              <w:tc>
                <w:tcPr>
                  <w:tcW w:w="1559" w:type="dxa"/>
                </w:tcPr>
                <w:p w14:paraId="7052FE88" w14:textId="63B156C1" w:rsidR="00A9457D" w:rsidRDefault="000E33D7" w:rsidP="00202C9D">
                  <w:pPr>
                    <w:rPr>
                      <w:rFonts w:ascii="MS Gothic" w:eastAsia="MS Gothic" w:hAnsi="MS Gothic"/>
                      <w:lang w:val="en-US"/>
                    </w:rPr>
                  </w:pPr>
                  <w:r>
                    <w:rPr>
                      <w:rFonts w:ascii="MS Gothic" w:eastAsia="MS Gothic" w:hAnsi="MS Gothic"/>
                      <w:lang w:val="en-US"/>
                    </w:rPr>
                    <w:t>New</w:t>
                  </w:r>
                </w:p>
              </w:tc>
              <w:tc>
                <w:tcPr>
                  <w:tcW w:w="1559" w:type="dxa"/>
                </w:tcPr>
                <w:p w14:paraId="3AFBA49D" w14:textId="0CCB09D4" w:rsidR="00A9457D" w:rsidRDefault="000E33D7" w:rsidP="00202C9D">
                  <w:pPr>
                    <w:rPr>
                      <w:rFonts w:ascii="MS Gothic" w:eastAsia="MS Gothic" w:hAnsi="MS Gothic"/>
                      <w:lang w:val="en-US"/>
                    </w:rPr>
                  </w:pPr>
                  <w:r>
                    <w:rPr>
                      <w:rFonts w:ascii="MS Gothic" w:eastAsia="MS Gothic" w:hAnsi="MS Gothic"/>
                      <w:lang w:val="en-US"/>
                    </w:rPr>
                    <w:t>Digital</w:t>
                  </w:r>
                </w:p>
              </w:tc>
              <w:tc>
                <w:tcPr>
                  <w:tcW w:w="1701" w:type="dxa"/>
                </w:tcPr>
                <w:p w14:paraId="62E6E297" w14:textId="0E3AB536" w:rsidR="00A9457D" w:rsidRDefault="0038685C" w:rsidP="00202C9D">
                  <w:pPr>
                    <w:rPr>
                      <w:rFonts w:ascii="MS Gothic" w:eastAsia="MS Gothic" w:hAnsi="MS Gothic"/>
                      <w:lang w:val="en-US"/>
                    </w:rPr>
                  </w:pPr>
                  <w:r>
                    <w:rPr>
                      <w:rFonts w:ascii="MS Gothic" w:eastAsia="MS Gothic" w:hAnsi="MS Gothic"/>
                      <w:lang w:val="en-US"/>
                    </w:rPr>
                    <w:t>Textual</w:t>
                  </w:r>
                </w:p>
              </w:tc>
              <w:tc>
                <w:tcPr>
                  <w:tcW w:w="1560" w:type="dxa"/>
                </w:tcPr>
                <w:p w14:paraId="4E8FA69A" w14:textId="10D4547A" w:rsidR="00A9457D" w:rsidRDefault="000E33D7" w:rsidP="00202C9D">
                  <w:pPr>
                    <w:rPr>
                      <w:rFonts w:ascii="MS Gothic" w:eastAsia="MS Gothic" w:hAnsi="MS Gothic"/>
                      <w:lang w:val="en-US"/>
                    </w:rPr>
                  </w:pPr>
                  <w:r>
                    <w:rPr>
                      <w:rFonts w:ascii="MS Gothic" w:eastAsia="MS Gothic" w:hAnsi="MS Gothic"/>
                      <w:lang w:val="en-US"/>
                    </w:rPr>
                    <w:t>.txt</w:t>
                  </w:r>
                </w:p>
              </w:tc>
              <w:tc>
                <w:tcPr>
                  <w:tcW w:w="1701" w:type="dxa"/>
                </w:tcPr>
                <w:p w14:paraId="77F7436D" w14:textId="75A906CA" w:rsidR="00A9457D" w:rsidRDefault="00130314" w:rsidP="00202C9D">
                  <w:pPr>
                    <w:rPr>
                      <w:rFonts w:ascii="MS Gothic" w:eastAsia="MS Gothic" w:hAnsi="MS Gothic"/>
                      <w:lang w:val="en-US"/>
                    </w:rPr>
                  </w:pPr>
                  <w:r>
                    <w:rPr>
                      <w:rFonts w:ascii="MS Gothic" w:eastAsia="MS Gothic" w:hAnsi="MS Gothic"/>
                      <w:lang w:val="en-US"/>
                    </w:rPr>
                    <w:t>&lt;1 GB</w:t>
                  </w:r>
                </w:p>
              </w:tc>
              <w:tc>
                <w:tcPr>
                  <w:tcW w:w="1872" w:type="dxa"/>
                </w:tcPr>
                <w:p w14:paraId="63E29280" w14:textId="77777777" w:rsidR="00A9457D" w:rsidRDefault="00A9457D" w:rsidP="00202C9D"/>
              </w:tc>
            </w:tr>
            <w:tr w:rsidR="0038685C" w14:paraId="5369A945" w14:textId="77777777" w:rsidTr="00275732">
              <w:tc>
                <w:tcPr>
                  <w:tcW w:w="2580" w:type="dxa"/>
                </w:tcPr>
                <w:p w14:paraId="4CF2A35B" w14:textId="3A0248E0" w:rsidR="0038685C" w:rsidRDefault="0038685C" w:rsidP="0038685C">
                  <w:r>
                    <w:t>Drug release</w:t>
                  </w:r>
                </w:p>
              </w:tc>
              <w:tc>
                <w:tcPr>
                  <w:tcW w:w="2835" w:type="dxa"/>
                </w:tcPr>
                <w:p w14:paraId="1371AC1C" w14:textId="5EDC6262" w:rsidR="0038685C" w:rsidRDefault="0038685C" w:rsidP="0038685C">
                  <w:r>
                    <w:t>UV-Vis</w:t>
                  </w:r>
                </w:p>
              </w:tc>
              <w:tc>
                <w:tcPr>
                  <w:tcW w:w="1559" w:type="dxa"/>
                </w:tcPr>
                <w:p w14:paraId="0AE45DAE" w14:textId="587A81EE"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75EA95D4" w14:textId="05221A37"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4382DA01" w14:textId="207EEDCB" w:rsidR="0038685C"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0DF23919" w14:textId="72CA40C8" w:rsidR="0038685C" w:rsidRDefault="0038685C"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xls</w:t>
                  </w:r>
                  <w:proofErr w:type="spellEnd"/>
                </w:p>
              </w:tc>
              <w:tc>
                <w:tcPr>
                  <w:tcW w:w="1701" w:type="dxa"/>
                </w:tcPr>
                <w:p w14:paraId="20853AAB" w14:textId="3723CAFD" w:rsidR="0038685C" w:rsidRDefault="0038685C" w:rsidP="0038685C">
                  <w:pPr>
                    <w:rPr>
                      <w:rFonts w:ascii="MS Gothic" w:eastAsia="MS Gothic" w:hAnsi="MS Gothic"/>
                      <w:lang w:val="en-US"/>
                    </w:rPr>
                  </w:pPr>
                  <w:r>
                    <w:rPr>
                      <w:rFonts w:ascii="MS Gothic" w:eastAsia="MS Gothic" w:hAnsi="MS Gothic"/>
                      <w:lang w:val="en-US"/>
                    </w:rPr>
                    <w:t>&lt;1 GB</w:t>
                  </w:r>
                </w:p>
              </w:tc>
              <w:tc>
                <w:tcPr>
                  <w:tcW w:w="1872" w:type="dxa"/>
                </w:tcPr>
                <w:p w14:paraId="322869A5" w14:textId="77777777" w:rsidR="0038685C" w:rsidRDefault="0038685C" w:rsidP="0038685C"/>
              </w:tc>
            </w:tr>
            <w:tr w:rsidR="0038685C" w:rsidRPr="000E33D7" w14:paraId="377543CB" w14:textId="77777777" w:rsidTr="00275732">
              <w:tc>
                <w:tcPr>
                  <w:tcW w:w="2580" w:type="dxa"/>
                </w:tcPr>
                <w:p w14:paraId="25F1AEEE" w14:textId="25CB8BBB" w:rsidR="0038685C" w:rsidRDefault="0038685C" w:rsidP="0038685C">
                  <w:r>
                    <w:t>Chemical characterization</w:t>
                  </w:r>
                </w:p>
              </w:tc>
              <w:tc>
                <w:tcPr>
                  <w:tcW w:w="2835" w:type="dxa"/>
                </w:tcPr>
                <w:p w14:paraId="091AA846" w14:textId="77777777" w:rsidR="00DC27FB" w:rsidRDefault="0038685C" w:rsidP="0038685C">
                  <w:pPr>
                    <w:rPr>
                      <w:lang w:val="en-US"/>
                    </w:rPr>
                  </w:pPr>
                  <w:r w:rsidRPr="000E33D7">
                    <w:rPr>
                      <w:lang w:val="en-US"/>
                    </w:rPr>
                    <w:t>XPS</w:t>
                  </w:r>
                </w:p>
                <w:p w14:paraId="4950094C" w14:textId="28BA2B44" w:rsidR="00DC27FB" w:rsidRDefault="0038685C" w:rsidP="0038685C">
                  <w:pPr>
                    <w:rPr>
                      <w:lang w:val="en-US"/>
                    </w:rPr>
                  </w:pPr>
                  <w:proofErr w:type="spellStart"/>
                  <w:r w:rsidRPr="000E33D7">
                    <w:rPr>
                      <w:lang w:val="en-US"/>
                    </w:rPr>
                    <w:t>ToF</w:t>
                  </w:r>
                  <w:proofErr w:type="spellEnd"/>
                  <w:r w:rsidRPr="000E33D7">
                    <w:rPr>
                      <w:lang w:val="en-US"/>
                    </w:rPr>
                    <w:t>-SIMS</w:t>
                  </w:r>
                </w:p>
                <w:p w14:paraId="43D0A9AA" w14:textId="546888AC" w:rsidR="0038685C" w:rsidRPr="000E33D7" w:rsidRDefault="0038685C" w:rsidP="0038685C">
                  <w:pPr>
                    <w:rPr>
                      <w:lang w:val="en-US"/>
                    </w:rPr>
                  </w:pPr>
                  <w:r w:rsidRPr="000E33D7">
                    <w:rPr>
                      <w:lang w:val="en-US"/>
                    </w:rPr>
                    <w:t>FT-IR</w:t>
                  </w:r>
                </w:p>
              </w:tc>
              <w:tc>
                <w:tcPr>
                  <w:tcW w:w="1559" w:type="dxa"/>
                </w:tcPr>
                <w:p w14:paraId="3709CA5B" w14:textId="6AAF6BAA" w:rsidR="0038685C" w:rsidRPr="000E33D7"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0DA4D89B" w14:textId="42D3C62E" w:rsidR="0038685C" w:rsidRPr="000E33D7"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08167A18" w14:textId="5998F768"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338E041B" w14:textId="77777777" w:rsidR="0038685C" w:rsidRDefault="00E45E2C"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vms</w:t>
                  </w:r>
                  <w:proofErr w:type="spellEnd"/>
                </w:p>
                <w:p w14:paraId="40FE4F83" w14:textId="7BFDB9B6" w:rsidR="00E45E2C" w:rsidRDefault="00E45E2C" w:rsidP="0038685C">
                  <w:pPr>
                    <w:rPr>
                      <w:rFonts w:ascii="MS Gothic" w:eastAsia="MS Gothic" w:hAnsi="MS Gothic"/>
                      <w:lang w:val="en-US"/>
                    </w:rPr>
                  </w:pPr>
                  <w:r>
                    <w:rPr>
                      <w:rFonts w:ascii="MS Gothic" w:eastAsia="MS Gothic" w:hAnsi="MS Gothic"/>
                      <w:lang w:val="en-US"/>
                    </w:rPr>
                    <w:t>.</w:t>
                  </w:r>
                  <w:proofErr w:type="spellStart"/>
                  <w:r w:rsidR="00E96BDF">
                    <w:rPr>
                      <w:rFonts w:ascii="MS Gothic" w:eastAsia="MS Gothic" w:hAnsi="MS Gothic"/>
                      <w:lang w:val="en-US"/>
                    </w:rPr>
                    <w:t>ita</w:t>
                  </w:r>
                  <w:proofErr w:type="spellEnd"/>
                </w:p>
                <w:p w14:paraId="61569EA4" w14:textId="67415B9A" w:rsidR="00E45E2C" w:rsidRPr="000E33D7" w:rsidRDefault="00E45E2C" w:rsidP="0038685C">
                  <w:pPr>
                    <w:rPr>
                      <w:rFonts w:ascii="MS Gothic" w:eastAsia="MS Gothic" w:hAnsi="MS Gothic"/>
                      <w:lang w:val="en-US"/>
                    </w:rPr>
                  </w:pPr>
                  <w:r>
                    <w:rPr>
                      <w:rFonts w:ascii="MS Gothic" w:eastAsia="MS Gothic" w:hAnsi="MS Gothic"/>
                      <w:lang w:val="en-US"/>
                    </w:rPr>
                    <w:t>.txt</w:t>
                  </w:r>
                </w:p>
              </w:tc>
              <w:tc>
                <w:tcPr>
                  <w:tcW w:w="1701" w:type="dxa"/>
                </w:tcPr>
                <w:p w14:paraId="5310F50F" w14:textId="762EE82D" w:rsidR="0038685C" w:rsidRPr="000E33D7" w:rsidRDefault="0038685C" w:rsidP="0038685C">
                  <w:pPr>
                    <w:rPr>
                      <w:rFonts w:ascii="MS Gothic" w:eastAsia="MS Gothic" w:hAnsi="MS Gothic"/>
                      <w:lang w:val="en-US"/>
                    </w:rPr>
                  </w:pPr>
                  <w:r>
                    <w:rPr>
                      <w:rFonts w:ascii="MS Gothic" w:eastAsia="MS Gothic" w:hAnsi="MS Gothic"/>
                      <w:lang w:val="en-US"/>
                    </w:rPr>
                    <w:t>&lt;100 GB</w:t>
                  </w:r>
                </w:p>
              </w:tc>
              <w:tc>
                <w:tcPr>
                  <w:tcW w:w="1872" w:type="dxa"/>
                </w:tcPr>
                <w:p w14:paraId="4C96277A" w14:textId="77777777" w:rsidR="0038685C" w:rsidRPr="000E33D7" w:rsidRDefault="0038685C" w:rsidP="0038685C">
                  <w:pPr>
                    <w:rPr>
                      <w:lang w:val="en-US"/>
                    </w:rPr>
                  </w:pPr>
                </w:p>
              </w:tc>
            </w:tr>
            <w:tr w:rsidR="0038685C" w:rsidRPr="000E33D7" w14:paraId="33D50C79" w14:textId="77777777" w:rsidTr="00275732">
              <w:tc>
                <w:tcPr>
                  <w:tcW w:w="2580" w:type="dxa"/>
                </w:tcPr>
                <w:p w14:paraId="257E7CCB" w14:textId="37F57052" w:rsidR="0038685C" w:rsidRDefault="0038685C" w:rsidP="0038685C">
                  <w:r>
                    <w:t>Physicochemical characterization</w:t>
                  </w:r>
                </w:p>
              </w:tc>
              <w:tc>
                <w:tcPr>
                  <w:tcW w:w="2835" w:type="dxa"/>
                </w:tcPr>
                <w:p w14:paraId="00864D65" w14:textId="66197025" w:rsidR="0038685C" w:rsidRPr="000E33D7" w:rsidRDefault="0038685C" w:rsidP="0038685C">
                  <w:pPr>
                    <w:rPr>
                      <w:lang w:val="en-US"/>
                    </w:rPr>
                  </w:pPr>
                  <w:r>
                    <w:rPr>
                      <w:lang w:val="en-US"/>
                    </w:rPr>
                    <w:t>BET, BJH</w:t>
                  </w:r>
                </w:p>
              </w:tc>
              <w:tc>
                <w:tcPr>
                  <w:tcW w:w="1559" w:type="dxa"/>
                </w:tcPr>
                <w:p w14:paraId="3B53C068" w14:textId="4C866F05"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17092FC6" w14:textId="5C5E03F5"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567A83A3" w14:textId="14DF1F44"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3518F3B6" w14:textId="7AE593D8" w:rsidR="0038685C" w:rsidRPr="000E33D7" w:rsidRDefault="0038685C"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xls</w:t>
                  </w:r>
                  <w:proofErr w:type="spellEnd"/>
                </w:p>
              </w:tc>
              <w:tc>
                <w:tcPr>
                  <w:tcW w:w="1701" w:type="dxa"/>
                </w:tcPr>
                <w:p w14:paraId="194A4B63" w14:textId="4C6C1071" w:rsidR="0038685C" w:rsidRPr="000E33D7" w:rsidRDefault="0038685C" w:rsidP="0038685C">
                  <w:pPr>
                    <w:rPr>
                      <w:rFonts w:ascii="MS Gothic" w:eastAsia="MS Gothic" w:hAnsi="MS Gothic"/>
                      <w:lang w:val="en-US"/>
                    </w:rPr>
                  </w:pPr>
                  <w:r>
                    <w:rPr>
                      <w:rFonts w:ascii="MS Gothic" w:eastAsia="MS Gothic" w:hAnsi="MS Gothic"/>
                      <w:lang w:val="en-US"/>
                    </w:rPr>
                    <w:t>&lt;1 GB</w:t>
                  </w:r>
                </w:p>
              </w:tc>
              <w:tc>
                <w:tcPr>
                  <w:tcW w:w="1872" w:type="dxa"/>
                </w:tcPr>
                <w:p w14:paraId="523AC644" w14:textId="77777777" w:rsidR="0038685C" w:rsidRPr="000E33D7" w:rsidRDefault="0038685C" w:rsidP="0038685C">
                  <w:pPr>
                    <w:rPr>
                      <w:lang w:val="en-US"/>
                    </w:rPr>
                  </w:pPr>
                </w:p>
              </w:tc>
            </w:tr>
            <w:tr w:rsidR="0038685C" w:rsidRPr="000E33D7" w14:paraId="5F7D4C7B" w14:textId="77777777" w:rsidTr="00275732">
              <w:tc>
                <w:tcPr>
                  <w:tcW w:w="2580" w:type="dxa"/>
                </w:tcPr>
                <w:p w14:paraId="008D6455" w14:textId="7343FD06" w:rsidR="0038685C" w:rsidRDefault="0038685C" w:rsidP="0038685C">
                  <w:r>
                    <w:t xml:space="preserve">Protein </w:t>
                  </w:r>
                  <w:r w:rsidR="00DC27FB">
                    <w:t>studies</w:t>
                  </w:r>
                </w:p>
              </w:tc>
              <w:tc>
                <w:tcPr>
                  <w:tcW w:w="2835" w:type="dxa"/>
                </w:tcPr>
                <w:p w14:paraId="4B4ECF38" w14:textId="4F9327E8" w:rsidR="0038685C" w:rsidRPr="000E33D7" w:rsidRDefault="00DC27FB" w:rsidP="0038685C">
                  <w:pPr>
                    <w:rPr>
                      <w:lang w:val="en-US"/>
                    </w:rPr>
                  </w:pPr>
                  <w:r>
                    <w:rPr>
                      <w:lang w:val="en-US"/>
                    </w:rPr>
                    <w:t xml:space="preserve">Zeta potential, </w:t>
                  </w:r>
                  <w:r w:rsidR="0038685C">
                    <w:rPr>
                      <w:lang w:val="en-US"/>
                    </w:rPr>
                    <w:t>Streaming current</w:t>
                  </w:r>
                </w:p>
              </w:tc>
              <w:tc>
                <w:tcPr>
                  <w:tcW w:w="1559" w:type="dxa"/>
                </w:tcPr>
                <w:p w14:paraId="297075FB" w14:textId="5086B497"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5A6AECEF" w14:textId="5ACAD46E"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531062FE" w14:textId="6A3C6D9A"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36B27FC4" w14:textId="2F01F9E3" w:rsidR="0038685C" w:rsidRPr="000E33D7" w:rsidRDefault="0038685C"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xls</w:t>
                  </w:r>
                  <w:proofErr w:type="spellEnd"/>
                </w:p>
              </w:tc>
              <w:tc>
                <w:tcPr>
                  <w:tcW w:w="1701" w:type="dxa"/>
                </w:tcPr>
                <w:p w14:paraId="78DC65B4" w14:textId="58E7625B" w:rsidR="0038685C" w:rsidRPr="000E33D7" w:rsidRDefault="0038685C" w:rsidP="0038685C">
                  <w:pPr>
                    <w:rPr>
                      <w:rFonts w:ascii="MS Gothic" w:eastAsia="MS Gothic" w:hAnsi="MS Gothic"/>
                      <w:lang w:val="en-US"/>
                    </w:rPr>
                  </w:pPr>
                  <w:r>
                    <w:rPr>
                      <w:rFonts w:ascii="MS Gothic" w:eastAsia="MS Gothic" w:hAnsi="MS Gothic"/>
                      <w:lang w:val="en-US"/>
                    </w:rPr>
                    <w:t>&lt;1 GB</w:t>
                  </w:r>
                </w:p>
              </w:tc>
              <w:tc>
                <w:tcPr>
                  <w:tcW w:w="1872" w:type="dxa"/>
                </w:tcPr>
                <w:p w14:paraId="3A36B2FC" w14:textId="77777777" w:rsidR="0038685C" w:rsidRPr="000E33D7" w:rsidRDefault="0038685C" w:rsidP="0038685C">
                  <w:pPr>
                    <w:rPr>
                      <w:lang w:val="en-US"/>
                    </w:rPr>
                  </w:pPr>
                </w:p>
              </w:tc>
            </w:tr>
            <w:tr w:rsidR="0038685C" w:rsidRPr="000E33D7" w14:paraId="2455FBEF" w14:textId="77777777" w:rsidTr="00275732">
              <w:tc>
                <w:tcPr>
                  <w:tcW w:w="2580" w:type="dxa"/>
                </w:tcPr>
                <w:p w14:paraId="642BD09D" w14:textId="6151D5FB" w:rsidR="0038685C" w:rsidRDefault="0038685C" w:rsidP="0038685C">
                  <w:r>
                    <w:lastRenderedPageBreak/>
                    <w:t>Solid surface energy</w:t>
                  </w:r>
                </w:p>
              </w:tc>
              <w:tc>
                <w:tcPr>
                  <w:tcW w:w="2835" w:type="dxa"/>
                </w:tcPr>
                <w:p w14:paraId="7FEF15A9" w14:textId="2E4D2DAB" w:rsidR="0038685C" w:rsidRPr="000E33D7" w:rsidRDefault="0038685C" w:rsidP="0038685C">
                  <w:pPr>
                    <w:rPr>
                      <w:lang w:val="en-US"/>
                    </w:rPr>
                  </w:pPr>
                  <w:r>
                    <w:rPr>
                      <w:lang w:val="en-US"/>
                    </w:rPr>
                    <w:t>Contact angle</w:t>
                  </w:r>
                </w:p>
              </w:tc>
              <w:tc>
                <w:tcPr>
                  <w:tcW w:w="1559" w:type="dxa"/>
                </w:tcPr>
                <w:p w14:paraId="121EF38D" w14:textId="36F9209D"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48722524" w14:textId="78048E96" w:rsidR="0038685C" w:rsidRDefault="0038685C" w:rsidP="0038685C">
                  <w:pPr>
                    <w:rPr>
                      <w:rFonts w:ascii="MS Gothic" w:eastAsia="MS Gothic" w:hAnsi="MS Gothic"/>
                      <w:lang w:val="en-US"/>
                    </w:rPr>
                  </w:pPr>
                  <w:r>
                    <w:rPr>
                      <w:rFonts w:ascii="MS Gothic" w:eastAsia="MS Gothic" w:hAnsi="MS Gothic"/>
                      <w:lang w:val="en-US"/>
                    </w:rPr>
                    <w:t>Physical</w:t>
                  </w:r>
                </w:p>
              </w:tc>
              <w:tc>
                <w:tcPr>
                  <w:tcW w:w="1701" w:type="dxa"/>
                </w:tcPr>
                <w:p w14:paraId="5E07A367" w14:textId="6FF16C8E"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661491A3" w14:textId="056EBDF1" w:rsidR="0038685C" w:rsidRPr="000E33D7" w:rsidRDefault="00B953E5"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xls</w:t>
                  </w:r>
                  <w:proofErr w:type="spellEnd"/>
                </w:p>
              </w:tc>
              <w:tc>
                <w:tcPr>
                  <w:tcW w:w="1701" w:type="dxa"/>
                </w:tcPr>
                <w:p w14:paraId="3E2417A5" w14:textId="6243AF51" w:rsidR="0038685C" w:rsidRPr="000E33D7" w:rsidRDefault="00B953E5" w:rsidP="0038685C">
                  <w:pPr>
                    <w:rPr>
                      <w:rFonts w:ascii="MS Gothic" w:eastAsia="MS Gothic" w:hAnsi="MS Gothic"/>
                      <w:lang w:val="en-US"/>
                    </w:rPr>
                  </w:pPr>
                  <w:r>
                    <w:rPr>
                      <w:rFonts w:ascii="MS Gothic" w:eastAsia="MS Gothic" w:hAnsi="MS Gothic"/>
                      <w:lang w:val="en-US"/>
                    </w:rPr>
                    <w:t>&lt;1 GB</w:t>
                  </w:r>
                </w:p>
              </w:tc>
              <w:tc>
                <w:tcPr>
                  <w:tcW w:w="1872" w:type="dxa"/>
                </w:tcPr>
                <w:p w14:paraId="09ABF155" w14:textId="77777777" w:rsidR="0038685C" w:rsidRPr="000E33D7" w:rsidRDefault="0038685C" w:rsidP="0038685C">
                  <w:pPr>
                    <w:rPr>
                      <w:lang w:val="en-US"/>
                    </w:rPr>
                  </w:pPr>
                </w:p>
              </w:tc>
            </w:tr>
            <w:tr w:rsidR="0038685C" w:rsidRPr="000E33D7" w14:paraId="5457F9CC" w14:textId="77777777" w:rsidTr="00275732">
              <w:tc>
                <w:tcPr>
                  <w:tcW w:w="2580" w:type="dxa"/>
                </w:tcPr>
                <w:p w14:paraId="60837AF9" w14:textId="5043726E" w:rsidR="0038685C" w:rsidRDefault="0038685C" w:rsidP="0038685C">
                  <w:r>
                    <w:t>q-PCR</w:t>
                  </w:r>
                </w:p>
              </w:tc>
              <w:tc>
                <w:tcPr>
                  <w:tcW w:w="2835" w:type="dxa"/>
                </w:tcPr>
                <w:p w14:paraId="2F118BBC" w14:textId="453912BA" w:rsidR="0038685C" w:rsidRPr="000E33D7" w:rsidRDefault="00B953E5" w:rsidP="0038685C">
                  <w:pPr>
                    <w:rPr>
                      <w:lang w:val="en-US"/>
                    </w:rPr>
                  </w:pPr>
                  <w:r>
                    <w:rPr>
                      <w:lang w:val="en-US"/>
                    </w:rPr>
                    <w:t>Bacterial species quantification</w:t>
                  </w:r>
                </w:p>
              </w:tc>
              <w:tc>
                <w:tcPr>
                  <w:tcW w:w="1559" w:type="dxa"/>
                </w:tcPr>
                <w:p w14:paraId="4F2A66A4" w14:textId="2A7CC41B"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28B07606" w14:textId="0F7C1275"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14AC92DB" w14:textId="2BCBA40F"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3B8AAAC2" w14:textId="46B8E6E4" w:rsidR="0038685C" w:rsidRPr="000E33D7" w:rsidRDefault="00353D35"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pcrd</w:t>
                  </w:r>
                  <w:proofErr w:type="spellEnd"/>
                </w:p>
              </w:tc>
              <w:tc>
                <w:tcPr>
                  <w:tcW w:w="1701" w:type="dxa"/>
                </w:tcPr>
                <w:p w14:paraId="51C5AE17" w14:textId="1F8524EB" w:rsidR="0038685C" w:rsidRPr="000E33D7" w:rsidRDefault="009544DD" w:rsidP="0038685C">
                  <w:pPr>
                    <w:rPr>
                      <w:rFonts w:ascii="MS Gothic" w:eastAsia="MS Gothic" w:hAnsi="MS Gothic"/>
                      <w:lang w:val="en-US"/>
                    </w:rPr>
                  </w:pPr>
                  <w:r>
                    <w:rPr>
                      <w:rFonts w:ascii="MS Gothic" w:eastAsia="MS Gothic" w:hAnsi="MS Gothic"/>
                      <w:lang w:val="en-US"/>
                    </w:rPr>
                    <w:t>&lt;1 GB</w:t>
                  </w:r>
                </w:p>
              </w:tc>
              <w:tc>
                <w:tcPr>
                  <w:tcW w:w="1872" w:type="dxa"/>
                </w:tcPr>
                <w:p w14:paraId="27B48B7D" w14:textId="77777777" w:rsidR="0038685C" w:rsidRPr="000E33D7" w:rsidRDefault="0038685C" w:rsidP="0038685C">
                  <w:pPr>
                    <w:rPr>
                      <w:lang w:val="en-US"/>
                    </w:rPr>
                  </w:pPr>
                </w:p>
              </w:tc>
            </w:tr>
            <w:tr w:rsidR="0038685C" w:rsidRPr="000E33D7" w14:paraId="080042CD" w14:textId="77777777" w:rsidTr="00275732">
              <w:tc>
                <w:tcPr>
                  <w:tcW w:w="2580" w:type="dxa"/>
                </w:tcPr>
                <w:p w14:paraId="3FD8DBE0" w14:textId="7378A15F" w:rsidR="0038685C" w:rsidRDefault="0038685C" w:rsidP="0038685C">
                  <w:r>
                    <w:t>XRD</w:t>
                  </w:r>
                </w:p>
              </w:tc>
              <w:tc>
                <w:tcPr>
                  <w:tcW w:w="2835" w:type="dxa"/>
                </w:tcPr>
                <w:p w14:paraId="7D77E9BA" w14:textId="1CAB3BDB" w:rsidR="0038685C" w:rsidRPr="000E33D7" w:rsidRDefault="009544DD" w:rsidP="0038685C">
                  <w:pPr>
                    <w:rPr>
                      <w:lang w:val="en-US"/>
                    </w:rPr>
                  </w:pPr>
                  <w:r>
                    <w:rPr>
                      <w:lang w:val="en-US"/>
                    </w:rPr>
                    <w:t>Phase identification</w:t>
                  </w:r>
                </w:p>
              </w:tc>
              <w:tc>
                <w:tcPr>
                  <w:tcW w:w="1559" w:type="dxa"/>
                </w:tcPr>
                <w:p w14:paraId="7C4E7E1A" w14:textId="449084AB"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6A489D42" w14:textId="773E5AA0"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7EC5E9E1" w14:textId="3B522EC5"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09AA5514" w14:textId="5072EFAF" w:rsidR="0038685C" w:rsidRPr="000E33D7" w:rsidRDefault="0038685C" w:rsidP="0038685C">
                  <w:pPr>
                    <w:rPr>
                      <w:rFonts w:ascii="MS Gothic" w:eastAsia="MS Gothic" w:hAnsi="MS Gothic"/>
                      <w:lang w:val="en-US"/>
                    </w:rPr>
                  </w:pPr>
                  <w:r>
                    <w:rPr>
                      <w:rFonts w:ascii="MS Gothic" w:eastAsia="MS Gothic" w:hAnsi="MS Gothic"/>
                      <w:lang w:val="en-US"/>
                    </w:rPr>
                    <w:t>.txt</w:t>
                  </w:r>
                </w:p>
              </w:tc>
              <w:tc>
                <w:tcPr>
                  <w:tcW w:w="1701" w:type="dxa"/>
                </w:tcPr>
                <w:p w14:paraId="668E88F3" w14:textId="51E61FAA" w:rsidR="0038685C" w:rsidRPr="000E33D7" w:rsidRDefault="0038685C" w:rsidP="0038685C">
                  <w:pPr>
                    <w:rPr>
                      <w:rFonts w:ascii="MS Gothic" w:eastAsia="MS Gothic" w:hAnsi="MS Gothic"/>
                      <w:lang w:val="en-US"/>
                    </w:rPr>
                  </w:pPr>
                  <w:r>
                    <w:rPr>
                      <w:rFonts w:ascii="MS Gothic" w:eastAsia="MS Gothic" w:hAnsi="MS Gothic"/>
                      <w:lang w:val="en-US"/>
                    </w:rPr>
                    <w:t>&lt;1</w:t>
                  </w:r>
                  <w:r w:rsidR="009544DD">
                    <w:rPr>
                      <w:rFonts w:ascii="MS Gothic" w:eastAsia="MS Gothic" w:hAnsi="MS Gothic"/>
                      <w:lang w:val="en-US"/>
                    </w:rPr>
                    <w:t xml:space="preserve"> </w:t>
                  </w:r>
                  <w:r>
                    <w:rPr>
                      <w:rFonts w:ascii="MS Gothic" w:eastAsia="MS Gothic" w:hAnsi="MS Gothic"/>
                      <w:lang w:val="en-US"/>
                    </w:rPr>
                    <w:t>GB</w:t>
                  </w:r>
                </w:p>
              </w:tc>
              <w:tc>
                <w:tcPr>
                  <w:tcW w:w="1872" w:type="dxa"/>
                </w:tcPr>
                <w:p w14:paraId="0528C452" w14:textId="77777777" w:rsidR="0038685C" w:rsidRPr="000E33D7" w:rsidRDefault="0038685C" w:rsidP="0038685C">
                  <w:pPr>
                    <w:rPr>
                      <w:lang w:val="en-US"/>
                    </w:rPr>
                  </w:pPr>
                </w:p>
              </w:tc>
            </w:tr>
            <w:tr w:rsidR="0038685C" w:rsidRPr="000E33D7" w14:paraId="5515C8E3" w14:textId="77777777" w:rsidTr="00275732">
              <w:tc>
                <w:tcPr>
                  <w:tcW w:w="2580" w:type="dxa"/>
                </w:tcPr>
                <w:p w14:paraId="18F669D3" w14:textId="4C74DAF7" w:rsidR="0038685C" w:rsidRDefault="0038685C" w:rsidP="0038685C">
                  <w:r>
                    <w:t>Tensiometer</w:t>
                  </w:r>
                </w:p>
              </w:tc>
              <w:tc>
                <w:tcPr>
                  <w:tcW w:w="2835" w:type="dxa"/>
                </w:tcPr>
                <w:p w14:paraId="40468AD6" w14:textId="3F50B79D" w:rsidR="0038685C" w:rsidRPr="000E33D7" w:rsidRDefault="009544DD" w:rsidP="0038685C">
                  <w:pPr>
                    <w:rPr>
                      <w:lang w:val="en-US"/>
                    </w:rPr>
                  </w:pPr>
                  <w:r>
                    <w:rPr>
                      <w:lang w:val="en-US"/>
                    </w:rPr>
                    <w:t>Surface tension</w:t>
                  </w:r>
                </w:p>
              </w:tc>
              <w:tc>
                <w:tcPr>
                  <w:tcW w:w="1559" w:type="dxa"/>
                </w:tcPr>
                <w:p w14:paraId="6D48FCA5" w14:textId="570CFBE2"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24113C08" w14:textId="2827FD6C"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4438BC93" w14:textId="24B371BD"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4FA719AF" w14:textId="4F26B2D1" w:rsidR="0038685C" w:rsidRPr="000E33D7" w:rsidRDefault="009544DD" w:rsidP="0038685C">
                  <w:pPr>
                    <w:rPr>
                      <w:rFonts w:ascii="MS Gothic" w:eastAsia="MS Gothic" w:hAnsi="MS Gothic"/>
                      <w:lang w:val="en-US"/>
                    </w:rPr>
                  </w:pPr>
                  <w:r>
                    <w:rPr>
                      <w:rFonts w:ascii="MS Gothic" w:eastAsia="MS Gothic" w:hAnsi="MS Gothic"/>
                      <w:lang w:val="en-US"/>
                    </w:rPr>
                    <w:t>.txt</w:t>
                  </w:r>
                </w:p>
              </w:tc>
              <w:tc>
                <w:tcPr>
                  <w:tcW w:w="1701" w:type="dxa"/>
                </w:tcPr>
                <w:p w14:paraId="589136F3" w14:textId="5C4E6221" w:rsidR="0038685C" w:rsidRPr="000E33D7" w:rsidRDefault="009544DD" w:rsidP="0038685C">
                  <w:pPr>
                    <w:rPr>
                      <w:rFonts w:ascii="MS Gothic" w:eastAsia="MS Gothic" w:hAnsi="MS Gothic"/>
                      <w:lang w:val="en-US"/>
                    </w:rPr>
                  </w:pPr>
                  <w:r>
                    <w:rPr>
                      <w:rFonts w:ascii="MS Gothic" w:eastAsia="MS Gothic" w:hAnsi="MS Gothic"/>
                      <w:lang w:val="en-US"/>
                    </w:rPr>
                    <w:t>&lt;1 GB</w:t>
                  </w:r>
                </w:p>
              </w:tc>
              <w:tc>
                <w:tcPr>
                  <w:tcW w:w="1872" w:type="dxa"/>
                </w:tcPr>
                <w:p w14:paraId="55F5E317" w14:textId="77777777" w:rsidR="0038685C" w:rsidRPr="000E33D7" w:rsidRDefault="0038685C" w:rsidP="0038685C">
                  <w:pPr>
                    <w:rPr>
                      <w:lang w:val="en-US"/>
                    </w:rPr>
                  </w:pPr>
                </w:p>
              </w:tc>
            </w:tr>
            <w:tr w:rsidR="0038685C" w:rsidRPr="000E33D7" w14:paraId="0BD2CEB8" w14:textId="77777777" w:rsidTr="00275732">
              <w:tc>
                <w:tcPr>
                  <w:tcW w:w="2580" w:type="dxa"/>
                </w:tcPr>
                <w:p w14:paraId="22526A9E" w14:textId="40D8CBF9" w:rsidR="0038685C" w:rsidRDefault="0038685C" w:rsidP="0038685C">
                  <w:r>
                    <w:t>Powder surface energy</w:t>
                  </w:r>
                </w:p>
              </w:tc>
              <w:tc>
                <w:tcPr>
                  <w:tcW w:w="2835" w:type="dxa"/>
                </w:tcPr>
                <w:p w14:paraId="4ED10125" w14:textId="24F9BDFF" w:rsidR="0038685C" w:rsidRPr="000E33D7" w:rsidRDefault="0038685C" w:rsidP="0038685C">
                  <w:pPr>
                    <w:rPr>
                      <w:lang w:val="en-US"/>
                    </w:rPr>
                  </w:pPr>
                  <w:r>
                    <w:rPr>
                      <w:lang w:val="en-US"/>
                    </w:rPr>
                    <w:t>Zeta potential and DLS</w:t>
                  </w:r>
                </w:p>
              </w:tc>
              <w:tc>
                <w:tcPr>
                  <w:tcW w:w="1559" w:type="dxa"/>
                </w:tcPr>
                <w:p w14:paraId="4325C8CD" w14:textId="588A260D"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1B952A94" w14:textId="46E2941E"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448F3BE5" w14:textId="6300DF97"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45F988A6" w14:textId="65885BE9" w:rsidR="0038685C" w:rsidRPr="000E33D7" w:rsidRDefault="009544DD"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xls</w:t>
                  </w:r>
                  <w:proofErr w:type="spellEnd"/>
                </w:p>
              </w:tc>
              <w:tc>
                <w:tcPr>
                  <w:tcW w:w="1701" w:type="dxa"/>
                </w:tcPr>
                <w:p w14:paraId="10FC1496" w14:textId="7B2772B8" w:rsidR="0038685C" w:rsidRPr="000E33D7" w:rsidRDefault="009544DD" w:rsidP="0038685C">
                  <w:pPr>
                    <w:rPr>
                      <w:rFonts w:ascii="MS Gothic" w:eastAsia="MS Gothic" w:hAnsi="MS Gothic"/>
                      <w:lang w:val="en-US"/>
                    </w:rPr>
                  </w:pPr>
                  <w:r>
                    <w:rPr>
                      <w:rFonts w:ascii="MS Gothic" w:eastAsia="MS Gothic" w:hAnsi="MS Gothic"/>
                      <w:lang w:val="en-US"/>
                    </w:rPr>
                    <w:t>&lt;1 GB</w:t>
                  </w:r>
                </w:p>
              </w:tc>
              <w:tc>
                <w:tcPr>
                  <w:tcW w:w="1872" w:type="dxa"/>
                </w:tcPr>
                <w:p w14:paraId="31AE6E86" w14:textId="77777777" w:rsidR="0038685C" w:rsidRPr="000E33D7" w:rsidRDefault="0038685C" w:rsidP="0038685C">
                  <w:pPr>
                    <w:rPr>
                      <w:lang w:val="en-US"/>
                    </w:rPr>
                  </w:pPr>
                </w:p>
              </w:tc>
            </w:tr>
            <w:tr w:rsidR="0038685C" w:rsidRPr="000E33D7" w14:paraId="6EC3CD78" w14:textId="77777777" w:rsidTr="00275732">
              <w:tc>
                <w:tcPr>
                  <w:tcW w:w="2580" w:type="dxa"/>
                </w:tcPr>
                <w:p w14:paraId="276992F8" w14:textId="066F391B" w:rsidR="0038685C" w:rsidRDefault="0038685C" w:rsidP="0038685C">
                  <w:r>
                    <w:t>Fatigue testing</w:t>
                  </w:r>
                </w:p>
              </w:tc>
              <w:tc>
                <w:tcPr>
                  <w:tcW w:w="2835" w:type="dxa"/>
                </w:tcPr>
                <w:p w14:paraId="18380E76" w14:textId="2F1A40BA" w:rsidR="0038685C" w:rsidRPr="000E33D7" w:rsidRDefault="00B953E5" w:rsidP="0038685C">
                  <w:pPr>
                    <w:rPr>
                      <w:lang w:val="en-US"/>
                    </w:rPr>
                  </w:pPr>
                  <w:r>
                    <w:rPr>
                      <w:lang w:val="en-US"/>
                    </w:rPr>
                    <w:t>Fatigue properties</w:t>
                  </w:r>
                </w:p>
              </w:tc>
              <w:tc>
                <w:tcPr>
                  <w:tcW w:w="1559" w:type="dxa"/>
                </w:tcPr>
                <w:p w14:paraId="398F7A97" w14:textId="2072BC42" w:rsidR="0038685C" w:rsidRDefault="0038685C" w:rsidP="0038685C">
                  <w:pPr>
                    <w:rPr>
                      <w:rFonts w:ascii="MS Gothic" w:eastAsia="MS Gothic" w:hAnsi="MS Gothic"/>
                      <w:lang w:val="en-US"/>
                    </w:rPr>
                  </w:pPr>
                  <w:r>
                    <w:rPr>
                      <w:rFonts w:ascii="MS Gothic" w:eastAsia="MS Gothic" w:hAnsi="MS Gothic"/>
                      <w:lang w:val="en-US"/>
                    </w:rPr>
                    <w:t>New</w:t>
                  </w:r>
                </w:p>
              </w:tc>
              <w:tc>
                <w:tcPr>
                  <w:tcW w:w="1559" w:type="dxa"/>
                </w:tcPr>
                <w:p w14:paraId="505ED5C3" w14:textId="6CACE33A" w:rsidR="0038685C" w:rsidRDefault="0038685C" w:rsidP="0038685C">
                  <w:pPr>
                    <w:rPr>
                      <w:rFonts w:ascii="MS Gothic" w:eastAsia="MS Gothic" w:hAnsi="MS Gothic"/>
                      <w:lang w:val="en-US"/>
                    </w:rPr>
                  </w:pPr>
                  <w:r>
                    <w:rPr>
                      <w:rFonts w:ascii="MS Gothic" w:eastAsia="MS Gothic" w:hAnsi="MS Gothic"/>
                      <w:lang w:val="en-US"/>
                    </w:rPr>
                    <w:t>Digital</w:t>
                  </w:r>
                </w:p>
              </w:tc>
              <w:tc>
                <w:tcPr>
                  <w:tcW w:w="1701" w:type="dxa"/>
                </w:tcPr>
                <w:p w14:paraId="613B6AB0" w14:textId="1A2DC5D6" w:rsidR="0038685C" w:rsidRPr="000E33D7" w:rsidRDefault="0038685C" w:rsidP="0038685C">
                  <w:pPr>
                    <w:rPr>
                      <w:rFonts w:ascii="MS Gothic" w:eastAsia="MS Gothic" w:hAnsi="MS Gothic"/>
                      <w:lang w:val="en-US"/>
                    </w:rPr>
                  </w:pPr>
                  <w:r>
                    <w:rPr>
                      <w:rFonts w:ascii="MS Gothic" w:eastAsia="MS Gothic" w:hAnsi="MS Gothic"/>
                      <w:lang w:val="en-US"/>
                    </w:rPr>
                    <w:t>Textual</w:t>
                  </w:r>
                </w:p>
              </w:tc>
              <w:tc>
                <w:tcPr>
                  <w:tcW w:w="1560" w:type="dxa"/>
                </w:tcPr>
                <w:p w14:paraId="3F78BB67" w14:textId="61053ADF" w:rsidR="0038685C" w:rsidRPr="000E33D7" w:rsidRDefault="00B953E5" w:rsidP="0038685C">
                  <w:pPr>
                    <w:rPr>
                      <w:rFonts w:ascii="MS Gothic" w:eastAsia="MS Gothic" w:hAnsi="MS Gothic"/>
                      <w:lang w:val="en-US"/>
                    </w:rPr>
                  </w:pPr>
                  <w:r>
                    <w:rPr>
                      <w:rFonts w:ascii="MS Gothic" w:eastAsia="MS Gothic" w:hAnsi="MS Gothic"/>
                      <w:lang w:val="en-US"/>
                    </w:rPr>
                    <w:t>,</w:t>
                  </w:r>
                  <w:proofErr w:type="spellStart"/>
                  <w:r>
                    <w:rPr>
                      <w:rFonts w:ascii="MS Gothic" w:eastAsia="MS Gothic" w:hAnsi="MS Gothic"/>
                      <w:lang w:val="en-US"/>
                    </w:rPr>
                    <w:t>xls</w:t>
                  </w:r>
                  <w:proofErr w:type="spellEnd"/>
                </w:p>
              </w:tc>
              <w:tc>
                <w:tcPr>
                  <w:tcW w:w="1701" w:type="dxa"/>
                </w:tcPr>
                <w:p w14:paraId="15BA339D" w14:textId="2CEDB4A7" w:rsidR="0038685C" w:rsidRPr="000E33D7" w:rsidRDefault="00B953E5" w:rsidP="0038685C">
                  <w:pPr>
                    <w:rPr>
                      <w:rFonts w:ascii="MS Gothic" w:eastAsia="MS Gothic" w:hAnsi="MS Gothic"/>
                      <w:lang w:val="en-US"/>
                    </w:rPr>
                  </w:pPr>
                  <w:r>
                    <w:rPr>
                      <w:rFonts w:ascii="MS Gothic" w:eastAsia="MS Gothic" w:hAnsi="MS Gothic"/>
                      <w:lang w:val="en-US"/>
                    </w:rPr>
                    <w:t>&lt;10 GB</w:t>
                  </w:r>
                </w:p>
              </w:tc>
              <w:tc>
                <w:tcPr>
                  <w:tcW w:w="1872" w:type="dxa"/>
                </w:tcPr>
                <w:p w14:paraId="235AD5AB" w14:textId="77777777" w:rsidR="0038685C" w:rsidRPr="000E33D7" w:rsidRDefault="0038685C" w:rsidP="0038685C">
                  <w:pPr>
                    <w:rPr>
                      <w:lang w:val="en-US"/>
                    </w:rPr>
                  </w:pPr>
                </w:p>
              </w:tc>
            </w:tr>
          </w:tbl>
          <w:p w14:paraId="57C96335" w14:textId="77777777" w:rsidR="00BA789F" w:rsidRPr="000E33D7" w:rsidRDefault="00BA789F" w:rsidP="00BA789F">
            <w:pPr>
              <w:spacing w:before="80"/>
              <w:rPr>
                <w:lang w:val="en-US"/>
              </w:rPr>
            </w:pPr>
          </w:p>
        </w:tc>
      </w:tr>
      <w:tr w:rsidR="00BA789F" w:rsidRPr="00F42A6F" w14:paraId="02059294" w14:textId="77777777" w:rsidTr="00306CBC">
        <w:trPr>
          <w:cantSplit/>
          <w:trHeight w:val="269"/>
        </w:trPr>
        <w:tc>
          <w:tcPr>
            <w:tcW w:w="15593" w:type="dxa"/>
            <w:gridSpan w:val="2"/>
          </w:tcPr>
          <w:p w14:paraId="0182928C" w14:textId="77777777" w:rsidR="00BA789F" w:rsidRPr="00325C0C" w:rsidRDefault="00BA789F" w:rsidP="00BA789F">
            <w:pPr>
              <w:spacing w:before="80"/>
              <w:rPr>
                <w:rStyle w:val="SubtleReference"/>
                <w:i/>
                <w:sz w:val="22"/>
                <w:szCs w:val="22"/>
              </w:rPr>
            </w:pPr>
            <w:r w:rsidRPr="00325C0C">
              <w:rPr>
                <w:rStyle w:val="SubtleReference"/>
                <w:i/>
                <w:sz w:val="22"/>
                <w:szCs w:val="22"/>
              </w:rPr>
              <w:lastRenderedPageBreak/>
              <w:t>Guidance:</w:t>
            </w:r>
          </w:p>
          <w:p w14:paraId="093CBEA2"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 xml:space="preserve">It includes digital and physical data and encompasses the whole spectrum ranging from raw data to processed and </w:t>
            </w:r>
            <w:proofErr w:type="spellStart"/>
            <w:r w:rsidRPr="0031680E">
              <w:rPr>
                <w:rStyle w:val="normaltextrun"/>
                <w:rFonts w:asciiTheme="minorHAnsi" w:hAnsiTheme="minorHAnsi" w:cstheme="minorHAnsi"/>
                <w:i/>
                <w:iCs/>
                <w:color w:val="44546A" w:themeColor="text2"/>
                <w:sz w:val="22"/>
                <w:szCs w:val="22"/>
                <w:lang w:val="en-US"/>
              </w:rPr>
              <w:t>analysed</w:t>
            </w:r>
            <w:proofErr w:type="spellEnd"/>
            <w:r w:rsidRPr="0031680E">
              <w:rPr>
                <w:rStyle w:val="normaltextrun"/>
                <w:rFonts w:asciiTheme="minorHAnsi" w:hAnsiTheme="minorHAnsi" w:cstheme="minorHAnsi"/>
                <w:i/>
                <w:iCs/>
                <w:color w:val="44546A" w:themeColor="text2"/>
                <w:sz w:val="22"/>
                <w:szCs w:val="22"/>
                <w:lang w:val="en-US"/>
              </w:rPr>
              <w:t xml:space="preserve">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7A6A020C" w14:textId="77777777" w:rsidR="00BB0DEB" w:rsidRPr="00325C0C" w:rsidRDefault="00000000" w:rsidP="00BB0DEB">
            <w:pPr>
              <w:pStyle w:val="paragraph"/>
              <w:spacing w:before="0" w:beforeAutospacing="0" w:after="0" w:afterAutospacing="0"/>
              <w:textAlignment w:val="baseline"/>
              <w:rPr>
                <w:rFonts w:asciiTheme="minorHAnsi" w:hAnsiTheme="minorHAnsi" w:cstheme="minorHAnsi"/>
                <w:sz w:val="22"/>
                <w:szCs w:val="22"/>
              </w:rPr>
            </w:pPr>
            <w:hyperlink r:id="rId9"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4FDD90B7" w14:textId="77777777" w:rsidR="00BA789F" w:rsidRPr="00BA789F" w:rsidRDefault="00BA789F" w:rsidP="00345E00"/>
        </w:tc>
      </w:tr>
      <w:tr w:rsidR="00AE4A22" w:rsidRPr="00F42A6F" w14:paraId="61A76D7D" w14:textId="77777777" w:rsidTr="00436EB9">
        <w:trPr>
          <w:cantSplit/>
          <w:trHeight w:val="269"/>
        </w:trPr>
        <w:tc>
          <w:tcPr>
            <w:tcW w:w="4962" w:type="dxa"/>
          </w:tcPr>
          <w:p w14:paraId="2AD4DFEE"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439F6EBA" w14:textId="77777777" w:rsidR="00AE4A22" w:rsidRDefault="00AE4A22" w:rsidP="00CA2D12"/>
        </w:tc>
        <w:tc>
          <w:tcPr>
            <w:tcW w:w="10631" w:type="dxa"/>
          </w:tcPr>
          <w:p w14:paraId="5667A811" w14:textId="061E0DFE" w:rsidR="00AE4A22" w:rsidRDefault="00770DF8" w:rsidP="00345E00">
            <w:pPr>
              <w:rPr>
                <w:lang w:val="en-US"/>
              </w:rPr>
            </w:pPr>
            <w:r>
              <w:rPr>
                <w:lang w:val="en-US"/>
              </w:rPr>
              <w:t>Not applicable.</w:t>
            </w:r>
          </w:p>
        </w:tc>
      </w:tr>
      <w:tr w:rsidR="003D036F" w:rsidRPr="00F42A6F" w14:paraId="6284559C" w14:textId="77777777" w:rsidTr="00436EB9">
        <w:trPr>
          <w:cantSplit/>
          <w:trHeight w:val="269"/>
        </w:trPr>
        <w:tc>
          <w:tcPr>
            <w:tcW w:w="4962" w:type="dxa"/>
          </w:tcPr>
          <w:p w14:paraId="6F204207"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4391FCC8" w14:textId="77E1C38B" w:rsidR="00FB5895" w:rsidRPr="00250516" w:rsidRDefault="00000000" w:rsidP="00FB5895">
            <w:pPr>
              <w:rPr>
                <w:lang w:val="en-US"/>
              </w:rPr>
            </w:pPr>
            <w:sdt>
              <w:sdtPr>
                <w:rPr>
                  <w:lang w:val="en-US"/>
                </w:rPr>
                <w:id w:val="1171060205"/>
                <w14:checkbox>
                  <w14:checked w14:val="0"/>
                  <w14:checkedState w14:val="2612" w14:font="MS Gothic"/>
                  <w14:uncheckedState w14:val="2610" w14:font="MS Gothic"/>
                </w14:checkbox>
              </w:sdtPr>
              <w:sdtContent>
                <w:r w:rsidR="007950F8">
                  <w:rPr>
                    <w:rFonts w:ascii="MS Gothic" w:eastAsia="MS Gothic" w:hAnsi="MS Gothic" w:hint="eastAsia"/>
                    <w:lang w:val="en-US"/>
                  </w:rPr>
                  <w:t>☐</w:t>
                </w:r>
              </w:sdtContent>
            </w:sdt>
            <w:r w:rsidR="00FB5895">
              <w:rPr>
                <w:lang w:val="en-US"/>
              </w:rPr>
              <w:t xml:space="preserve"> </w:t>
            </w:r>
            <w:r w:rsidR="003D128A">
              <w:rPr>
                <w:lang w:val="en-US"/>
              </w:rPr>
              <w:t>Yes, human subject data</w:t>
            </w:r>
            <w:r w:rsidR="003C0359">
              <w:rPr>
                <w:lang w:val="en-US"/>
              </w:rPr>
              <w:t xml:space="preserve">; </w:t>
            </w:r>
            <w:r w:rsidR="00632536">
              <w:rPr>
                <w:lang w:val="en-US"/>
              </w:rPr>
              <w:t>provide SMEC or EC a</w:t>
            </w:r>
            <w:r w:rsidR="003C0359" w:rsidRPr="003C0359">
              <w:rPr>
                <w:lang w:val="en-US"/>
              </w:rPr>
              <w:t>pproval</w:t>
            </w:r>
            <w:r w:rsidR="00632536">
              <w:rPr>
                <w:lang w:val="en-US"/>
              </w:rPr>
              <w:t xml:space="preserve"> number:</w:t>
            </w:r>
            <w:r w:rsidR="003C0359" w:rsidRPr="003C0359">
              <w:rPr>
                <w:lang w:val="en-US"/>
              </w:rPr>
              <w:t xml:space="preserve">  </w:t>
            </w:r>
          </w:p>
          <w:p w14:paraId="529B5068"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r w:rsidR="003C0359">
              <w:rPr>
                <w:lang w:val="en-US"/>
              </w:rPr>
              <w:t xml:space="preserve">; </w:t>
            </w:r>
            <w:r w:rsidR="00632536">
              <w:rPr>
                <w:lang w:val="en-US"/>
              </w:rPr>
              <w:t xml:space="preserve">provide ECD reference number: </w:t>
            </w:r>
            <w:r w:rsidR="003C0359" w:rsidRPr="003C0359">
              <w:rPr>
                <w:lang w:val="en-US"/>
              </w:rPr>
              <w:t xml:space="preserve">  </w:t>
            </w:r>
          </w:p>
          <w:p w14:paraId="2B689820"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C0359">
              <w:rPr>
                <w:lang w:val="en-US"/>
              </w:rPr>
              <w:t xml:space="preserve">Yes, dual use; </w:t>
            </w:r>
            <w:r w:rsidR="00632536">
              <w:rPr>
                <w:lang w:val="en-US"/>
              </w:rPr>
              <w:t>provide approva</w:t>
            </w:r>
            <w:r w:rsidR="003C0359" w:rsidRPr="003C0359">
              <w:rPr>
                <w:lang w:val="en-US"/>
              </w:rPr>
              <w:t>l</w:t>
            </w:r>
            <w:r w:rsidR="00632536">
              <w:rPr>
                <w:lang w:val="en-US"/>
              </w:rPr>
              <w:t xml:space="preserve"> number</w:t>
            </w:r>
            <w:r w:rsidR="003C0359" w:rsidRPr="003C0359">
              <w:rPr>
                <w:lang w:val="en-US"/>
              </w:rPr>
              <w:t xml:space="preserve">:  </w:t>
            </w:r>
          </w:p>
          <w:p w14:paraId="66A0BE24" w14:textId="79568A01" w:rsidR="00FB5895" w:rsidRDefault="00000000" w:rsidP="00FB5895">
            <w:pPr>
              <w:rPr>
                <w:lang w:val="en-US"/>
              </w:rPr>
            </w:pPr>
            <w:sdt>
              <w:sdtPr>
                <w:rPr>
                  <w:lang w:val="en-US"/>
                </w:rPr>
                <w:id w:val="366645960"/>
                <w14:checkbox>
                  <w14:checked w14:val="1"/>
                  <w14:checkedState w14:val="2612" w14:font="MS Gothic"/>
                  <w14:uncheckedState w14:val="2610" w14:font="MS Gothic"/>
                </w14:checkbox>
              </w:sdtPr>
              <w:sdtContent>
                <w:r w:rsidR="007950F8">
                  <w:rPr>
                    <w:rFonts w:ascii="MS Gothic" w:eastAsia="MS Gothic" w:hAnsi="MS Gothic" w:hint="eastAsia"/>
                    <w:lang w:val="en-US"/>
                  </w:rPr>
                  <w:t>☒</w:t>
                </w:r>
              </w:sdtContent>
            </w:sdt>
            <w:r w:rsidR="00FB5895">
              <w:rPr>
                <w:lang w:val="en-US"/>
              </w:rPr>
              <w:t xml:space="preserve"> </w:t>
            </w:r>
            <w:r w:rsidR="003D128A">
              <w:rPr>
                <w:lang w:val="en-US"/>
              </w:rPr>
              <w:t>No</w:t>
            </w:r>
          </w:p>
          <w:p w14:paraId="3FAB65F6" w14:textId="77777777" w:rsidR="003D036F" w:rsidRDefault="00632536" w:rsidP="003D128A">
            <w:pPr>
              <w:rPr>
                <w:lang w:val="en-US"/>
              </w:rPr>
            </w:pPr>
            <w:r>
              <w:rPr>
                <w:lang w:val="en-US"/>
              </w:rPr>
              <w:t>Additional information</w:t>
            </w:r>
            <w:r w:rsidR="00EE33E8">
              <w:rPr>
                <w:lang w:val="en-US"/>
              </w:rPr>
              <w:t>:</w:t>
            </w:r>
          </w:p>
          <w:p w14:paraId="2D736403" w14:textId="3218CD99" w:rsidR="00EE33E8" w:rsidRDefault="001421D9" w:rsidP="003D128A">
            <w:pPr>
              <w:rPr>
                <w:lang w:val="en-US"/>
              </w:rPr>
            </w:pPr>
            <w:r>
              <w:rPr>
                <w:i/>
                <w:iCs/>
                <w:lang w:val="en-US"/>
              </w:rPr>
              <w:t xml:space="preserve">In vitro </w:t>
            </w:r>
            <w:r>
              <w:rPr>
                <w:lang w:val="en-US"/>
              </w:rPr>
              <w:t>studies will address h</w:t>
            </w:r>
            <w:r w:rsidR="00015C43">
              <w:rPr>
                <w:lang w:val="en-US"/>
              </w:rPr>
              <w:t>uman gingival fibroblast cell</w:t>
            </w:r>
            <w:r w:rsidR="007950F8">
              <w:rPr>
                <w:lang w:val="en-US"/>
              </w:rPr>
              <w:t xml:space="preserve"> growth on titanium</w:t>
            </w:r>
            <w:r w:rsidR="00015C43">
              <w:rPr>
                <w:lang w:val="en-US"/>
              </w:rPr>
              <w:t xml:space="preserve"> with the following EC approval number: </w:t>
            </w:r>
            <w:r w:rsidR="00015C43" w:rsidRPr="00015C43">
              <w:rPr>
                <w:lang w:val="en-US"/>
              </w:rPr>
              <w:t>S54254(ML8189)</w:t>
            </w:r>
          </w:p>
          <w:p w14:paraId="3ED0922B" w14:textId="77777777" w:rsidR="00EE33E8" w:rsidRDefault="00EE33E8" w:rsidP="003D128A">
            <w:pPr>
              <w:rPr>
                <w:lang w:val="en-US"/>
              </w:rPr>
            </w:pPr>
          </w:p>
        </w:tc>
      </w:tr>
      <w:tr w:rsidR="003D036F" w:rsidRPr="00F42A6F" w14:paraId="7C49F3EE" w14:textId="77777777" w:rsidTr="00436EB9">
        <w:trPr>
          <w:cantSplit/>
          <w:trHeight w:val="269"/>
        </w:trPr>
        <w:tc>
          <w:tcPr>
            <w:tcW w:w="4962" w:type="dxa"/>
          </w:tcPr>
          <w:p w14:paraId="09D52149" w14:textId="77777777" w:rsidR="003D036F" w:rsidRPr="00184DDE" w:rsidRDefault="00E62A40" w:rsidP="00184DDE">
            <w:pPr>
              <w:jc w:val="both"/>
            </w:pPr>
            <w:r w:rsidRPr="0036197D">
              <w:lastRenderedPageBreak/>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506A984E" w14:textId="77777777" w:rsidR="00E62A40" w:rsidRPr="00250516" w:rsidRDefault="00000000" w:rsidP="00E62A40">
            <w:pPr>
              <w:rPr>
                <w:lang w:val="en-US"/>
              </w:rPr>
            </w:pPr>
            <w:sdt>
              <w:sdtPr>
                <w:rPr>
                  <w:lang w:val="en-US"/>
                </w:rPr>
                <w:id w:val="266666203"/>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Pr>
                <w:lang w:val="en-US"/>
              </w:rPr>
              <w:t xml:space="preserve"> Yes</w:t>
            </w:r>
            <w:r w:rsidR="00382948">
              <w:rPr>
                <w:lang w:val="en-US"/>
              </w:rPr>
              <w:t xml:space="preserve"> (provide PRET G-number or EC S-number below)</w:t>
            </w:r>
          </w:p>
          <w:p w14:paraId="2461B750" w14:textId="4AB6B8CB" w:rsidR="00E62A40" w:rsidRDefault="00000000" w:rsidP="00E62A40">
            <w:pPr>
              <w:rPr>
                <w:lang w:val="en-US"/>
              </w:rPr>
            </w:pPr>
            <w:sdt>
              <w:sdtPr>
                <w:rPr>
                  <w:lang w:val="en-US"/>
                </w:rPr>
                <w:id w:val="308687415"/>
                <w14:checkbox>
                  <w14:checked w14:val="1"/>
                  <w14:checkedState w14:val="2612" w14:font="MS Gothic"/>
                  <w14:uncheckedState w14:val="2610" w14:font="MS Gothic"/>
                </w14:checkbox>
              </w:sdtPr>
              <w:sdtContent>
                <w:r w:rsidR="001512B5">
                  <w:rPr>
                    <w:rFonts w:ascii="MS Gothic" w:eastAsia="MS Gothic" w:hAnsi="MS Gothic" w:hint="eastAsia"/>
                    <w:lang w:val="en-US"/>
                  </w:rPr>
                  <w:t>☒</w:t>
                </w:r>
              </w:sdtContent>
            </w:sdt>
            <w:r w:rsidR="00E62A40" w:rsidRPr="00250516">
              <w:rPr>
                <w:lang w:val="en-US"/>
              </w:rPr>
              <w:t xml:space="preserve"> </w:t>
            </w:r>
            <w:r w:rsidR="00E62A40">
              <w:rPr>
                <w:lang w:val="en-US"/>
              </w:rPr>
              <w:t>No</w:t>
            </w:r>
          </w:p>
          <w:p w14:paraId="53C23CC5" w14:textId="77777777" w:rsidR="00E62A40" w:rsidRDefault="00382948" w:rsidP="00E62A40">
            <w:pPr>
              <w:rPr>
                <w:lang w:val="en-US"/>
              </w:rPr>
            </w:pPr>
            <w:r>
              <w:rPr>
                <w:lang w:val="en-US"/>
              </w:rPr>
              <w:t>Additional information:</w:t>
            </w:r>
          </w:p>
          <w:p w14:paraId="5DA2410F" w14:textId="77777777" w:rsidR="00382948" w:rsidRDefault="00382948" w:rsidP="00E62A40">
            <w:pPr>
              <w:rPr>
                <w:lang w:val="en-US"/>
              </w:rPr>
            </w:pPr>
          </w:p>
          <w:p w14:paraId="34A6C114" w14:textId="77777777" w:rsidR="003D036F" w:rsidRDefault="003D036F" w:rsidP="00345E00">
            <w:pPr>
              <w:rPr>
                <w:lang w:val="en-US"/>
              </w:rPr>
            </w:pPr>
          </w:p>
        </w:tc>
      </w:tr>
      <w:tr w:rsidR="003D036F" w:rsidRPr="00F42A6F" w14:paraId="5C5013C5" w14:textId="77777777" w:rsidTr="00436EB9">
        <w:trPr>
          <w:cantSplit/>
          <w:trHeight w:val="269"/>
        </w:trPr>
        <w:tc>
          <w:tcPr>
            <w:tcW w:w="4962" w:type="dxa"/>
          </w:tcPr>
          <w:p w14:paraId="3C1FDF3B"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proofErr w:type="spellStart"/>
            <w:r w:rsidRPr="00C40606">
              <w:t>valorization</w:t>
            </w:r>
            <w:proofErr w:type="spellEnd"/>
            <w:r w:rsidRPr="00C40606">
              <w:t xml:space="preserve">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2DC3B852" w14:textId="60617DA4" w:rsidR="00DF3028" w:rsidRPr="00250516" w:rsidRDefault="00000000" w:rsidP="00DF3028">
            <w:pPr>
              <w:rPr>
                <w:lang w:val="en-US"/>
              </w:rPr>
            </w:pPr>
            <w:sdt>
              <w:sdtPr>
                <w:rPr>
                  <w:lang w:val="en-US"/>
                </w:rPr>
                <w:id w:val="-955715386"/>
                <w14:checkbox>
                  <w14:checked w14:val="1"/>
                  <w14:checkedState w14:val="2612" w14:font="MS Gothic"/>
                  <w14:uncheckedState w14:val="2610" w14:font="MS Gothic"/>
                </w14:checkbox>
              </w:sdtPr>
              <w:sdtContent>
                <w:r w:rsidR="00A148AE">
                  <w:rPr>
                    <w:rFonts w:ascii="MS Gothic" w:eastAsia="MS Gothic" w:hAnsi="MS Gothic" w:hint="eastAsia"/>
                    <w:lang w:val="en-US"/>
                  </w:rPr>
                  <w:t>☒</w:t>
                </w:r>
              </w:sdtContent>
            </w:sdt>
            <w:r w:rsidR="00DF3028">
              <w:rPr>
                <w:lang w:val="en-US"/>
              </w:rPr>
              <w:t xml:space="preserve"> Yes</w:t>
            </w:r>
          </w:p>
          <w:p w14:paraId="4882EC1E" w14:textId="25C03A8F" w:rsidR="00DF3028" w:rsidRDefault="00000000" w:rsidP="00DF3028">
            <w:pPr>
              <w:rPr>
                <w:lang w:val="en-US"/>
              </w:rPr>
            </w:pPr>
            <w:sdt>
              <w:sdtPr>
                <w:rPr>
                  <w:lang w:val="en-US"/>
                </w:rPr>
                <w:id w:val="1126897889"/>
                <w14:checkbox>
                  <w14:checked w14:val="0"/>
                  <w14:checkedState w14:val="2612" w14:font="MS Gothic"/>
                  <w14:uncheckedState w14:val="2610" w14:font="MS Gothic"/>
                </w14:checkbox>
              </w:sdtPr>
              <w:sdtContent>
                <w:r w:rsidR="00A148AE">
                  <w:rPr>
                    <w:rFonts w:ascii="MS Gothic" w:eastAsia="MS Gothic" w:hAnsi="MS Gothic" w:hint="eastAsia"/>
                    <w:lang w:val="en-US"/>
                  </w:rPr>
                  <w:t>☐</w:t>
                </w:r>
              </w:sdtContent>
            </w:sdt>
            <w:r w:rsidR="00DF3028">
              <w:rPr>
                <w:lang w:val="en-US"/>
              </w:rPr>
              <w:t xml:space="preserve"> No</w:t>
            </w:r>
          </w:p>
          <w:p w14:paraId="61A91BEE"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2FA15BEB" w14:textId="38E765B5" w:rsidR="003D036F" w:rsidRDefault="00217B98" w:rsidP="00345E00">
            <w:pPr>
              <w:rPr>
                <w:lang w:val="en-US"/>
              </w:rPr>
            </w:pPr>
            <w:r>
              <w:rPr>
                <w:lang w:val="en-US"/>
              </w:rPr>
              <w:t>Valorization of this project depends on the ability to develop</w:t>
            </w:r>
            <w:r w:rsidR="00180DAE">
              <w:rPr>
                <w:lang w:val="en-US"/>
              </w:rPr>
              <w:t xml:space="preserve"> </w:t>
            </w:r>
            <w:r w:rsidR="00E56C40">
              <w:rPr>
                <w:lang w:val="en-US"/>
              </w:rPr>
              <w:t>femtosecond laser program files</w:t>
            </w:r>
            <w:r w:rsidR="00180DAE">
              <w:rPr>
                <w:lang w:val="en-US"/>
              </w:rPr>
              <w:t xml:space="preserve"> of complex </w:t>
            </w:r>
            <w:r w:rsidR="00E56C40">
              <w:rPr>
                <w:lang w:val="en-US"/>
              </w:rPr>
              <w:t xml:space="preserve">Ti </w:t>
            </w:r>
            <w:r w:rsidR="00180DAE">
              <w:rPr>
                <w:lang w:val="en-US"/>
              </w:rPr>
              <w:t>geometries</w:t>
            </w:r>
            <w:r>
              <w:rPr>
                <w:lang w:val="en-US"/>
              </w:rPr>
              <w:t>. This will be discussed with the (co)promotors and included in this DMP.</w:t>
            </w:r>
          </w:p>
        </w:tc>
      </w:tr>
      <w:tr w:rsidR="003D036F" w:rsidRPr="00F42A6F" w14:paraId="3E6B73E1" w14:textId="77777777" w:rsidTr="00436EB9">
        <w:trPr>
          <w:cantSplit/>
          <w:trHeight w:val="269"/>
        </w:trPr>
        <w:tc>
          <w:tcPr>
            <w:tcW w:w="4962" w:type="dxa"/>
          </w:tcPr>
          <w:p w14:paraId="07135EC3"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0D270B6D" w14:textId="77777777" w:rsidR="007C3FA4" w:rsidRPr="00250516" w:rsidRDefault="00000000" w:rsidP="007C3FA4">
            <w:pPr>
              <w:rPr>
                <w:lang w:val="en-US"/>
              </w:rPr>
            </w:pPr>
            <w:sdt>
              <w:sdtPr>
                <w:rPr>
                  <w:lang w:val="en-US"/>
                </w:rPr>
                <w:id w:val="1533380235"/>
                <w14:checkbox>
                  <w14:checked w14:val="0"/>
                  <w14:checkedState w14:val="2612" w14:font="MS Gothic"/>
                  <w14:uncheckedState w14:val="2610" w14:font="MS Gothic"/>
                </w14:checkbox>
              </w:sdtPr>
              <w:sdtContent>
                <w:r w:rsidR="007C3FA4">
                  <w:rPr>
                    <w:rFonts w:ascii="MS Gothic" w:eastAsia="MS Gothic" w:hAnsi="MS Gothic" w:hint="eastAsia"/>
                    <w:lang w:val="en-US"/>
                  </w:rPr>
                  <w:t>☐</w:t>
                </w:r>
              </w:sdtContent>
            </w:sdt>
            <w:r w:rsidR="007C3FA4">
              <w:rPr>
                <w:lang w:val="en-US"/>
              </w:rPr>
              <w:t xml:space="preserve"> Yes</w:t>
            </w:r>
          </w:p>
          <w:p w14:paraId="2DEE0AFF" w14:textId="128F0ABF"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7C3FA4">
              <w:rPr>
                <w:lang w:val="en-US"/>
              </w:rPr>
              <w:t xml:space="preserve"> No</w:t>
            </w:r>
          </w:p>
          <w:p w14:paraId="2028AD88" w14:textId="77777777" w:rsidR="007C3FA4" w:rsidRDefault="007C3FA4" w:rsidP="007C3FA4">
            <w:pPr>
              <w:rPr>
                <w:lang w:val="en-US"/>
              </w:rPr>
            </w:pPr>
            <w:r>
              <w:rPr>
                <w:lang w:val="en-US"/>
              </w:rPr>
              <w:t xml:space="preserve">If yes, please explain: </w:t>
            </w:r>
          </w:p>
          <w:p w14:paraId="53960C87" w14:textId="77777777" w:rsidR="003D036F" w:rsidRDefault="003D036F" w:rsidP="00345E00">
            <w:pPr>
              <w:rPr>
                <w:lang w:val="en-US"/>
              </w:rPr>
            </w:pPr>
          </w:p>
        </w:tc>
      </w:tr>
      <w:tr w:rsidR="003D036F" w:rsidRPr="00F42A6F" w14:paraId="08B0B47F" w14:textId="77777777" w:rsidTr="00436EB9">
        <w:trPr>
          <w:cantSplit/>
          <w:trHeight w:val="269"/>
        </w:trPr>
        <w:tc>
          <w:tcPr>
            <w:tcW w:w="4962" w:type="dxa"/>
          </w:tcPr>
          <w:p w14:paraId="3B495A9A"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082593F3" w14:textId="77777777" w:rsidR="00950DB8" w:rsidRPr="00250516" w:rsidRDefault="00000000" w:rsidP="00950DB8">
            <w:pPr>
              <w:rPr>
                <w:lang w:val="en-US"/>
              </w:rPr>
            </w:pPr>
            <w:sdt>
              <w:sdtPr>
                <w:rPr>
                  <w:lang w:val="en-US"/>
                </w:rPr>
                <w:id w:val="1639530547"/>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Yes</w:t>
            </w:r>
          </w:p>
          <w:p w14:paraId="24A98820" w14:textId="40BF74EB"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950DB8">
              <w:rPr>
                <w:lang w:val="en-US"/>
              </w:rPr>
              <w:t xml:space="preserve"> No</w:t>
            </w:r>
          </w:p>
          <w:p w14:paraId="16D80BF8" w14:textId="77777777" w:rsidR="00950DB8" w:rsidRDefault="00950DB8" w:rsidP="00950DB8">
            <w:pPr>
              <w:rPr>
                <w:lang w:val="en-US"/>
              </w:rPr>
            </w:pPr>
            <w:r>
              <w:rPr>
                <w:lang w:val="en-US"/>
              </w:rPr>
              <w:t xml:space="preserve">If yes, please explain: </w:t>
            </w:r>
          </w:p>
          <w:p w14:paraId="794FE27C" w14:textId="77777777" w:rsidR="003D036F" w:rsidRDefault="003D036F" w:rsidP="00345E00">
            <w:pPr>
              <w:rPr>
                <w:lang w:val="en-US"/>
              </w:rPr>
            </w:pPr>
          </w:p>
        </w:tc>
      </w:tr>
    </w:tbl>
    <w:p w14:paraId="7E0932F1" w14:textId="77777777" w:rsidR="00171BFB" w:rsidRDefault="00171BFB"/>
    <w:p w14:paraId="41F43A57" w14:textId="77777777" w:rsidR="00171BFB" w:rsidRDefault="00171BFB"/>
    <w:p w14:paraId="516EFFEF"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0FCAF338" w14:textId="77777777" w:rsidTr="005E32FD">
        <w:trPr>
          <w:cantSplit/>
          <w:trHeight w:val="269"/>
        </w:trPr>
        <w:tc>
          <w:tcPr>
            <w:tcW w:w="15593" w:type="dxa"/>
            <w:gridSpan w:val="2"/>
            <w:shd w:val="clear" w:color="auto" w:fill="5B9BD5" w:themeFill="accent5"/>
          </w:tcPr>
          <w:p w14:paraId="2A5D55FB" w14:textId="77777777" w:rsidR="00877A71" w:rsidRPr="00184DDE" w:rsidRDefault="00171BFB" w:rsidP="00BA789F">
            <w:pPr>
              <w:pStyle w:val="ListParagraph"/>
              <w:numPr>
                <w:ilvl w:val="0"/>
                <w:numId w:val="22"/>
              </w:numPr>
              <w:jc w:val="center"/>
              <w:rPr>
                <w:b/>
              </w:rPr>
            </w:pPr>
            <w:r>
              <w:rPr>
                <w:b/>
                <w:bCs/>
              </w:rPr>
              <w:t>Documentation and Metadata</w:t>
            </w:r>
          </w:p>
          <w:p w14:paraId="59B85613" w14:textId="77777777" w:rsidR="00184DDE" w:rsidRPr="00AB71F6" w:rsidRDefault="00184DDE" w:rsidP="00184DDE">
            <w:pPr>
              <w:pStyle w:val="ListParagraph"/>
              <w:ind w:left="1080"/>
              <w:rPr>
                <w:b/>
              </w:rPr>
            </w:pPr>
          </w:p>
        </w:tc>
      </w:tr>
      <w:tr w:rsidR="002300DE" w14:paraId="7940100B" w14:textId="77777777" w:rsidTr="00436EB9">
        <w:trPr>
          <w:cantSplit/>
          <w:trHeight w:val="269"/>
        </w:trPr>
        <w:tc>
          <w:tcPr>
            <w:tcW w:w="4962" w:type="dxa"/>
            <w:shd w:val="clear" w:color="auto" w:fill="FFFFFF" w:themeFill="background1"/>
          </w:tcPr>
          <w:p w14:paraId="77E1566D" w14:textId="77777777" w:rsidR="00CA2D12" w:rsidRDefault="003004C8" w:rsidP="0035345E">
            <w:pPr>
              <w:jc w:val="both"/>
            </w:pPr>
            <w:r>
              <w:lastRenderedPageBreak/>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 xml:space="preserve">README.txt files, </w:t>
            </w:r>
            <w:proofErr w:type="spellStart"/>
            <w:r w:rsidRPr="003A7DBA">
              <w:t>Codebook.tsv</w:t>
            </w:r>
            <w:proofErr w:type="spellEnd"/>
            <w:r w:rsidRPr="003A7DBA">
              <w:t xml:space="preserve"> etc. where this information is recorded</w:t>
            </w:r>
            <w:r>
              <w:t>).</w:t>
            </w:r>
          </w:p>
          <w:p w14:paraId="1ABD7E73" w14:textId="77777777" w:rsidR="00EF7190" w:rsidRDefault="00EF7190" w:rsidP="0035345E">
            <w:pPr>
              <w:jc w:val="both"/>
            </w:pPr>
          </w:p>
          <w:p w14:paraId="72A8B626" w14:textId="77777777" w:rsidR="00EF7190" w:rsidRPr="00C0755D" w:rsidRDefault="00000000" w:rsidP="0035345E">
            <w:pPr>
              <w:jc w:val="both"/>
              <w:rPr>
                <w:rFonts w:cstheme="minorHAnsi"/>
                <w:i/>
                <w:sz w:val="22"/>
                <w:szCs w:val="22"/>
              </w:rPr>
            </w:pPr>
            <w:hyperlink r:id="rId10"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4D60CEBC" w14:textId="77777777" w:rsidR="00CA2D12" w:rsidRPr="00CA2D12" w:rsidRDefault="00CA2D12" w:rsidP="00EF7190">
            <w:pPr>
              <w:jc w:val="both"/>
              <w:rPr>
                <w:i/>
              </w:rPr>
            </w:pPr>
          </w:p>
        </w:tc>
        <w:tc>
          <w:tcPr>
            <w:tcW w:w="10631" w:type="dxa"/>
            <w:shd w:val="clear" w:color="auto" w:fill="FFFFFF" w:themeFill="background1"/>
          </w:tcPr>
          <w:p w14:paraId="15E7D0C0" w14:textId="5C19BC4E" w:rsidR="00CA2D12" w:rsidRPr="00EE5E4A" w:rsidRDefault="00EE5E4A" w:rsidP="00EE5E4A">
            <w:r>
              <w:t>The raw data files used for reporting at conferences, annual meetings and publications will be categorized in KU Leuven J</w:t>
            </w:r>
            <w:r w:rsidR="00974C2B">
              <w:t>:</w:t>
            </w:r>
            <w:r>
              <w:t xml:space="preserve"> drive for easy access. Each folder will have a README.txt file containing instructions to use navigate through the files in a convenient manner. </w:t>
            </w:r>
          </w:p>
        </w:tc>
      </w:tr>
      <w:tr w:rsidR="002300DE" w14:paraId="209DC6AE" w14:textId="77777777" w:rsidTr="00436EB9">
        <w:trPr>
          <w:cantSplit/>
          <w:trHeight w:val="269"/>
        </w:trPr>
        <w:tc>
          <w:tcPr>
            <w:tcW w:w="4962" w:type="dxa"/>
            <w:shd w:val="clear" w:color="auto" w:fill="FFFFFF" w:themeFill="background1"/>
          </w:tcPr>
          <w:p w14:paraId="29B45BFA"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0739418B"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3A941C0E" w14:textId="77777777" w:rsidR="00771CF4" w:rsidRDefault="00771CF4" w:rsidP="00771CF4">
            <w:pPr>
              <w:rPr>
                <w:rFonts w:ascii="Arial" w:eastAsia="Times New Roman" w:hAnsi="Arial" w:cs="Arial"/>
                <w:sz w:val="16"/>
                <w:szCs w:val="16"/>
                <w:lang w:val="en-US" w:eastAsia="nl-BE"/>
              </w:rPr>
            </w:pPr>
          </w:p>
          <w:p w14:paraId="5F052584"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637D3063"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54B63455" w14:textId="77777777" w:rsidR="00CA2D12" w:rsidRPr="00250516" w:rsidRDefault="00000000" w:rsidP="00CA2D12">
            <w:pPr>
              <w:rPr>
                <w:lang w:val="en-US"/>
              </w:rPr>
            </w:pPr>
            <w:sdt>
              <w:sdtPr>
                <w:rPr>
                  <w:lang w:val="en-US"/>
                </w:rPr>
                <w:id w:val="-2133849028"/>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CA2D12">
              <w:rPr>
                <w:lang w:val="en-US"/>
              </w:rPr>
              <w:t xml:space="preserve"> Yes</w:t>
            </w:r>
          </w:p>
          <w:p w14:paraId="6D029012" w14:textId="1F062AE3" w:rsidR="00CA2D12" w:rsidRDefault="00000000" w:rsidP="00CA2D12">
            <w:pPr>
              <w:rPr>
                <w:lang w:val="en-US"/>
              </w:rPr>
            </w:pPr>
            <w:sdt>
              <w:sdtPr>
                <w:rPr>
                  <w:lang w:val="en-US"/>
                </w:rPr>
                <w:id w:val="-1366749508"/>
                <w14:checkbox>
                  <w14:checked w14:val="1"/>
                  <w14:checkedState w14:val="2612" w14:font="MS Gothic"/>
                  <w14:uncheckedState w14:val="2610" w14:font="MS Gothic"/>
                </w14:checkbox>
              </w:sdtPr>
              <w:sdtContent>
                <w:r w:rsidR="00FA1497">
                  <w:rPr>
                    <w:rFonts w:ascii="MS Gothic" w:eastAsia="MS Gothic" w:hAnsi="MS Gothic" w:hint="eastAsia"/>
                    <w:lang w:val="en-US"/>
                  </w:rPr>
                  <w:t>☒</w:t>
                </w:r>
              </w:sdtContent>
            </w:sdt>
            <w:r w:rsidR="00CA2D12">
              <w:rPr>
                <w:lang w:val="en-US"/>
              </w:rPr>
              <w:t xml:space="preserve"> No</w:t>
            </w:r>
          </w:p>
          <w:p w14:paraId="165DF1A9"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2D0CA242" w14:textId="77777777" w:rsidR="00F81457" w:rsidRDefault="00F81457" w:rsidP="00F81457">
            <w:pPr>
              <w:rPr>
                <w:lang w:val="en-US"/>
              </w:rPr>
            </w:pPr>
          </w:p>
          <w:p w14:paraId="58B98ADA" w14:textId="77777777" w:rsidR="00F81457" w:rsidRDefault="00F81457" w:rsidP="00F81457">
            <w:pPr>
              <w:rPr>
                <w:lang w:val="en-US"/>
              </w:rPr>
            </w:pPr>
          </w:p>
          <w:p w14:paraId="6110B4F8"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58FB7DE3" w14:textId="77777777" w:rsidR="00F81457" w:rsidRDefault="00F81457" w:rsidP="00F81457">
            <w:pPr>
              <w:rPr>
                <w:lang w:val="en-US"/>
              </w:rPr>
            </w:pPr>
          </w:p>
          <w:p w14:paraId="4319479B" w14:textId="02D913D0" w:rsidR="00F81457" w:rsidRPr="00F81457" w:rsidRDefault="00FA1497" w:rsidP="00F81457">
            <w:pPr>
              <w:rPr>
                <w:lang w:val="en-US"/>
              </w:rPr>
            </w:pPr>
            <w:r>
              <w:rPr>
                <w:lang w:val="en-US"/>
              </w:rPr>
              <w:t xml:space="preserve">All the different datasets will be </w:t>
            </w:r>
            <w:r w:rsidR="00CB79E0">
              <w:rPr>
                <w:lang w:val="en-US"/>
              </w:rPr>
              <w:t>stored and categorized according to Dublin core</w:t>
            </w:r>
            <w:r w:rsidR="00293BA6">
              <w:rPr>
                <w:lang w:val="en-US"/>
              </w:rPr>
              <w:t xml:space="preserve"> which is a set of fifteen important metadata items for describing resources which are either physical or digital.</w:t>
            </w:r>
          </w:p>
          <w:p w14:paraId="3BDCCC7E" w14:textId="77777777" w:rsidR="002300DE" w:rsidRDefault="002300DE" w:rsidP="00534707">
            <w:pPr>
              <w:jc w:val="both"/>
              <w:rPr>
                <w:b/>
                <w:bCs/>
              </w:rPr>
            </w:pPr>
          </w:p>
        </w:tc>
      </w:tr>
    </w:tbl>
    <w:p w14:paraId="5FDBD0EF" w14:textId="77777777" w:rsidR="00CE6D90" w:rsidRDefault="00CE6D90"/>
    <w:p w14:paraId="0EEB44DB"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7942CC92" w14:textId="77777777" w:rsidTr="005E32FD">
        <w:trPr>
          <w:cantSplit/>
          <w:trHeight w:val="269"/>
        </w:trPr>
        <w:tc>
          <w:tcPr>
            <w:tcW w:w="15593" w:type="dxa"/>
            <w:gridSpan w:val="2"/>
            <w:shd w:val="clear" w:color="auto" w:fill="5B9BD5" w:themeFill="accent5"/>
          </w:tcPr>
          <w:p w14:paraId="72BD4BD7"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63135F7B" w14:textId="77777777" w:rsidR="00877A71" w:rsidRPr="00145CC7" w:rsidRDefault="00877A71" w:rsidP="00EE6614">
            <w:pPr>
              <w:ind w:left="360"/>
              <w:jc w:val="center"/>
              <w:rPr>
                <w:b/>
              </w:rPr>
            </w:pPr>
          </w:p>
        </w:tc>
      </w:tr>
      <w:tr w:rsidR="002300DE" w:rsidRPr="00F42A6F" w14:paraId="139F1F2E" w14:textId="77777777" w:rsidTr="00436EB9">
        <w:trPr>
          <w:cantSplit/>
          <w:trHeight w:val="269"/>
        </w:trPr>
        <w:tc>
          <w:tcPr>
            <w:tcW w:w="4962" w:type="dxa"/>
          </w:tcPr>
          <w:p w14:paraId="12AEE38B" w14:textId="77777777" w:rsidR="002300DE" w:rsidRDefault="00CE6D90" w:rsidP="008F2D7E">
            <w:r w:rsidRPr="002B78E0">
              <w:lastRenderedPageBreak/>
              <w:t>Where will the data be stored?</w:t>
            </w:r>
          </w:p>
          <w:p w14:paraId="5A5C118E" w14:textId="77777777" w:rsidR="00762983" w:rsidRDefault="00762983" w:rsidP="008F2D7E"/>
          <w:p w14:paraId="191A480F"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1"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204B2844" w14:textId="64A4AB25" w:rsidR="00975C08" w:rsidRPr="00250516" w:rsidRDefault="00000000" w:rsidP="00975C08">
            <w:pPr>
              <w:rPr>
                <w:lang w:val="en-US"/>
              </w:rPr>
            </w:pPr>
            <w:sdt>
              <w:sdtPr>
                <w:rPr>
                  <w:lang w:val="en-US"/>
                </w:rPr>
                <w:id w:val="-642347297"/>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975C08">
              <w:rPr>
                <w:lang w:val="en-US"/>
              </w:rPr>
              <w:t xml:space="preserve"> Shared network drive (J-drive)</w:t>
            </w:r>
          </w:p>
          <w:p w14:paraId="7E5470BF" w14:textId="5D7D9414" w:rsidR="00975C08" w:rsidRDefault="00000000" w:rsidP="00975C08">
            <w:pPr>
              <w:rPr>
                <w:lang w:val="en-US"/>
              </w:rPr>
            </w:pPr>
            <w:sdt>
              <w:sdtPr>
                <w:rPr>
                  <w:lang w:val="en-US"/>
                </w:rPr>
                <w:id w:val="1574546971"/>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975C08">
              <w:rPr>
                <w:lang w:val="en-US"/>
              </w:rPr>
              <w:t xml:space="preserve"> Personal network drive (I-drive)</w:t>
            </w:r>
          </w:p>
          <w:p w14:paraId="08764A7F" w14:textId="55F6CEAF" w:rsidR="00975C08" w:rsidRPr="00250516" w:rsidRDefault="00000000" w:rsidP="00975C08">
            <w:pPr>
              <w:rPr>
                <w:lang w:val="en-US"/>
              </w:rPr>
            </w:pPr>
            <w:sdt>
              <w:sdtPr>
                <w:rPr>
                  <w:lang w:val="en-US"/>
                </w:rPr>
                <w:id w:val="-1408765965"/>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975C08">
              <w:rPr>
                <w:lang w:val="en-US"/>
              </w:rPr>
              <w:t xml:space="preserve"> OneDrive (KU Leuven)</w:t>
            </w:r>
          </w:p>
          <w:p w14:paraId="3D14AE66" w14:textId="77777777" w:rsidR="00975C08" w:rsidRDefault="00000000" w:rsidP="00975C08">
            <w:pPr>
              <w:rPr>
                <w:lang w:val="en-US"/>
              </w:rPr>
            </w:pPr>
            <w:sdt>
              <w:sdtPr>
                <w:rPr>
                  <w:lang w:val="en-US"/>
                </w:rPr>
                <w:id w:val="-1536877304"/>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Sharepoint online</w:t>
            </w:r>
          </w:p>
          <w:p w14:paraId="5D7344BD" w14:textId="77777777" w:rsidR="00975C08" w:rsidRPr="00250516" w:rsidRDefault="00000000" w:rsidP="00975C08">
            <w:pPr>
              <w:rPr>
                <w:lang w:val="en-US"/>
              </w:rPr>
            </w:pPr>
            <w:sdt>
              <w:sdtPr>
                <w:rPr>
                  <w:lang w:val="en-US"/>
                </w:rPr>
                <w:id w:val="-631035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975C08">
              <w:rPr>
                <w:lang w:val="en-US"/>
              </w:rPr>
              <w:t xml:space="preserve"> Sharepoint on-</w:t>
            </w:r>
            <w:proofErr w:type="spellStart"/>
            <w:r w:rsidR="00975C08">
              <w:rPr>
                <w:lang w:val="en-US"/>
              </w:rPr>
              <w:t>premis</w:t>
            </w:r>
            <w:proofErr w:type="spellEnd"/>
          </w:p>
          <w:p w14:paraId="2A20DDA7" w14:textId="77777777" w:rsidR="00975C08" w:rsidRDefault="00000000" w:rsidP="00975C08">
            <w:pPr>
              <w:rPr>
                <w:lang w:val="en-US"/>
              </w:rPr>
            </w:pPr>
            <w:sdt>
              <w:sdtPr>
                <w:rPr>
                  <w:lang w:val="en-US"/>
                </w:rPr>
                <w:id w:val="-2130003063"/>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Large Volume Storage</w:t>
            </w:r>
          </w:p>
          <w:p w14:paraId="49E42516" w14:textId="77777777" w:rsidR="007A5CC7" w:rsidRPr="00250516" w:rsidRDefault="00000000" w:rsidP="007A5CC7">
            <w:pPr>
              <w:rPr>
                <w:lang w:val="en-US"/>
              </w:rPr>
            </w:pPr>
            <w:sdt>
              <w:sdtPr>
                <w:rPr>
                  <w:lang w:val="en-US"/>
                </w:rPr>
                <w:id w:val="1856455942"/>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7A5CC7">
              <w:rPr>
                <w:lang w:val="en-US"/>
              </w:rPr>
              <w:t xml:space="preserve"> Digital Vault</w:t>
            </w:r>
          </w:p>
          <w:p w14:paraId="506F9987" w14:textId="77777777" w:rsidR="00CE6D90" w:rsidRDefault="00000000" w:rsidP="6320600B">
            <w:pPr>
              <w:rPr>
                <w:lang w:val="en-US"/>
              </w:rPr>
            </w:pPr>
            <w:sdt>
              <w:sdtPr>
                <w:rPr>
                  <w:lang w:val="en-US"/>
                </w:rPr>
                <w:id w:val="13606226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7A5CC7">
              <w:rPr>
                <w:lang w:val="en-US"/>
              </w:rPr>
              <w:t xml:space="preserve"> Other: </w:t>
            </w:r>
          </w:p>
          <w:p w14:paraId="6461B665" w14:textId="77777777" w:rsidR="00BC2885" w:rsidRPr="00BC2885" w:rsidRDefault="00BC2885" w:rsidP="6320600B">
            <w:pPr>
              <w:rPr>
                <w:lang w:val="en-US"/>
              </w:rPr>
            </w:pPr>
          </w:p>
        </w:tc>
      </w:tr>
      <w:tr w:rsidR="002300DE" w:rsidRPr="00F42A6F" w14:paraId="69902333" w14:textId="77777777" w:rsidTr="00436EB9">
        <w:trPr>
          <w:cantSplit/>
          <w:trHeight w:val="269"/>
        </w:trPr>
        <w:tc>
          <w:tcPr>
            <w:tcW w:w="4962" w:type="dxa"/>
          </w:tcPr>
          <w:p w14:paraId="5A7BDD0F" w14:textId="77777777" w:rsidR="0008393F" w:rsidRDefault="00C67569" w:rsidP="00877A71">
            <w:r w:rsidRPr="002B78E0">
              <w:t>How will the data be backed up?</w:t>
            </w:r>
          </w:p>
          <w:p w14:paraId="5CDC6EE0" w14:textId="77777777" w:rsidR="0008393F" w:rsidRDefault="0008393F" w:rsidP="0008393F"/>
          <w:p w14:paraId="0F966CD5"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18D9D89C" w14:textId="7C942DB0" w:rsidR="00F04613" w:rsidRDefault="00000000" w:rsidP="00F04613">
            <w:pPr>
              <w:rPr>
                <w:lang w:val="en-US"/>
              </w:rPr>
            </w:pPr>
            <w:sdt>
              <w:sdtPr>
                <w:rPr>
                  <w:lang w:val="en-US"/>
                </w:rPr>
                <w:id w:val="-563640976"/>
                <w14:checkbox>
                  <w14:checked w14:val="1"/>
                  <w14:checkedState w14:val="2612" w14:font="MS Gothic"/>
                  <w14:uncheckedState w14:val="2610" w14:font="MS Gothic"/>
                </w14:checkbox>
              </w:sdtPr>
              <w:sdtContent>
                <w:r w:rsidR="00B81124">
                  <w:rPr>
                    <w:rFonts w:ascii="MS Gothic" w:eastAsia="MS Gothic" w:hAnsi="MS Gothic" w:hint="eastAsia"/>
                    <w:lang w:val="en-US"/>
                  </w:rPr>
                  <w:t>☒</w:t>
                </w:r>
              </w:sdtContent>
            </w:sdt>
            <w:r w:rsidR="00F04613">
              <w:rPr>
                <w:lang w:val="en-US"/>
              </w:rPr>
              <w:t xml:space="preserve"> </w:t>
            </w:r>
            <w:r w:rsidR="00F04613" w:rsidRPr="00F04613">
              <w:rPr>
                <w:lang w:val="en-US"/>
              </w:rPr>
              <w:t>Standard back-up provided by KU Leuven ICTS for my storage solution</w:t>
            </w:r>
          </w:p>
          <w:p w14:paraId="7857991B" w14:textId="01BE729E" w:rsidR="00F04613" w:rsidRPr="00250516" w:rsidRDefault="00000000" w:rsidP="00F04613">
            <w:pPr>
              <w:rPr>
                <w:lang w:val="en-US"/>
              </w:rPr>
            </w:pPr>
            <w:sdt>
              <w:sdtPr>
                <w:rPr>
                  <w:lang w:val="en-US"/>
                </w:rPr>
                <w:id w:val="-2006960979"/>
                <w14:checkbox>
                  <w14:checked w14:val="1"/>
                  <w14:checkedState w14:val="2612" w14:font="MS Gothic"/>
                  <w14:uncheckedState w14:val="2610" w14:font="MS Gothic"/>
                </w14:checkbox>
              </w:sdtPr>
              <w:sdtContent>
                <w:r w:rsidR="00770DF8">
                  <w:rPr>
                    <w:rFonts w:ascii="MS Gothic" w:eastAsia="MS Gothic" w:hAnsi="MS Gothic" w:hint="eastAsia"/>
                    <w:lang w:val="en-US"/>
                  </w:rPr>
                  <w:t>☒</w:t>
                </w:r>
              </w:sdtContent>
            </w:sdt>
            <w:r w:rsidR="00F04613">
              <w:rPr>
                <w:lang w:val="en-US"/>
              </w:rPr>
              <w:t xml:space="preserve"> </w:t>
            </w:r>
            <w:r w:rsidR="00F04613" w:rsidRPr="00F04613">
              <w:rPr>
                <w:lang w:val="en-US"/>
              </w:rPr>
              <w:t>Personal back-ups I make (specify)</w:t>
            </w:r>
          </w:p>
          <w:p w14:paraId="5399A91A" w14:textId="77777777" w:rsidR="00F04613" w:rsidRDefault="00000000" w:rsidP="00F04613">
            <w:pPr>
              <w:rPr>
                <w:lang w:val="en-US"/>
              </w:rPr>
            </w:pPr>
            <w:sdt>
              <w:sdtPr>
                <w:rPr>
                  <w:lang w:val="en-US"/>
                </w:rPr>
                <w:id w:val="844759602"/>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Other (specify) </w:t>
            </w:r>
          </w:p>
          <w:p w14:paraId="48F933DF" w14:textId="77777777" w:rsidR="002300DE" w:rsidRDefault="002300DE" w:rsidP="00C67569">
            <w:pPr>
              <w:rPr>
                <w:rFonts w:ascii="MS Gothic" w:eastAsia="MS Gothic" w:hAnsi="MS Gothic"/>
                <w:lang w:val="en-US"/>
              </w:rPr>
            </w:pPr>
          </w:p>
          <w:p w14:paraId="1B47BB4B" w14:textId="76A91E2E" w:rsidR="00C67569" w:rsidRPr="00D34B2E" w:rsidRDefault="00D34B2E" w:rsidP="00C67569">
            <w:pPr>
              <w:rPr>
                <w:lang w:val="en-US"/>
              </w:rPr>
            </w:pPr>
            <w:r>
              <w:rPr>
                <w:lang w:val="en-US"/>
              </w:rPr>
              <w:t>In addition to the KU Leuven provided data storage, the data will be backed up in my personal external hard driv</w:t>
            </w:r>
            <w:r w:rsidR="00F3723B">
              <w:rPr>
                <w:lang w:val="en-US"/>
              </w:rPr>
              <w:t>e</w:t>
            </w:r>
            <w:r w:rsidR="00D35930">
              <w:rPr>
                <w:lang w:val="en-US"/>
              </w:rPr>
              <w:t xml:space="preserve"> and lab computers.</w:t>
            </w:r>
          </w:p>
          <w:p w14:paraId="29E8F873" w14:textId="77777777" w:rsidR="00C67569" w:rsidRPr="00CA2D12" w:rsidRDefault="00C67569" w:rsidP="00F04613">
            <w:pPr>
              <w:shd w:val="clear" w:color="auto" w:fill="FFFFFF"/>
              <w:rPr>
                <w:b/>
                <w:bCs/>
                <w:lang w:val="en-US"/>
              </w:rPr>
            </w:pPr>
          </w:p>
        </w:tc>
      </w:tr>
      <w:tr w:rsidR="00C271CA" w:rsidRPr="00F42A6F" w14:paraId="5C54C90E" w14:textId="77777777" w:rsidTr="00436EB9">
        <w:trPr>
          <w:cantSplit/>
          <w:trHeight w:val="269"/>
        </w:trPr>
        <w:tc>
          <w:tcPr>
            <w:tcW w:w="4962" w:type="dxa"/>
          </w:tcPr>
          <w:p w14:paraId="59A34A0C"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685C8520" w14:textId="2D460A70"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C271CA" w:rsidRPr="00436EB9">
              <w:rPr>
                <w:lang w:val="en-US"/>
              </w:rPr>
              <w:t xml:space="preserve"> Yes</w:t>
            </w:r>
          </w:p>
          <w:p w14:paraId="406C0380"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0ACF2E67" w14:textId="77777777" w:rsidR="0087485C" w:rsidRDefault="0087485C" w:rsidP="00C271CA">
            <w:pPr>
              <w:rPr>
                <w:bCs/>
              </w:rPr>
            </w:pPr>
          </w:p>
          <w:p w14:paraId="4933E448" w14:textId="77777777" w:rsidR="00C271CA" w:rsidRDefault="00C271CA" w:rsidP="00C271CA">
            <w:pPr>
              <w:rPr>
                <w:bCs/>
              </w:rPr>
            </w:pPr>
            <w:r w:rsidRPr="00436EB9">
              <w:rPr>
                <w:bCs/>
              </w:rPr>
              <w:t xml:space="preserve">If no, please </w:t>
            </w:r>
            <w:r>
              <w:rPr>
                <w:bCs/>
              </w:rPr>
              <w:t>specify</w:t>
            </w:r>
            <w:r w:rsidRPr="00436EB9">
              <w:rPr>
                <w:bCs/>
              </w:rPr>
              <w:t xml:space="preserve">: </w:t>
            </w:r>
          </w:p>
          <w:p w14:paraId="66C98734" w14:textId="77777777" w:rsidR="0087485C" w:rsidRPr="00436EB9" w:rsidRDefault="0087485C" w:rsidP="00C271CA">
            <w:pPr>
              <w:rPr>
                <w:bCs/>
              </w:rPr>
            </w:pPr>
          </w:p>
        </w:tc>
      </w:tr>
      <w:tr w:rsidR="00C271CA" w:rsidRPr="00F42A6F" w14:paraId="46AF8A50" w14:textId="77777777" w:rsidTr="00436EB9">
        <w:trPr>
          <w:cantSplit/>
          <w:trHeight w:val="269"/>
        </w:trPr>
        <w:tc>
          <w:tcPr>
            <w:tcW w:w="4962" w:type="dxa"/>
          </w:tcPr>
          <w:p w14:paraId="3BB1FEE5" w14:textId="77777777" w:rsidR="00EB125A" w:rsidRDefault="00EB125A" w:rsidP="00C271CA">
            <w:r w:rsidRPr="00C40606">
              <w:t>How will you ensure that the data are securely stored and not accessed or modified by unauthorized persons?</w:t>
            </w:r>
          </w:p>
          <w:p w14:paraId="368C64BE" w14:textId="77777777" w:rsidR="00EB125A" w:rsidRDefault="00EB125A" w:rsidP="00EB125A"/>
          <w:p w14:paraId="4301A6CA" w14:textId="77777777" w:rsidR="00EB125A" w:rsidRDefault="00620BB0" w:rsidP="00EB125A">
            <w:pPr>
              <w:rPr>
                <w:rStyle w:val="SubtleReference"/>
                <w:i/>
                <w:color w:val="44546A" w:themeColor="text2"/>
                <w:sz w:val="20"/>
                <w:szCs w:val="20"/>
                <w:vertAlign w:val="superscript"/>
              </w:rPr>
            </w:pPr>
            <w:r w:rsidRPr="00E30883">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31685E16" w14:textId="77777777" w:rsidR="00620BB0" w:rsidRPr="00E30883" w:rsidRDefault="00000000" w:rsidP="00EB125A">
            <w:pPr>
              <w:rPr>
                <w:rStyle w:val="SubtleReference"/>
                <w:i/>
                <w:color w:val="44546A" w:themeColor="text2"/>
                <w:sz w:val="20"/>
                <w:szCs w:val="20"/>
              </w:rPr>
            </w:pPr>
            <w:hyperlink r:id="rId12" w:tgtFrame="_blank" w:history="1">
              <w:r w:rsidR="00620BB0">
                <w:rPr>
                  <w:rStyle w:val="normaltextrun"/>
                  <w:rFonts w:ascii="Arial" w:hAnsi="Arial" w:cs="Arial"/>
                  <w:i/>
                  <w:iCs/>
                  <w:color w:val="000080"/>
                  <w:sz w:val="18"/>
                  <w:szCs w:val="18"/>
                  <w:u w:val="single"/>
                  <w:shd w:val="clear" w:color="auto" w:fill="FFFFFF"/>
                  <w:lang w:val="en-US"/>
                </w:rPr>
                <w:t>Guidance on security for research data</w:t>
              </w:r>
            </w:hyperlink>
            <w:r w:rsidR="00620BB0">
              <w:rPr>
                <w:rStyle w:val="eop"/>
                <w:rFonts w:ascii="Arial" w:hAnsi="Arial" w:cs="Arial"/>
                <w:color w:val="000000"/>
                <w:sz w:val="18"/>
                <w:szCs w:val="18"/>
                <w:shd w:val="clear" w:color="auto" w:fill="FFFFFF"/>
              </w:rPr>
              <w:t> </w:t>
            </w:r>
          </w:p>
          <w:p w14:paraId="0BEE4F82" w14:textId="77777777" w:rsidR="00C271CA" w:rsidRPr="00EB125A" w:rsidRDefault="00C271CA" w:rsidP="00EB125A"/>
        </w:tc>
        <w:tc>
          <w:tcPr>
            <w:tcW w:w="10631" w:type="dxa"/>
          </w:tcPr>
          <w:p w14:paraId="5373FEAC" w14:textId="06ABEB7E" w:rsidR="002C1C55" w:rsidRPr="00B30D12" w:rsidRDefault="002C1C55" w:rsidP="002C1C55">
            <w:pPr>
              <w:rPr>
                <w:rFonts w:eastAsia="MS Gothic" w:cstheme="minorHAnsi"/>
                <w:lang w:val="en-US"/>
              </w:rPr>
            </w:pPr>
            <w:r w:rsidRPr="00B30D12">
              <w:rPr>
                <w:rFonts w:eastAsia="MS Gothic" w:cstheme="minorHAnsi"/>
                <w:lang w:val="en-US"/>
              </w:rPr>
              <w:t>KU</w:t>
            </w:r>
            <w:r w:rsidR="00B81124">
              <w:rPr>
                <w:rFonts w:eastAsia="MS Gothic" w:cstheme="minorHAnsi"/>
                <w:lang w:val="en-US"/>
              </w:rPr>
              <w:t xml:space="preserve"> </w:t>
            </w:r>
            <w:r w:rsidRPr="00B30D12">
              <w:rPr>
                <w:rFonts w:eastAsia="MS Gothic" w:cstheme="minorHAnsi"/>
                <w:lang w:val="en-US"/>
              </w:rPr>
              <w:t>Leuven person</w:t>
            </w:r>
            <w:r w:rsidR="00B81124">
              <w:rPr>
                <w:rFonts w:eastAsia="MS Gothic" w:cstheme="minorHAnsi"/>
                <w:lang w:val="en-US"/>
              </w:rPr>
              <w:t>ne</w:t>
            </w:r>
            <w:r w:rsidRPr="00B30D12">
              <w:rPr>
                <w:rFonts w:eastAsia="MS Gothic" w:cstheme="minorHAnsi"/>
                <w:lang w:val="en-US"/>
              </w:rPr>
              <w:t xml:space="preserve">l </w:t>
            </w:r>
            <w:r>
              <w:rPr>
                <w:rFonts w:eastAsia="MS Gothic" w:cstheme="minorHAnsi"/>
                <w:lang w:val="en-US"/>
              </w:rPr>
              <w:t>has</w:t>
            </w:r>
            <w:r w:rsidRPr="00B30D12">
              <w:rPr>
                <w:rFonts w:eastAsia="MS Gothic" w:cstheme="minorHAnsi"/>
                <w:lang w:val="en-US"/>
              </w:rPr>
              <w:t xml:space="preserve"> strict authorizations in place so no external/unauthorized user can access the data. Each KU</w:t>
            </w:r>
            <w:r w:rsidR="00B81124">
              <w:rPr>
                <w:rFonts w:eastAsia="MS Gothic" w:cstheme="minorHAnsi"/>
                <w:lang w:val="en-US"/>
              </w:rPr>
              <w:t xml:space="preserve"> </w:t>
            </w:r>
            <w:r w:rsidRPr="00B30D12">
              <w:rPr>
                <w:rFonts w:eastAsia="MS Gothic" w:cstheme="minorHAnsi"/>
                <w:lang w:val="en-US"/>
              </w:rPr>
              <w:t>Leuven-associated PC requires username and password, which must be changed every year.</w:t>
            </w:r>
          </w:p>
          <w:p w14:paraId="7A4F9CC0" w14:textId="77777777" w:rsidR="00EB125A" w:rsidRDefault="00EB125A" w:rsidP="00C271CA">
            <w:pPr>
              <w:rPr>
                <w:rFonts w:ascii="MS Gothic" w:eastAsia="MS Gothic" w:hAnsi="MS Gothic"/>
                <w:lang w:val="en-US"/>
              </w:rPr>
            </w:pPr>
          </w:p>
          <w:p w14:paraId="5B3D78B2" w14:textId="77777777" w:rsidR="00EB125A" w:rsidRDefault="00EB125A" w:rsidP="00C271CA">
            <w:pPr>
              <w:rPr>
                <w:rFonts w:ascii="MS Gothic" w:eastAsia="MS Gothic" w:hAnsi="MS Gothic"/>
                <w:lang w:val="en-US"/>
              </w:rPr>
            </w:pPr>
          </w:p>
          <w:p w14:paraId="604C23BF" w14:textId="77777777" w:rsidR="00EB125A" w:rsidRDefault="00EB125A" w:rsidP="00C271CA">
            <w:pPr>
              <w:rPr>
                <w:rFonts w:ascii="MS Gothic" w:eastAsia="MS Gothic" w:hAnsi="MS Gothic"/>
                <w:lang w:val="en-US"/>
              </w:rPr>
            </w:pPr>
          </w:p>
          <w:p w14:paraId="6404437B" w14:textId="77777777" w:rsidR="00EB125A" w:rsidRDefault="00EB125A" w:rsidP="00C271CA">
            <w:pPr>
              <w:rPr>
                <w:rFonts w:ascii="MS Gothic" w:eastAsia="MS Gothic" w:hAnsi="MS Gothic"/>
                <w:lang w:val="en-US"/>
              </w:rPr>
            </w:pPr>
          </w:p>
          <w:p w14:paraId="129DB182" w14:textId="77777777" w:rsidR="00EB125A" w:rsidRDefault="00EB125A" w:rsidP="00C271CA">
            <w:pPr>
              <w:rPr>
                <w:rFonts w:ascii="MS Gothic" w:eastAsia="MS Gothic" w:hAnsi="MS Gothic"/>
                <w:lang w:val="en-US"/>
              </w:rPr>
            </w:pPr>
          </w:p>
        </w:tc>
      </w:tr>
      <w:tr w:rsidR="00C271CA" w:rsidRPr="00F42A6F" w14:paraId="1CCABAF2" w14:textId="77777777" w:rsidTr="00436EB9">
        <w:trPr>
          <w:cantSplit/>
          <w:trHeight w:val="269"/>
        </w:trPr>
        <w:tc>
          <w:tcPr>
            <w:tcW w:w="4962" w:type="dxa"/>
          </w:tcPr>
          <w:p w14:paraId="575A00D8" w14:textId="77777777" w:rsidR="00C271CA" w:rsidRPr="002B78E0" w:rsidRDefault="00526D79" w:rsidP="00C271CA">
            <w:r w:rsidRPr="00C40606">
              <w:lastRenderedPageBreak/>
              <w:t>What are the expected costs for data storage and backup during the research project? How will these costs be covered?</w:t>
            </w:r>
          </w:p>
        </w:tc>
        <w:tc>
          <w:tcPr>
            <w:tcW w:w="10631" w:type="dxa"/>
          </w:tcPr>
          <w:p w14:paraId="32DF39E2" w14:textId="77777777" w:rsidR="00771609" w:rsidRDefault="00771609" w:rsidP="00C271CA">
            <w:pPr>
              <w:rPr>
                <w:rFonts w:ascii="MS Gothic" w:eastAsia="MS Gothic" w:hAnsi="MS Gothic"/>
                <w:lang w:val="en-US"/>
              </w:rPr>
            </w:pPr>
          </w:p>
          <w:p w14:paraId="38BC5DA8" w14:textId="34FB26EB" w:rsidR="00771609" w:rsidRDefault="00A00ED5" w:rsidP="00C271CA">
            <w:pPr>
              <w:rPr>
                <w:rFonts w:ascii="MS Gothic" w:eastAsia="MS Gothic" w:hAnsi="MS Gothic"/>
                <w:lang w:val="en-US"/>
              </w:rPr>
            </w:pPr>
            <w:r w:rsidRPr="007735CC">
              <w:t xml:space="preserve">Since </w:t>
            </w:r>
            <w:r w:rsidR="00D35930">
              <w:t>there is</w:t>
            </w:r>
            <w:r w:rsidRPr="007735CC">
              <w:t xml:space="preserve"> need for extra storage at the moment,</w:t>
            </w:r>
            <w:r w:rsidR="00D35930">
              <w:t xml:space="preserve"> no extra</w:t>
            </w:r>
            <w:r w:rsidRPr="007735CC">
              <w:t xml:space="preserve"> </w:t>
            </w:r>
            <w:r w:rsidR="00D35930">
              <w:t xml:space="preserve">costs are </w:t>
            </w:r>
            <w:r w:rsidRPr="007735CC">
              <w:t>anticipate</w:t>
            </w:r>
            <w:r w:rsidR="00D35930">
              <w:t>d</w:t>
            </w:r>
            <w:r w:rsidRPr="007735CC">
              <w:t>.</w:t>
            </w:r>
          </w:p>
          <w:p w14:paraId="2D61C59B" w14:textId="77777777" w:rsidR="00771609" w:rsidRDefault="00771609" w:rsidP="00C271CA">
            <w:pPr>
              <w:rPr>
                <w:rFonts w:ascii="MS Gothic" w:eastAsia="MS Gothic" w:hAnsi="MS Gothic"/>
                <w:lang w:val="en-US"/>
              </w:rPr>
            </w:pPr>
          </w:p>
          <w:p w14:paraId="1AE6A167" w14:textId="77777777" w:rsidR="00771609" w:rsidRDefault="00771609" w:rsidP="00C271CA">
            <w:pPr>
              <w:rPr>
                <w:rFonts w:ascii="MS Gothic" w:eastAsia="MS Gothic" w:hAnsi="MS Gothic"/>
                <w:lang w:val="en-US"/>
              </w:rPr>
            </w:pPr>
          </w:p>
        </w:tc>
      </w:tr>
    </w:tbl>
    <w:p w14:paraId="2872972E" w14:textId="77777777" w:rsidR="00E93C67" w:rsidRDefault="00E93C67"/>
    <w:p w14:paraId="4F1E7B3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3D38813C" w14:textId="77777777" w:rsidTr="005E32FD">
        <w:trPr>
          <w:cantSplit/>
          <w:trHeight w:val="269"/>
        </w:trPr>
        <w:tc>
          <w:tcPr>
            <w:tcW w:w="15593" w:type="dxa"/>
            <w:gridSpan w:val="2"/>
            <w:shd w:val="clear" w:color="auto" w:fill="5B9BD5" w:themeFill="accent5"/>
          </w:tcPr>
          <w:p w14:paraId="5F695C45"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6805AFDC" w14:textId="77777777" w:rsidR="00877A71" w:rsidRPr="00145CC7" w:rsidRDefault="00877A71" w:rsidP="00A729DC">
            <w:pPr>
              <w:ind w:left="720"/>
              <w:jc w:val="center"/>
              <w:rPr>
                <w:b/>
              </w:rPr>
            </w:pPr>
          </w:p>
        </w:tc>
      </w:tr>
      <w:tr w:rsidR="002300DE" w:rsidRPr="00F42A6F" w14:paraId="6CB6265A" w14:textId="77777777" w:rsidTr="00436EB9">
        <w:trPr>
          <w:cantSplit/>
          <w:trHeight w:val="269"/>
        </w:trPr>
        <w:tc>
          <w:tcPr>
            <w:tcW w:w="4962" w:type="dxa"/>
          </w:tcPr>
          <w:p w14:paraId="3BC2AD5E"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3681CF6F"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3"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2CFF9876" w14:textId="77507520"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6488B71D" w14:textId="77777777" w:rsidR="005321D4" w:rsidRPr="00436EB9" w:rsidRDefault="00000000" w:rsidP="005321D4">
            <w:pPr>
              <w:rPr>
                <w:lang w:val="en-US"/>
              </w:rPr>
            </w:pPr>
            <w:sdt>
              <w:sdtPr>
                <w:rPr>
                  <w:lang w:val="en-US"/>
                </w:rPr>
                <w:id w:val="-418630834"/>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sidRPr="00436EB9">
              <w:rPr>
                <w:lang w:val="en-US"/>
              </w:rPr>
              <w:t xml:space="preserve"> </w:t>
            </w:r>
            <w:r w:rsidR="005321D4" w:rsidRPr="005321D4">
              <w:rPr>
                <w:lang w:val="en-US"/>
              </w:rPr>
              <w:t>All data will be preserved for 25 years according to CTC recommendations for clinical trials with medicinal products for human use and for clinical experiments on humans</w:t>
            </w:r>
          </w:p>
          <w:p w14:paraId="6BE5C1FA" w14:textId="77777777" w:rsidR="005321D4" w:rsidRPr="00436EB9" w:rsidRDefault="00000000" w:rsidP="005321D4">
            <w:pPr>
              <w:rPr>
                <w:lang w:val="en-US"/>
              </w:rPr>
            </w:pPr>
            <w:sdt>
              <w:sdtPr>
                <w:rPr>
                  <w:lang w:val="en-US"/>
                </w:rPr>
                <w:id w:val="522369907"/>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Pr>
                <w:lang w:val="en-US"/>
              </w:rPr>
              <w:t xml:space="preserve"> </w:t>
            </w:r>
            <w:r w:rsidR="005321D4" w:rsidRPr="005321D4">
              <w:rPr>
                <w:lang w:val="en-US"/>
              </w:rPr>
              <w:t>Certain data cannot be ke</w:t>
            </w:r>
            <w:r w:rsidR="005321D4">
              <w:rPr>
                <w:lang w:val="en-US"/>
              </w:rPr>
              <w:t>pt for 10 years (explain)</w:t>
            </w:r>
          </w:p>
          <w:p w14:paraId="684F89FB"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4E6D4D41"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5239A61B" w14:textId="77777777" w:rsidR="002300DE" w:rsidRPr="00CA4303" w:rsidRDefault="002300DE" w:rsidP="005321D4">
            <w:pPr>
              <w:pStyle w:val="paragraph"/>
              <w:spacing w:before="0" w:beforeAutospacing="0" w:after="0" w:afterAutospacing="0"/>
              <w:textAlignment w:val="baseline"/>
              <w:rPr>
                <w:b/>
                <w:bCs/>
                <w:lang w:val="en-US"/>
              </w:rPr>
            </w:pPr>
          </w:p>
          <w:p w14:paraId="08A63E71" w14:textId="77777777" w:rsidR="005321D4" w:rsidRPr="00CA4303" w:rsidRDefault="005321D4" w:rsidP="005321D4">
            <w:pPr>
              <w:pStyle w:val="paragraph"/>
              <w:spacing w:before="0" w:beforeAutospacing="0" w:after="0" w:afterAutospacing="0"/>
              <w:textAlignment w:val="baseline"/>
              <w:rPr>
                <w:b/>
                <w:bCs/>
                <w:lang w:val="en-US"/>
              </w:rPr>
            </w:pPr>
          </w:p>
        </w:tc>
      </w:tr>
      <w:tr w:rsidR="002300DE" w:rsidRPr="00F42A6F" w14:paraId="60F23BCC" w14:textId="77777777" w:rsidTr="00436EB9">
        <w:trPr>
          <w:cantSplit/>
          <w:trHeight w:val="269"/>
        </w:trPr>
        <w:tc>
          <w:tcPr>
            <w:tcW w:w="4962" w:type="dxa"/>
          </w:tcPr>
          <w:p w14:paraId="22EA3878" w14:textId="77777777" w:rsidR="002300DE" w:rsidRDefault="000C4BF5" w:rsidP="000C4BF5">
            <w:r w:rsidRPr="00C40606">
              <w:t>Where will these data be archived (stored and curated for the long-term)?</w:t>
            </w:r>
          </w:p>
          <w:p w14:paraId="0E850B1E" w14:textId="77777777" w:rsidR="00405AAD" w:rsidRDefault="00405AAD" w:rsidP="000C4BF5"/>
          <w:p w14:paraId="2108483B" w14:textId="77777777" w:rsidR="00405AAD" w:rsidRPr="00405AAD" w:rsidRDefault="00000000" w:rsidP="00662A5F">
            <w:pPr>
              <w:rPr>
                <w:rFonts w:cstheme="minorHAnsi"/>
                <w:sz w:val="22"/>
                <w:szCs w:val="22"/>
              </w:rPr>
            </w:pPr>
            <w:hyperlink r:id="rId14"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5"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55C7BA1A" w14:textId="77777777" w:rsidR="00A37797" w:rsidRPr="00436EB9" w:rsidRDefault="00000000" w:rsidP="00A37797">
            <w:pPr>
              <w:rPr>
                <w:lang w:val="en-US"/>
              </w:rPr>
            </w:pPr>
            <w:sdt>
              <w:sdtPr>
                <w:rPr>
                  <w:lang w:val="en-US"/>
                </w:rPr>
                <w:id w:val="-984850037"/>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sidRPr="00436EB9">
              <w:rPr>
                <w:lang w:val="en-US"/>
              </w:rPr>
              <w:t xml:space="preserve"> </w:t>
            </w:r>
            <w:r w:rsidR="00A37797">
              <w:rPr>
                <w:lang w:val="en-US"/>
              </w:rPr>
              <w:t>KU Leuven RDR</w:t>
            </w:r>
          </w:p>
          <w:p w14:paraId="6A3B59E6" w14:textId="77777777" w:rsidR="00A37797" w:rsidRPr="00436EB9" w:rsidRDefault="00000000" w:rsidP="00A37797">
            <w:pPr>
              <w:rPr>
                <w:lang w:val="en-US"/>
              </w:rPr>
            </w:pPr>
            <w:sdt>
              <w:sdtPr>
                <w:rPr>
                  <w:lang w:val="en-US"/>
                </w:rPr>
                <w:id w:val="1795017654"/>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Large Volume Storage (</w:t>
            </w:r>
            <w:proofErr w:type="spellStart"/>
            <w:r w:rsidR="00A37797">
              <w:rPr>
                <w:lang w:val="en-US"/>
              </w:rPr>
              <w:t>longterm</w:t>
            </w:r>
            <w:proofErr w:type="spellEnd"/>
            <w:r w:rsidR="00A37797">
              <w:rPr>
                <w:lang w:val="en-US"/>
              </w:rPr>
              <w:t xml:space="preserve"> for large volumes)</w:t>
            </w:r>
          </w:p>
          <w:p w14:paraId="01F4C053" w14:textId="75662658" w:rsidR="00A37797" w:rsidRPr="00436EB9" w:rsidRDefault="00000000" w:rsidP="00A37797">
            <w:pPr>
              <w:rPr>
                <w:lang w:val="en-US"/>
              </w:rPr>
            </w:pPr>
            <w:sdt>
              <w:sdtPr>
                <w:rPr>
                  <w:lang w:val="en-US"/>
                </w:rPr>
                <w:id w:val="1850753825"/>
                <w14:checkbox>
                  <w14:checked w14:val="1"/>
                  <w14:checkedState w14:val="2612" w14:font="MS Gothic"/>
                  <w14:uncheckedState w14:val="2610" w14:font="MS Gothic"/>
                </w14:checkbox>
              </w:sdtPr>
              <w:sdtContent>
                <w:r w:rsidR="002C1C55">
                  <w:rPr>
                    <w:rFonts w:ascii="MS Gothic" w:eastAsia="MS Gothic" w:hAnsi="MS Gothic" w:hint="eastAsia"/>
                    <w:lang w:val="en-US"/>
                  </w:rPr>
                  <w:t>☒</w:t>
                </w:r>
              </w:sdtContent>
            </w:sdt>
            <w:r w:rsidR="00A37797">
              <w:rPr>
                <w:lang w:val="en-US"/>
              </w:rPr>
              <w:t xml:space="preserve"> Shared network drive (J-drive)</w:t>
            </w:r>
          </w:p>
          <w:p w14:paraId="2582D59E" w14:textId="77777777" w:rsidR="00A37797" w:rsidRPr="00436EB9" w:rsidRDefault="00000000" w:rsidP="00A37797">
            <w:pPr>
              <w:rPr>
                <w:lang w:val="en-US"/>
              </w:rPr>
            </w:pPr>
            <w:sdt>
              <w:sdtPr>
                <w:rPr>
                  <w:lang w:val="en-US"/>
                </w:rPr>
                <w:id w:val="-1494254852"/>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Other (</w:t>
            </w:r>
            <w:proofErr w:type="spellStart"/>
            <w:r w:rsidR="00A37797">
              <w:rPr>
                <w:lang w:val="en-US"/>
              </w:rPr>
              <w:t>specifiy</w:t>
            </w:r>
            <w:proofErr w:type="spellEnd"/>
            <w:r w:rsidR="00A37797">
              <w:rPr>
                <w:lang w:val="en-US"/>
              </w:rPr>
              <w:t>):</w:t>
            </w:r>
          </w:p>
          <w:p w14:paraId="2749E159" w14:textId="77777777" w:rsidR="002300DE" w:rsidRDefault="002300DE" w:rsidP="6320600B">
            <w:pPr>
              <w:rPr>
                <w:b/>
                <w:bCs/>
              </w:rPr>
            </w:pPr>
          </w:p>
          <w:p w14:paraId="5856E0BB" w14:textId="77777777" w:rsidR="000C4BF5" w:rsidRDefault="000C4BF5" w:rsidP="6320600B">
            <w:pPr>
              <w:rPr>
                <w:b/>
                <w:bCs/>
              </w:rPr>
            </w:pPr>
          </w:p>
          <w:p w14:paraId="17F85821" w14:textId="77777777" w:rsidR="000C4BF5" w:rsidRDefault="000C4BF5" w:rsidP="6320600B">
            <w:pPr>
              <w:rPr>
                <w:b/>
                <w:bCs/>
              </w:rPr>
            </w:pPr>
          </w:p>
          <w:p w14:paraId="2D599692" w14:textId="77777777" w:rsidR="000C4BF5" w:rsidRPr="00C57639" w:rsidRDefault="000C4BF5" w:rsidP="6320600B">
            <w:pPr>
              <w:rPr>
                <w:b/>
                <w:bCs/>
              </w:rPr>
            </w:pPr>
          </w:p>
        </w:tc>
      </w:tr>
      <w:tr w:rsidR="002300DE" w:rsidRPr="00906DA8" w14:paraId="50E20AA8" w14:textId="77777777" w:rsidTr="00436EB9">
        <w:trPr>
          <w:cantSplit/>
          <w:trHeight w:val="269"/>
        </w:trPr>
        <w:tc>
          <w:tcPr>
            <w:tcW w:w="4962" w:type="dxa"/>
          </w:tcPr>
          <w:p w14:paraId="47ECFC5E" w14:textId="77777777" w:rsidR="00436EB9" w:rsidRDefault="00AB632D" w:rsidP="00877A71">
            <w:r w:rsidRPr="00C40606">
              <w:t>What are the expected costs for data preservation during the expected retention period? How will these costs be covered?</w:t>
            </w:r>
          </w:p>
          <w:p w14:paraId="699A7445" w14:textId="77777777" w:rsidR="00436EB9" w:rsidRDefault="00436EB9" w:rsidP="00877A71">
            <w:pPr>
              <w:rPr>
                <w:i/>
                <w:sz w:val="22"/>
                <w:lang w:val="en-US"/>
              </w:rPr>
            </w:pPr>
          </w:p>
          <w:p w14:paraId="656B57E7" w14:textId="77777777" w:rsidR="00AB632D" w:rsidRPr="00436EB9" w:rsidRDefault="00AB632D" w:rsidP="00877A71">
            <w:pPr>
              <w:rPr>
                <w:i/>
              </w:rPr>
            </w:pPr>
          </w:p>
        </w:tc>
        <w:tc>
          <w:tcPr>
            <w:tcW w:w="10631" w:type="dxa"/>
          </w:tcPr>
          <w:p w14:paraId="621814C7" w14:textId="77777777" w:rsidR="002300DE" w:rsidRPr="00CE49D2" w:rsidRDefault="002300DE" w:rsidP="5D59270C">
            <w:pPr>
              <w:rPr>
                <w:b/>
                <w:bCs/>
              </w:rPr>
            </w:pPr>
          </w:p>
        </w:tc>
      </w:tr>
    </w:tbl>
    <w:p w14:paraId="0ABFAC3F" w14:textId="77777777" w:rsidR="00032ED4" w:rsidRDefault="00032ED4"/>
    <w:p w14:paraId="763F9EDC"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16A811B" w14:textId="77777777" w:rsidTr="005E32FD">
        <w:trPr>
          <w:cantSplit/>
          <w:trHeight w:val="269"/>
        </w:trPr>
        <w:tc>
          <w:tcPr>
            <w:tcW w:w="15593" w:type="dxa"/>
            <w:gridSpan w:val="2"/>
            <w:shd w:val="clear" w:color="auto" w:fill="5B9BD5" w:themeFill="accent5"/>
          </w:tcPr>
          <w:p w14:paraId="01BE640C"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0010D93C" w14:textId="77777777" w:rsidR="00877A71" w:rsidRPr="00145CC7" w:rsidRDefault="00877A71" w:rsidP="00EE6614">
            <w:pPr>
              <w:rPr>
                <w:b/>
              </w:rPr>
            </w:pPr>
          </w:p>
        </w:tc>
      </w:tr>
      <w:tr w:rsidR="0046404A" w:rsidRPr="00F42A6F" w14:paraId="7537775E" w14:textId="77777777" w:rsidTr="00436EB9">
        <w:trPr>
          <w:cantSplit/>
          <w:trHeight w:val="269"/>
        </w:trPr>
        <w:tc>
          <w:tcPr>
            <w:tcW w:w="4962" w:type="dxa"/>
          </w:tcPr>
          <w:p w14:paraId="0DE7BD07" w14:textId="77777777" w:rsidR="0046404A" w:rsidRDefault="0046404A" w:rsidP="00877A71">
            <w:r w:rsidRPr="0046404A">
              <w:t xml:space="preserve">Will the data (or part of the data) be made available for reuse after/during the project?  </w:t>
            </w:r>
          </w:p>
          <w:p w14:paraId="0E4B5E58"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7C6F18EA"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6" w:anchor="infoeurepo-AccessRights" w:history="1">
              <w:r w:rsidRPr="00394E22">
                <w:rPr>
                  <w:rStyle w:val="Hyperlink"/>
                  <w:i/>
                  <w:smallCaps/>
                  <w:sz w:val="20"/>
                  <w:szCs w:val="20"/>
                </w:rPr>
                <w:t>https://wiki.surfnet.nl/display/standards/info-eu-repo/#infoeurepo-AccessRights</w:t>
              </w:r>
            </w:hyperlink>
          </w:p>
          <w:p w14:paraId="4D1BC161" w14:textId="77777777" w:rsidR="0046404A" w:rsidRPr="00394E22" w:rsidRDefault="0046404A" w:rsidP="00394E22"/>
        </w:tc>
        <w:tc>
          <w:tcPr>
            <w:tcW w:w="10631" w:type="dxa"/>
          </w:tcPr>
          <w:p w14:paraId="3CD68BEB" w14:textId="77777777" w:rsidR="004D37B4" w:rsidRDefault="00000000" w:rsidP="004D37B4">
            <w:sdt>
              <w:sdtPr>
                <w:rPr>
                  <w:lang w:val="en-US"/>
                </w:rPr>
                <w:id w:val="-1392488952"/>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as open data</w:t>
            </w:r>
          </w:p>
          <w:p w14:paraId="0DC27C82" w14:textId="77777777" w:rsidR="00870FB5" w:rsidRDefault="00000000" w:rsidP="004D37B4">
            <w:sdt>
              <w:sdtPr>
                <w:rPr>
                  <w:lang w:val="en-US"/>
                </w:rPr>
                <w:id w:val="-76870333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as embargoed data (temporary restriction)</w:t>
            </w:r>
          </w:p>
          <w:p w14:paraId="792F3B4C" w14:textId="597A2CD2" w:rsidR="004D37B4" w:rsidRDefault="00000000" w:rsidP="004D37B4">
            <w:sdt>
              <w:sdtPr>
                <w:rPr>
                  <w:lang w:val="en-US"/>
                </w:rPr>
                <w:id w:val="468630886"/>
                <w14:checkbox>
                  <w14:checked w14:val="1"/>
                  <w14:checkedState w14:val="2612" w14:font="MS Gothic"/>
                  <w14:uncheckedState w14:val="2610" w14:font="MS Gothic"/>
                </w14:checkbox>
              </w:sdtPr>
              <w:sdtContent>
                <w:r w:rsidR="00790EF4">
                  <w:rPr>
                    <w:rFonts w:ascii="MS Gothic" w:eastAsia="MS Gothic" w:hAnsi="MS Gothic" w:hint="eastAsia"/>
                    <w:lang w:val="en-US"/>
                  </w:rPr>
                  <w:t>☒</w:t>
                </w:r>
              </w:sdtContent>
            </w:sdt>
            <w:r w:rsidR="004D37B4">
              <w:t xml:space="preserve"> </w:t>
            </w:r>
            <w:r w:rsidR="00870FB5">
              <w:t>Yes, as restricted data (upon approval, or institutional access only)</w:t>
            </w:r>
          </w:p>
          <w:p w14:paraId="2402DC08" w14:textId="77777777" w:rsidR="00870FB5" w:rsidRDefault="00000000" w:rsidP="004D37B4">
            <w:sdt>
              <w:sdtPr>
                <w:rPr>
                  <w:lang w:val="en-US"/>
                </w:rPr>
                <w:id w:val="-2138096775"/>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870FB5">
              <w:t xml:space="preserve"> No (closed access)</w:t>
            </w:r>
          </w:p>
          <w:p w14:paraId="1CBFD77B" w14:textId="77777777" w:rsidR="004D37B4" w:rsidRDefault="00000000" w:rsidP="004D37B4">
            <w:sdt>
              <w:sdtPr>
                <w:rPr>
                  <w:lang w:val="en-US"/>
                </w:rPr>
                <w:id w:val="1604457293"/>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Other, please specify:</w:t>
            </w:r>
          </w:p>
          <w:p w14:paraId="06BA427C" w14:textId="77777777" w:rsidR="004D37B4" w:rsidRDefault="004D37B4" w:rsidP="004D37B4"/>
          <w:p w14:paraId="32953663" w14:textId="77777777" w:rsidR="004D37B4" w:rsidRDefault="004D37B4" w:rsidP="004D37B4"/>
          <w:p w14:paraId="72698B89" w14:textId="4707CF0D" w:rsidR="00C505CC" w:rsidRDefault="00C505CC" w:rsidP="00C505CC">
            <w:pPr>
              <w:autoSpaceDE w:val="0"/>
              <w:autoSpaceDN w:val="0"/>
              <w:adjustRightInd w:val="0"/>
            </w:pPr>
            <w:r>
              <w:rPr>
                <w:rFonts w:ascii="NimbusSanL-Regu" w:hAnsi="NimbusSanL-Regu" w:cs="NimbusSanL-Regu"/>
                <w:sz w:val="25"/>
                <w:szCs w:val="25"/>
              </w:rPr>
              <w:t>All data can be made available upon request of an individual (e.g. a researcher who intends to reproduce an experiment).</w:t>
            </w:r>
          </w:p>
          <w:p w14:paraId="2154354E" w14:textId="77777777" w:rsidR="004D37B4" w:rsidRDefault="004D37B4" w:rsidP="004D37B4"/>
          <w:p w14:paraId="368DB3CC" w14:textId="77777777" w:rsidR="0046404A" w:rsidRPr="004D37B4" w:rsidRDefault="0046404A" w:rsidP="00436EB9"/>
        </w:tc>
      </w:tr>
      <w:tr w:rsidR="008F41F6" w:rsidRPr="00F42A6F" w14:paraId="56F2AE41" w14:textId="77777777" w:rsidTr="00436EB9">
        <w:trPr>
          <w:cantSplit/>
          <w:trHeight w:val="269"/>
        </w:trPr>
        <w:tc>
          <w:tcPr>
            <w:tcW w:w="4962" w:type="dxa"/>
          </w:tcPr>
          <w:p w14:paraId="6BEB3E51" w14:textId="77777777" w:rsidR="008F41F6" w:rsidRDefault="008F41F6" w:rsidP="00877A71">
            <w:r w:rsidRPr="008F41F6">
              <w:t>If access is restricted, please specify who will be able to access the data and under what conditions.</w:t>
            </w:r>
          </w:p>
        </w:tc>
        <w:tc>
          <w:tcPr>
            <w:tcW w:w="10631" w:type="dxa"/>
          </w:tcPr>
          <w:p w14:paraId="60D92773" w14:textId="710FE95C" w:rsidR="00C72001" w:rsidRPr="00B30D12" w:rsidRDefault="00C72001" w:rsidP="00C72001">
            <w:pPr>
              <w:rPr>
                <w:rFonts w:cstheme="minorHAnsi"/>
                <w:lang w:val="en-US"/>
              </w:rPr>
            </w:pPr>
            <w:r w:rsidRPr="00B30D12">
              <w:rPr>
                <w:rFonts w:cstheme="minorHAnsi"/>
                <w:lang w:val="en-US"/>
              </w:rPr>
              <w:t>The full dataset will be transferred to my supervisor</w:t>
            </w:r>
            <w:r>
              <w:rPr>
                <w:rFonts w:cstheme="minorHAnsi"/>
                <w:lang w:val="en-US"/>
              </w:rPr>
              <w:t>s</w:t>
            </w:r>
            <w:r w:rsidRPr="00B30D12">
              <w:rPr>
                <w:rFonts w:cstheme="minorHAnsi"/>
                <w:lang w:val="en-US"/>
              </w:rPr>
              <w:t xml:space="preserve"> and will be stored on the university's central servers. </w:t>
            </w:r>
            <w:r>
              <w:rPr>
                <w:rFonts w:cstheme="minorHAnsi"/>
                <w:lang w:val="en-US"/>
              </w:rPr>
              <w:t>T</w:t>
            </w:r>
            <w:r w:rsidRPr="00B30D12">
              <w:rPr>
                <w:rFonts w:cstheme="minorHAnsi"/>
                <w:lang w:val="en-US"/>
              </w:rPr>
              <w:t>he data</w:t>
            </w:r>
            <w:r>
              <w:rPr>
                <w:rFonts w:cstheme="minorHAnsi"/>
                <w:lang w:val="en-US"/>
              </w:rPr>
              <w:t xml:space="preserve"> can be reused</w:t>
            </w:r>
            <w:r w:rsidRPr="00B30D12">
              <w:rPr>
                <w:rFonts w:cstheme="minorHAnsi"/>
                <w:lang w:val="en-US"/>
              </w:rPr>
              <w:t xml:space="preserve"> with the approval from my PhD supervisor and me. </w:t>
            </w:r>
          </w:p>
          <w:p w14:paraId="05CB3FDF" w14:textId="77777777" w:rsidR="00C72001" w:rsidRPr="00B30D12" w:rsidRDefault="00C72001" w:rsidP="00C72001">
            <w:pPr>
              <w:rPr>
                <w:rFonts w:cstheme="minorHAnsi"/>
                <w:lang w:val="en-US"/>
              </w:rPr>
            </w:pPr>
            <w:r w:rsidRPr="00B30D12">
              <w:rPr>
                <w:rFonts w:cstheme="minorHAnsi"/>
                <w:lang w:val="en-US"/>
              </w:rPr>
              <w:t xml:space="preserve">The valuable data will be written into research papers. </w:t>
            </w:r>
          </w:p>
          <w:p w14:paraId="3AC29C4B" w14:textId="615E005D" w:rsidR="008F41F6" w:rsidRDefault="00C72001" w:rsidP="00C72001">
            <w:pPr>
              <w:rPr>
                <w:lang w:val="en-US"/>
              </w:rPr>
            </w:pPr>
            <w:r w:rsidRPr="00B30D12">
              <w:rPr>
                <w:rFonts w:cstheme="minorHAnsi"/>
                <w:lang w:val="en-US"/>
              </w:rPr>
              <w:t>The paper-related information could be shared upon request by mail.</w:t>
            </w:r>
          </w:p>
        </w:tc>
      </w:tr>
      <w:tr w:rsidR="002300DE" w:rsidRPr="00F42A6F" w14:paraId="09B66C14" w14:textId="77777777" w:rsidTr="00436EB9">
        <w:trPr>
          <w:cantSplit/>
          <w:trHeight w:val="269"/>
        </w:trPr>
        <w:tc>
          <w:tcPr>
            <w:tcW w:w="4962" w:type="dxa"/>
          </w:tcPr>
          <w:p w14:paraId="3713D89E"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0F69F98C"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DC64A0">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6F9722A8"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14198D15"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33461075"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21F22A54"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other</w:t>
            </w:r>
          </w:p>
          <w:p w14:paraId="624E997A" w14:textId="487DEA5A" w:rsidR="00436EB9"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C72001">
                  <w:rPr>
                    <w:rFonts w:ascii="MS Gothic" w:eastAsia="MS Gothic" w:hAnsi="MS Gothic" w:hint="eastAsia"/>
                    <w:lang w:val="en-US"/>
                  </w:rPr>
                  <w:t>☒</w:t>
                </w:r>
              </w:sdtContent>
            </w:sdt>
            <w:r w:rsidR="00436EB9" w:rsidRPr="00436EB9">
              <w:rPr>
                <w:lang w:val="en-US"/>
              </w:rPr>
              <w:t xml:space="preserve"> No</w:t>
            </w:r>
          </w:p>
          <w:p w14:paraId="7C62C9AA" w14:textId="77777777" w:rsidR="005904AD" w:rsidRPr="00436EB9" w:rsidRDefault="005904AD" w:rsidP="00436EB9">
            <w:pPr>
              <w:rPr>
                <w:lang w:val="en-US"/>
              </w:rPr>
            </w:pPr>
          </w:p>
          <w:p w14:paraId="74DF719F" w14:textId="77777777" w:rsidR="002300DE" w:rsidRDefault="00436EB9" w:rsidP="00436EB9">
            <w:pPr>
              <w:rPr>
                <w:bCs/>
              </w:rPr>
            </w:pPr>
            <w:r w:rsidRPr="00436EB9">
              <w:rPr>
                <w:bCs/>
              </w:rPr>
              <w:t>I</w:t>
            </w:r>
            <w:r>
              <w:rPr>
                <w:bCs/>
              </w:rPr>
              <w:t>f yes, please specify</w:t>
            </w:r>
            <w:r w:rsidRPr="00436EB9">
              <w:rPr>
                <w:bCs/>
              </w:rPr>
              <w:t>:</w:t>
            </w:r>
          </w:p>
          <w:p w14:paraId="3B16CC22" w14:textId="77777777" w:rsidR="005904AD" w:rsidRDefault="005904AD" w:rsidP="00436EB9">
            <w:pPr>
              <w:rPr>
                <w:b/>
                <w:bCs/>
              </w:rPr>
            </w:pPr>
          </w:p>
          <w:p w14:paraId="74A2196D" w14:textId="77777777" w:rsidR="005904AD" w:rsidRPr="00C57639" w:rsidRDefault="005904AD" w:rsidP="00436EB9">
            <w:pPr>
              <w:rPr>
                <w:b/>
                <w:bCs/>
              </w:rPr>
            </w:pPr>
          </w:p>
        </w:tc>
      </w:tr>
      <w:tr w:rsidR="002300DE" w:rsidRPr="00F42A6F" w14:paraId="5A4BC8E4" w14:textId="77777777" w:rsidTr="00436EB9">
        <w:trPr>
          <w:cantSplit/>
          <w:trHeight w:val="269"/>
        </w:trPr>
        <w:tc>
          <w:tcPr>
            <w:tcW w:w="4962" w:type="dxa"/>
          </w:tcPr>
          <w:p w14:paraId="365CE9F2" w14:textId="77777777" w:rsidR="002300DE" w:rsidRDefault="00AB6A1F" w:rsidP="00877A71">
            <w:r w:rsidRPr="0029322C">
              <w:lastRenderedPageBreak/>
              <w:t xml:space="preserve">Where will the data be made available? </w:t>
            </w:r>
            <w:r w:rsidR="004E5067" w:rsidRPr="0029322C">
              <w:br/>
            </w:r>
            <w:r w:rsidRPr="0029322C">
              <w:t>If already known, please provide a repository per dataset or data type.</w:t>
            </w:r>
          </w:p>
        </w:tc>
        <w:tc>
          <w:tcPr>
            <w:tcW w:w="10631" w:type="dxa"/>
          </w:tcPr>
          <w:p w14:paraId="2587C8F9" w14:textId="29FDCDDA" w:rsidR="00DC64A0" w:rsidRDefault="00000000" w:rsidP="00DC64A0">
            <w:pPr>
              <w:rPr>
                <w:lang w:val="en-US"/>
              </w:rPr>
            </w:pPr>
            <w:sdt>
              <w:sdtPr>
                <w:rPr>
                  <w:lang w:val="en-US"/>
                </w:rPr>
                <w:id w:val="-1515531020"/>
                <w14:checkbox>
                  <w14:checked w14:val="1"/>
                  <w14:checkedState w14:val="2612" w14:font="MS Gothic"/>
                  <w14:uncheckedState w14:val="2610" w14:font="MS Gothic"/>
                </w14:checkbox>
              </w:sdtPr>
              <w:sdtContent>
                <w:r w:rsidR="005D436A">
                  <w:rPr>
                    <w:rFonts w:ascii="MS Gothic" w:eastAsia="MS Gothic" w:hAnsi="MS Gothic" w:hint="eastAsia"/>
                    <w:lang w:val="en-US"/>
                  </w:rPr>
                  <w:t>☒</w:t>
                </w:r>
              </w:sdtContent>
            </w:sdt>
            <w:r w:rsidR="00DC64A0" w:rsidRPr="00436EB9">
              <w:rPr>
                <w:lang w:val="en-US"/>
              </w:rPr>
              <w:t xml:space="preserve"> </w:t>
            </w:r>
            <w:r w:rsidR="00DC64A0">
              <w:rPr>
                <w:lang w:val="en-US"/>
              </w:rPr>
              <w:t>KU Leuven RDR</w:t>
            </w:r>
          </w:p>
          <w:p w14:paraId="6535CD0D" w14:textId="77777777" w:rsidR="00DC64A0" w:rsidRDefault="00000000" w:rsidP="00DC64A0">
            <w:pPr>
              <w:rPr>
                <w:lang w:val="en-US"/>
              </w:rPr>
            </w:pPr>
            <w:sdt>
              <w:sdtPr>
                <w:rPr>
                  <w:lang w:val="en-US"/>
                </w:rPr>
                <w:id w:val="21834835"/>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data repository (specify)</w:t>
            </w:r>
          </w:p>
          <w:p w14:paraId="5C084855" w14:textId="77777777" w:rsidR="00DC64A0" w:rsidRDefault="00000000" w:rsidP="00DC64A0">
            <w:pPr>
              <w:rPr>
                <w:lang w:val="en-US"/>
              </w:rPr>
            </w:pPr>
            <w:sdt>
              <w:sdtPr>
                <w:rPr>
                  <w:lang w:val="en-US"/>
                </w:rPr>
                <w:id w:val="-1371372090"/>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specify)</w:t>
            </w:r>
          </w:p>
          <w:p w14:paraId="44CBD233" w14:textId="77777777" w:rsidR="002300DE" w:rsidRPr="00DC64A0" w:rsidRDefault="002300DE" w:rsidP="6320600B">
            <w:pPr>
              <w:rPr>
                <w:b/>
                <w:bCs/>
                <w:lang w:val="en-US"/>
              </w:rPr>
            </w:pPr>
          </w:p>
        </w:tc>
      </w:tr>
      <w:tr w:rsidR="002300DE" w:rsidRPr="00F42A6F" w14:paraId="1CE82083" w14:textId="77777777" w:rsidTr="00436EB9">
        <w:trPr>
          <w:cantSplit/>
          <w:trHeight w:val="269"/>
        </w:trPr>
        <w:tc>
          <w:tcPr>
            <w:tcW w:w="4962" w:type="dxa"/>
          </w:tcPr>
          <w:p w14:paraId="2866AEEB" w14:textId="77777777" w:rsidR="00CF3DAB" w:rsidRDefault="00CF3DAB" w:rsidP="00877A71">
            <w:r w:rsidRPr="00CF3DAB">
              <w:t>When will the data be made available?</w:t>
            </w:r>
          </w:p>
          <w:p w14:paraId="065129EB" w14:textId="77777777" w:rsidR="00CF3DAB" w:rsidRDefault="00CF3DAB" w:rsidP="00CF3DAB"/>
          <w:p w14:paraId="72C1C6DA" w14:textId="77777777" w:rsidR="002300DE" w:rsidRPr="00CF3DAB" w:rsidRDefault="002300DE" w:rsidP="00CF3DAB">
            <w:pPr>
              <w:rPr>
                <w:i/>
                <w:smallCaps/>
                <w:color w:val="5A5A5A" w:themeColor="text1" w:themeTint="A5"/>
                <w:sz w:val="20"/>
                <w:szCs w:val="20"/>
              </w:rPr>
            </w:pPr>
          </w:p>
        </w:tc>
        <w:tc>
          <w:tcPr>
            <w:tcW w:w="10631" w:type="dxa"/>
          </w:tcPr>
          <w:p w14:paraId="0EF69907" w14:textId="5500DB53" w:rsidR="00A97EA4" w:rsidRDefault="00000000" w:rsidP="00A97EA4">
            <w:pPr>
              <w:rPr>
                <w:lang w:val="en-US"/>
              </w:rPr>
            </w:pPr>
            <w:sdt>
              <w:sdtPr>
                <w:rPr>
                  <w:lang w:val="en-US"/>
                </w:rPr>
                <w:id w:val="812530382"/>
                <w14:checkbox>
                  <w14:checked w14:val="1"/>
                  <w14:checkedState w14:val="2612" w14:font="MS Gothic"/>
                  <w14:uncheckedState w14:val="2610" w14:font="MS Gothic"/>
                </w14:checkbox>
              </w:sdtPr>
              <w:sdtContent>
                <w:r w:rsidR="00C72001">
                  <w:rPr>
                    <w:rFonts w:ascii="MS Gothic" w:eastAsia="MS Gothic" w:hAnsi="MS Gothic" w:hint="eastAsia"/>
                    <w:lang w:val="en-US"/>
                  </w:rPr>
                  <w:t>☒</w:t>
                </w:r>
              </w:sdtContent>
            </w:sdt>
            <w:r w:rsidR="00A97EA4" w:rsidRPr="00436EB9">
              <w:rPr>
                <w:lang w:val="en-US"/>
              </w:rPr>
              <w:t xml:space="preserve"> </w:t>
            </w:r>
            <w:r w:rsidR="00A97EA4">
              <w:rPr>
                <w:lang w:val="en-US"/>
              </w:rPr>
              <w:t>Upon publication of research results</w:t>
            </w:r>
          </w:p>
          <w:p w14:paraId="25595086" w14:textId="77777777" w:rsidR="00A97EA4" w:rsidRDefault="00000000" w:rsidP="00A97EA4">
            <w:pPr>
              <w:rPr>
                <w:lang w:val="en-US"/>
              </w:rPr>
            </w:pPr>
            <w:sdt>
              <w:sdtPr>
                <w:rPr>
                  <w:lang w:val="en-US"/>
                </w:rPr>
                <w:id w:val="1363174713"/>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Specific date (specify)</w:t>
            </w:r>
          </w:p>
          <w:p w14:paraId="6E72FA3F" w14:textId="77777777" w:rsidR="00CF3DAB" w:rsidRDefault="00000000" w:rsidP="6320600B">
            <w:pPr>
              <w:rPr>
                <w:b/>
                <w:bCs/>
              </w:rPr>
            </w:pPr>
            <w:sdt>
              <w:sdtPr>
                <w:rPr>
                  <w:lang w:val="en-US"/>
                </w:rPr>
                <w:id w:val="-1860658858"/>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Other (specify)</w:t>
            </w:r>
          </w:p>
          <w:p w14:paraId="4BF72D5C" w14:textId="77777777" w:rsidR="00CF3DAB" w:rsidRDefault="00CF3DAB" w:rsidP="6320600B">
            <w:pPr>
              <w:rPr>
                <w:b/>
                <w:bCs/>
              </w:rPr>
            </w:pPr>
          </w:p>
          <w:p w14:paraId="6494009B" w14:textId="77777777" w:rsidR="00CF3DAB" w:rsidRPr="00C57639" w:rsidRDefault="00CF3DAB" w:rsidP="6320600B">
            <w:pPr>
              <w:rPr>
                <w:b/>
                <w:bCs/>
              </w:rPr>
            </w:pPr>
          </w:p>
        </w:tc>
      </w:tr>
      <w:tr w:rsidR="002300DE" w:rsidRPr="00F42A6F" w14:paraId="5E7EB0E8" w14:textId="77777777" w:rsidTr="00436EB9">
        <w:trPr>
          <w:cantSplit/>
          <w:trHeight w:val="269"/>
        </w:trPr>
        <w:tc>
          <w:tcPr>
            <w:tcW w:w="4962" w:type="dxa"/>
          </w:tcPr>
          <w:p w14:paraId="10341224" w14:textId="77777777" w:rsidR="002300DE" w:rsidRDefault="009966C3" w:rsidP="00877A71">
            <w:r w:rsidRPr="00C505CC">
              <w:t>Which data usage licenses are you going to provide? If none, please explain why.</w:t>
            </w:r>
          </w:p>
          <w:p w14:paraId="38A8ACAC" w14:textId="77777777" w:rsidR="00CF07B7" w:rsidRDefault="00CF07B7" w:rsidP="00877A71"/>
          <w:p w14:paraId="39F501CD" w14:textId="77777777" w:rsidR="00CF07B7" w:rsidRPr="007533BA" w:rsidRDefault="00CF07B7" w:rsidP="00CF07B7">
            <w:pPr>
              <w:rPr>
                <w:rStyle w:val="SubtleReference"/>
                <w:i/>
                <w:color w:val="44546A" w:themeColor="text2"/>
                <w:sz w:val="20"/>
                <w:szCs w:val="20"/>
              </w:rPr>
            </w:pPr>
            <w:r w:rsidRPr="007533BA">
              <w:rPr>
                <w:rStyle w:val="SubtleReference"/>
                <w:i/>
                <w:color w:val="44546A" w:themeColor="text2"/>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0752DB9C" w14:textId="77777777" w:rsidR="009C54E5" w:rsidRPr="00772473" w:rsidRDefault="00306CBC" w:rsidP="00CF07B7">
            <w:pPr>
              <w:rPr>
                <w:rStyle w:val="SubtleReference"/>
                <w:rFonts w:cstheme="minorHAnsi"/>
                <w:i/>
                <w:color w:val="44546A" w:themeColor="text2"/>
                <w:sz w:val="22"/>
                <w:szCs w:val="22"/>
              </w:rPr>
            </w:pPr>
            <w:r w:rsidRPr="00772473">
              <w:rPr>
                <w:rStyle w:val="normaltextrun"/>
                <w:rFonts w:cstheme="minorHAnsi"/>
                <w:i/>
                <w:iCs/>
                <w:color w:val="44546A" w:themeColor="text2"/>
                <w:sz w:val="22"/>
                <w:szCs w:val="22"/>
              </w:rPr>
              <w:t>Check the</w:t>
            </w:r>
            <w:r w:rsidRPr="00772473">
              <w:rPr>
                <w:rStyle w:val="normaltextrun"/>
                <w:rFonts w:cstheme="minorHAnsi"/>
                <w:i/>
                <w:iCs/>
                <w:color w:val="A6A6A6"/>
                <w:sz w:val="22"/>
                <w:szCs w:val="22"/>
              </w:rPr>
              <w:t> </w:t>
            </w:r>
            <w:hyperlink r:id="rId17" w:tgtFrame="_blank" w:history="1">
              <w:r w:rsidRPr="00772473">
                <w:rPr>
                  <w:rStyle w:val="normaltextrun"/>
                  <w:rFonts w:cstheme="minorHAnsi"/>
                  <w:i/>
                  <w:iCs/>
                  <w:color w:val="000080"/>
                  <w:sz w:val="22"/>
                  <w:szCs w:val="22"/>
                  <w:u w:val="single"/>
                </w:rPr>
                <w:t>RDR guidance on licences</w:t>
              </w:r>
            </w:hyperlink>
            <w:r w:rsidRPr="00772473">
              <w:rPr>
                <w:rStyle w:val="normaltextrun"/>
                <w:rFonts w:cstheme="minorHAnsi"/>
                <w:i/>
                <w:iCs/>
                <w:color w:val="44546A" w:themeColor="text2"/>
                <w:sz w:val="22"/>
                <w:szCs w:val="22"/>
              </w:rPr>
              <w:t> for data and software sources code or consult the</w:t>
            </w:r>
            <w:r w:rsidRPr="00772473">
              <w:rPr>
                <w:rStyle w:val="normaltextrun"/>
                <w:rFonts w:cstheme="minorHAnsi"/>
                <w:i/>
                <w:iCs/>
                <w:color w:val="A6A6A6"/>
                <w:sz w:val="22"/>
                <w:szCs w:val="22"/>
              </w:rPr>
              <w:t> </w:t>
            </w:r>
            <w:hyperlink r:id="rId18" w:tgtFrame="_blank" w:history="1">
              <w:r w:rsidRPr="00772473">
                <w:rPr>
                  <w:rStyle w:val="normaltextrun"/>
                  <w:rFonts w:cstheme="minorHAnsi"/>
                  <w:i/>
                  <w:iCs/>
                  <w:color w:val="000080"/>
                  <w:sz w:val="22"/>
                  <w:szCs w:val="22"/>
                  <w:u w:val="single"/>
                </w:rPr>
                <w:t>License selector tool</w:t>
              </w:r>
            </w:hyperlink>
            <w:r w:rsidRPr="00772473">
              <w:rPr>
                <w:rStyle w:val="normaltextrun"/>
                <w:rFonts w:cstheme="minorHAnsi"/>
                <w:i/>
                <w:iCs/>
                <w:color w:val="44546A" w:themeColor="text2"/>
                <w:sz w:val="22"/>
                <w:szCs w:val="22"/>
              </w:rPr>
              <w:t> to help you choose.</w:t>
            </w:r>
            <w:r w:rsidRPr="00772473">
              <w:rPr>
                <w:rStyle w:val="eop"/>
                <w:rFonts w:cstheme="minorHAnsi"/>
                <w:color w:val="44546A" w:themeColor="text2"/>
                <w:sz w:val="22"/>
                <w:szCs w:val="22"/>
              </w:rPr>
              <w:t> </w:t>
            </w:r>
          </w:p>
          <w:p w14:paraId="10BFA3C0" w14:textId="77777777" w:rsidR="009966C3" w:rsidRDefault="009966C3" w:rsidP="00306CBC"/>
        </w:tc>
        <w:tc>
          <w:tcPr>
            <w:tcW w:w="10631" w:type="dxa"/>
          </w:tcPr>
          <w:p w14:paraId="22F9B972" w14:textId="35E4B95F" w:rsidR="00BB45C3" w:rsidRDefault="00000000" w:rsidP="00BB45C3">
            <w:pPr>
              <w:rPr>
                <w:lang w:val="en-US"/>
              </w:rPr>
            </w:pPr>
            <w:sdt>
              <w:sdtPr>
                <w:rPr>
                  <w:lang w:val="en-US"/>
                </w:rPr>
                <w:id w:val="143709739"/>
                <w14:checkbox>
                  <w14:checked w14:val="0"/>
                  <w14:checkedState w14:val="2612" w14:font="MS Gothic"/>
                  <w14:uncheckedState w14:val="2610" w14:font="MS Gothic"/>
                </w14:checkbox>
              </w:sdtPr>
              <w:sdtContent>
                <w:r w:rsidR="00C751E0">
                  <w:rPr>
                    <w:rFonts w:ascii="MS Gothic" w:eastAsia="MS Gothic" w:hAnsi="MS Gothic" w:hint="eastAsia"/>
                    <w:lang w:val="en-US"/>
                  </w:rPr>
                  <w:t>☐</w:t>
                </w:r>
              </w:sdtContent>
            </w:sdt>
            <w:r w:rsidR="00BB45C3" w:rsidRPr="00436EB9">
              <w:rPr>
                <w:lang w:val="en-US"/>
              </w:rPr>
              <w:t xml:space="preserve"> </w:t>
            </w:r>
            <w:r w:rsidR="00BB45C3">
              <w:rPr>
                <w:lang w:val="en-US"/>
              </w:rPr>
              <w:t>CC-BY 4.0 (data)</w:t>
            </w:r>
          </w:p>
          <w:p w14:paraId="614C02D5" w14:textId="77777777" w:rsidR="00BB45C3" w:rsidRDefault="00000000" w:rsidP="00BB45C3">
            <w:pPr>
              <w:rPr>
                <w:lang w:val="en-US"/>
              </w:rPr>
            </w:pPr>
            <w:sdt>
              <w:sdtPr>
                <w:rPr>
                  <w:lang w:val="en-US"/>
                </w:rPr>
                <w:id w:val="-1996090073"/>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Data Transfer Agreement (restricted data)</w:t>
            </w:r>
          </w:p>
          <w:p w14:paraId="3C159CF7" w14:textId="77777777" w:rsidR="00BB45C3" w:rsidRPr="00CA4303" w:rsidRDefault="00000000" w:rsidP="00BB45C3">
            <w:pPr>
              <w:rPr>
                <w:lang w:val="fr-FR"/>
              </w:rPr>
            </w:pPr>
            <w:sdt>
              <w:sdtPr>
                <w:rPr>
                  <w:lang w:val="fr-FR"/>
                </w:rPr>
                <w:id w:val="-663945426"/>
                <w14:checkbox>
                  <w14:checked w14:val="0"/>
                  <w14:checkedState w14:val="2612" w14:font="MS Gothic"/>
                  <w14:uncheckedState w14:val="2610" w14:font="MS Gothic"/>
                </w14:checkbox>
              </w:sdtPr>
              <w:sdtContent>
                <w:r w:rsidR="00BB45C3" w:rsidRPr="00CA4303">
                  <w:rPr>
                    <w:rFonts w:ascii="MS Gothic" w:eastAsia="MS Gothic" w:hAnsi="MS Gothic" w:hint="eastAsia"/>
                    <w:lang w:val="fr-FR"/>
                  </w:rPr>
                  <w:t>☐</w:t>
                </w:r>
              </w:sdtContent>
            </w:sdt>
            <w:r w:rsidR="00BB45C3" w:rsidRPr="00CA4303">
              <w:rPr>
                <w:lang w:val="fr-FR"/>
              </w:rPr>
              <w:t xml:space="preserve"> MIT licence (code)</w:t>
            </w:r>
          </w:p>
          <w:p w14:paraId="243385AD" w14:textId="77777777" w:rsidR="00BB45C3" w:rsidRPr="00CA4303" w:rsidRDefault="00000000" w:rsidP="00BB45C3">
            <w:pPr>
              <w:rPr>
                <w:lang w:val="fr-FR"/>
              </w:rPr>
            </w:pPr>
            <w:sdt>
              <w:sdtPr>
                <w:rPr>
                  <w:lang w:val="fr-FR"/>
                </w:rPr>
                <w:id w:val="-85764209"/>
                <w14:checkbox>
                  <w14:checked w14:val="0"/>
                  <w14:checkedState w14:val="2612" w14:font="MS Gothic"/>
                  <w14:uncheckedState w14:val="2610" w14:font="MS Gothic"/>
                </w14:checkbox>
              </w:sdtPr>
              <w:sdtContent>
                <w:r w:rsidR="00BB45C3" w:rsidRPr="00CA4303">
                  <w:rPr>
                    <w:rFonts w:ascii="MS Gothic" w:eastAsia="MS Gothic" w:hAnsi="MS Gothic" w:hint="eastAsia"/>
                    <w:lang w:val="fr-FR"/>
                  </w:rPr>
                  <w:t>☐</w:t>
                </w:r>
              </w:sdtContent>
            </w:sdt>
            <w:r w:rsidR="00BB45C3" w:rsidRPr="00CA4303">
              <w:rPr>
                <w:lang w:val="fr-FR"/>
              </w:rPr>
              <w:t xml:space="preserve"> GNU GPL-3.0 (code)</w:t>
            </w:r>
          </w:p>
          <w:p w14:paraId="679BFE6F" w14:textId="2D067161" w:rsidR="00BB45C3" w:rsidRDefault="00000000" w:rsidP="00BB45C3">
            <w:pPr>
              <w:rPr>
                <w:lang w:val="en-US"/>
              </w:rPr>
            </w:pPr>
            <w:sdt>
              <w:sdtPr>
                <w:rPr>
                  <w:lang w:val="en-US"/>
                </w:rPr>
                <w:id w:val="1325312470"/>
                <w14:checkbox>
                  <w14:checked w14:val="1"/>
                  <w14:checkedState w14:val="2612" w14:font="MS Gothic"/>
                  <w14:uncheckedState w14:val="2610" w14:font="MS Gothic"/>
                </w14:checkbox>
              </w:sdtPr>
              <w:sdtContent>
                <w:r w:rsidR="00C751E0">
                  <w:rPr>
                    <w:rFonts w:ascii="MS Gothic" w:eastAsia="MS Gothic" w:hAnsi="MS Gothic" w:hint="eastAsia"/>
                    <w:lang w:val="en-US"/>
                  </w:rPr>
                  <w:t>☒</w:t>
                </w:r>
              </w:sdtContent>
            </w:sdt>
            <w:r w:rsidR="00BB45C3">
              <w:rPr>
                <w:lang w:val="en-US"/>
              </w:rPr>
              <w:t xml:space="preserve"> Other (specify)</w:t>
            </w:r>
          </w:p>
          <w:p w14:paraId="667CD831" w14:textId="08771B48" w:rsidR="002300DE" w:rsidRPr="00C57639" w:rsidRDefault="00C751E0" w:rsidP="00BB4EB5">
            <w:pPr>
              <w:rPr>
                <w:b/>
                <w:bCs/>
              </w:rPr>
            </w:pPr>
            <w:r>
              <w:rPr>
                <w:b/>
                <w:bCs/>
              </w:rPr>
              <w:t>CC BY-NC Licence</w:t>
            </w:r>
          </w:p>
        </w:tc>
      </w:tr>
      <w:tr w:rsidR="00331EA7" w:rsidRPr="00F42A6F" w14:paraId="297244B3" w14:textId="77777777" w:rsidTr="00436EB9">
        <w:trPr>
          <w:cantSplit/>
          <w:trHeight w:val="269"/>
        </w:trPr>
        <w:tc>
          <w:tcPr>
            <w:tcW w:w="4962" w:type="dxa"/>
          </w:tcPr>
          <w:p w14:paraId="3D559DB5" w14:textId="77777777" w:rsidR="00C25D47" w:rsidRDefault="00331EA7" w:rsidP="00877A71">
            <w:r w:rsidRPr="0029322C">
              <w:t>Do you intend to add a PID/DOI/accession number to your dataset(s)? If already available, please provide it here.</w:t>
            </w:r>
          </w:p>
          <w:p w14:paraId="188FF209" w14:textId="77777777" w:rsidR="00C25D47" w:rsidRDefault="00C25D47" w:rsidP="00877A71"/>
          <w:p w14:paraId="65450F78" w14:textId="77777777" w:rsidR="00C25D47" w:rsidRPr="007533BA" w:rsidRDefault="00C25D47" w:rsidP="00C25D47">
            <w:pPr>
              <w:rPr>
                <w:rStyle w:val="SubtleReference"/>
                <w:i/>
                <w:color w:val="44546A" w:themeColor="text2"/>
                <w:sz w:val="20"/>
                <w:szCs w:val="20"/>
              </w:rPr>
            </w:pPr>
            <w:r w:rsidRPr="007533BA">
              <w:rPr>
                <w:rStyle w:val="SubtleReference"/>
                <w:i/>
                <w:color w:val="44546A" w:themeColor="text2"/>
                <w:sz w:val="20"/>
                <w:szCs w:val="20"/>
              </w:rPr>
              <w:t>Indicate whether you intend to add a persistent and unique identifier in order to identify and retrieve the data.</w:t>
            </w:r>
          </w:p>
          <w:p w14:paraId="256F6462" w14:textId="77777777" w:rsidR="00331EA7" w:rsidRPr="00C25D47" w:rsidRDefault="00331EA7" w:rsidP="00C25D47"/>
        </w:tc>
        <w:tc>
          <w:tcPr>
            <w:tcW w:w="10631" w:type="dxa"/>
          </w:tcPr>
          <w:p w14:paraId="3D6ACBC2" w14:textId="636A892C" w:rsidR="00331EA7" w:rsidRPr="00436EB9" w:rsidRDefault="00000000" w:rsidP="00331EA7">
            <w:pPr>
              <w:rPr>
                <w:lang w:val="en-US"/>
              </w:rPr>
            </w:pPr>
            <w:sdt>
              <w:sdtPr>
                <w:rPr>
                  <w:lang w:val="en-US"/>
                </w:rPr>
                <w:id w:val="-616136886"/>
                <w14:checkbox>
                  <w14:checked w14:val="1"/>
                  <w14:checkedState w14:val="2612" w14:font="MS Gothic"/>
                  <w14:uncheckedState w14:val="2610" w14:font="MS Gothic"/>
                </w14:checkbox>
              </w:sdtPr>
              <w:sdtContent>
                <w:r w:rsidR="005D436A">
                  <w:rPr>
                    <w:rFonts w:ascii="MS Gothic" w:eastAsia="MS Gothic" w:hAnsi="MS Gothic" w:hint="eastAsia"/>
                    <w:lang w:val="en-US"/>
                  </w:rPr>
                  <w:t>☒</w:t>
                </w:r>
              </w:sdtContent>
            </w:sdt>
            <w:r w:rsidR="00331EA7" w:rsidRPr="00436EB9">
              <w:rPr>
                <w:lang w:val="en-US"/>
              </w:rPr>
              <w:t xml:space="preserve"> Yes</w:t>
            </w:r>
            <w:r w:rsidR="00B90014">
              <w:rPr>
                <w:lang w:val="en-US"/>
              </w:rPr>
              <w:t>, a PID will be added upon deposit in a data repository</w:t>
            </w:r>
          </w:p>
          <w:p w14:paraId="4517A83E" w14:textId="77777777" w:rsidR="00331EA7" w:rsidRDefault="00000000" w:rsidP="00331EA7">
            <w:pPr>
              <w:rPr>
                <w:lang w:val="en-US"/>
              </w:rPr>
            </w:pPr>
            <w:sdt>
              <w:sdtPr>
                <w:rPr>
                  <w:lang w:val="en-US"/>
                </w:rPr>
                <w:id w:val="-1466434150"/>
                <w14:checkbox>
                  <w14:checked w14:val="0"/>
                  <w14:checkedState w14:val="2612" w14:font="MS Gothic"/>
                  <w14:uncheckedState w14:val="2610" w14:font="MS Gothic"/>
                </w14:checkbox>
              </w:sdtPr>
              <w:sdtContent>
                <w:r w:rsidR="00331EA7" w:rsidRPr="00436EB9">
                  <w:rPr>
                    <w:rFonts w:ascii="MS Gothic" w:eastAsia="MS Gothic" w:hAnsi="MS Gothic" w:hint="eastAsia"/>
                    <w:lang w:val="en-US"/>
                  </w:rPr>
                  <w:t>☐</w:t>
                </w:r>
              </w:sdtContent>
            </w:sdt>
            <w:r w:rsidR="00B90014">
              <w:rPr>
                <w:lang w:val="en-US"/>
              </w:rPr>
              <w:t xml:space="preserve"> My dataset already has a PID</w:t>
            </w:r>
          </w:p>
          <w:p w14:paraId="379E3967" w14:textId="77777777" w:rsidR="00331EA7" w:rsidRDefault="00000000" w:rsidP="00331EA7">
            <w:pPr>
              <w:rPr>
                <w:bCs/>
              </w:rPr>
            </w:pPr>
            <w:sdt>
              <w:sdtPr>
                <w:rPr>
                  <w:lang w:val="en-US"/>
                </w:rPr>
                <w:id w:val="-2029402696"/>
                <w14:checkbox>
                  <w14:checked w14:val="0"/>
                  <w14:checkedState w14:val="2612" w14:font="MS Gothic"/>
                  <w14:uncheckedState w14:val="2610" w14:font="MS Gothic"/>
                </w14:checkbox>
              </w:sdtPr>
              <w:sdtContent>
                <w:r w:rsidR="00B90014" w:rsidRPr="00436EB9">
                  <w:rPr>
                    <w:rFonts w:ascii="MS Gothic" w:eastAsia="MS Gothic" w:hAnsi="MS Gothic" w:hint="eastAsia"/>
                    <w:lang w:val="en-US"/>
                  </w:rPr>
                  <w:t>☐</w:t>
                </w:r>
              </w:sdtContent>
            </w:sdt>
            <w:r w:rsidR="00B90014">
              <w:rPr>
                <w:lang w:val="en-US"/>
              </w:rPr>
              <w:t xml:space="preserve"> No</w:t>
            </w:r>
          </w:p>
          <w:p w14:paraId="4C0CE6F4" w14:textId="77777777" w:rsidR="00331EA7" w:rsidRDefault="00331EA7" w:rsidP="00331EA7">
            <w:pPr>
              <w:rPr>
                <w:b/>
                <w:bCs/>
              </w:rPr>
            </w:pPr>
          </w:p>
          <w:p w14:paraId="260503DF" w14:textId="77777777" w:rsidR="00331EA7" w:rsidRPr="00C57639" w:rsidRDefault="00331EA7" w:rsidP="00331EA7">
            <w:pPr>
              <w:rPr>
                <w:b/>
                <w:bCs/>
              </w:rPr>
            </w:pPr>
          </w:p>
        </w:tc>
      </w:tr>
      <w:tr w:rsidR="002300DE" w:rsidRPr="005B780B" w14:paraId="51C20CBB" w14:textId="77777777" w:rsidTr="00436EB9">
        <w:trPr>
          <w:cantSplit/>
          <w:trHeight w:val="269"/>
        </w:trPr>
        <w:tc>
          <w:tcPr>
            <w:tcW w:w="4962" w:type="dxa"/>
          </w:tcPr>
          <w:p w14:paraId="1FC253D5" w14:textId="77777777" w:rsidR="00D712D9" w:rsidRPr="00BD4178" w:rsidRDefault="002300DE" w:rsidP="00877A71">
            <w:r w:rsidRPr="00C505CC">
              <w:t>What are the expected costs for data sharing? How will these costs be covered?</w:t>
            </w:r>
            <w:r>
              <w:t xml:space="preserve"> </w:t>
            </w:r>
          </w:p>
          <w:p w14:paraId="7D16CCD2" w14:textId="77777777" w:rsidR="00171BDA" w:rsidRPr="00D712D9" w:rsidRDefault="00171BDA" w:rsidP="00877A71">
            <w:pPr>
              <w:rPr>
                <w:i/>
              </w:rPr>
            </w:pPr>
          </w:p>
        </w:tc>
        <w:tc>
          <w:tcPr>
            <w:tcW w:w="10631" w:type="dxa"/>
          </w:tcPr>
          <w:p w14:paraId="6EBC8833" w14:textId="61CFFF9E" w:rsidR="002300DE" w:rsidRPr="00CE49D2" w:rsidRDefault="00C751E0" w:rsidP="00C505CC">
            <w:pPr>
              <w:rPr>
                <w:b/>
                <w:bCs/>
              </w:rPr>
            </w:pPr>
            <w:r w:rsidRPr="00B30D12">
              <w:rPr>
                <w:rFonts w:cstheme="minorHAnsi"/>
              </w:rPr>
              <w:t>The data sharing through university server is free.</w:t>
            </w:r>
            <w:r w:rsidR="00C505CC">
              <w:rPr>
                <w:rFonts w:cstheme="minorHAnsi"/>
              </w:rPr>
              <w:t xml:space="preserve"> </w:t>
            </w:r>
            <w:r w:rsidR="00C505CC">
              <w:rPr>
                <w:rFonts w:ascii="NimbusSanL-Regu" w:hAnsi="NimbusSanL-Regu" w:cs="NimbusSanL-Regu"/>
                <w:sz w:val="25"/>
                <w:szCs w:val="25"/>
              </w:rPr>
              <w:t>Freeware such as WeTransfer can also be used to transfer and share the files.</w:t>
            </w:r>
            <w:r w:rsidR="00C505CC" w:rsidRPr="00CE49D2">
              <w:rPr>
                <w:b/>
                <w:bCs/>
              </w:rPr>
              <w:t xml:space="preserve"> </w:t>
            </w:r>
          </w:p>
        </w:tc>
      </w:tr>
    </w:tbl>
    <w:p w14:paraId="1C6F33AF"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730C40A4" w14:textId="77777777" w:rsidTr="005E32FD">
        <w:trPr>
          <w:cantSplit/>
          <w:trHeight w:val="501"/>
        </w:trPr>
        <w:tc>
          <w:tcPr>
            <w:tcW w:w="15593" w:type="dxa"/>
            <w:gridSpan w:val="2"/>
            <w:shd w:val="clear" w:color="auto" w:fill="5B9BD5" w:themeFill="accent5"/>
          </w:tcPr>
          <w:p w14:paraId="711E7A91"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3950FD25" w14:textId="77777777" w:rsidR="00877A71" w:rsidRPr="00145CC7" w:rsidRDefault="00877A71" w:rsidP="00EE6614">
            <w:pPr>
              <w:ind w:left="360"/>
              <w:rPr>
                <w:b/>
              </w:rPr>
            </w:pPr>
          </w:p>
        </w:tc>
      </w:tr>
      <w:tr w:rsidR="002300DE" w:rsidRPr="00F42A6F" w14:paraId="3FA9FE1A" w14:textId="77777777" w:rsidTr="00436EB9">
        <w:trPr>
          <w:cantSplit/>
          <w:trHeight w:val="269"/>
        </w:trPr>
        <w:tc>
          <w:tcPr>
            <w:tcW w:w="4962" w:type="dxa"/>
          </w:tcPr>
          <w:p w14:paraId="3818C95E" w14:textId="77777777" w:rsidR="002300DE" w:rsidRPr="00CA44D7" w:rsidRDefault="00F621F9" w:rsidP="00877A71">
            <w:r w:rsidRPr="00C40606">
              <w:t>Who will manage data documentation and metadata during the research project?</w:t>
            </w:r>
          </w:p>
        </w:tc>
        <w:tc>
          <w:tcPr>
            <w:tcW w:w="10631" w:type="dxa"/>
          </w:tcPr>
          <w:p w14:paraId="62512A6B" w14:textId="03A003EF" w:rsidR="00C72001" w:rsidRPr="00B30D12" w:rsidRDefault="00C72001" w:rsidP="00C72001">
            <w:pPr>
              <w:rPr>
                <w:rFonts w:cstheme="minorHAnsi"/>
                <w:b/>
                <w:bCs/>
              </w:rPr>
            </w:pPr>
            <w:r>
              <w:rPr>
                <w:rFonts w:cstheme="minorHAnsi"/>
                <w:b/>
                <w:bCs/>
              </w:rPr>
              <w:t>D</w:t>
            </w:r>
            <w:r w:rsidRPr="00B30D12">
              <w:rPr>
                <w:rFonts w:cstheme="minorHAnsi"/>
                <w:b/>
                <w:bCs/>
              </w:rPr>
              <w:t xml:space="preserve">ay-to-day data management: </w:t>
            </w:r>
            <w:r>
              <w:rPr>
                <w:rFonts w:cstheme="minorHAnsi"/>
                <w:b/>
                <w:bCs/>
              </w:rPr>
              <w:t>Mrinal Gaurav Srivastava</w:t>
            </w:r>
          </w:p>
          <w:p w14:paraId="29F1E34E" w14:textId="264755FE" w:rsidR="002300DE" w:rsidRPr="00C57639" w:rsidRDefault="00C72001" w:rsidP="00C72001">
            <w:pPr>
              <w:rPr>
                <w:b/>
                <w:bCs/>
              </w:rPr>
            </w:pPr>
            <w:r>
              <w:rPr>
                <w:rFonts w:cstheme="minorHAnsi"/>
                <w:b/>
                <w:bCs/>
              </w:rPr>
              <w:t>O</w:t>
            </w:r>
            <w:r w:rsidRPr="00B30D12">
              <w:rPr>
                <w:rFonts w:cstheme="minorHAnsi"/>
                <w:b/>
                <w:bCs/>
              </w:rPr>
              <w:t xml:space="preserve">verall data management, in the long term and after completion of the project: </w:t>
            </w:r>
            <w:r>
              <w:rPr>
                <w:rFonts w:cstheme="minorHAnsi"/>
                <w:b/>
                <w:bCs/>
              </w:rPr>
              <w:t>Annabel Braem</w:t>
            </w:r>
          </w:p>
        </w:tc>
      </w:tr>
      <w:tr w:rsidR="002300DE" w:rsidRPr="00F42A6F" w14:paraId="7248912A" w14:textId="77777777" w:rsidTr="00436EB9">
        <w:trPr>
          <w:cantSplit/>
          <w:trHeight w:val="269"/>
        </w:trPr>
        <w:tc>
          <w:tcPr>
            <w:tcW w:w="4962" w:type="dxa"/>
          </w:tcPr>
          <w:p w14:paraId="77861252" w14:textId="77777777" w:rsidR="002300DE" w:rsidRDefault="00F621F9" w:rsidP="00877A71">
            <w:r w:rsidRPr="00C40606">
              <w:t>Who will manage data storage and backup during the research project?</w:t>
            </w:r>
          </w:p>
        </w:tc>
        <w:tc>
          <w:tcPr>
            <w:tcW w:w="10631" w:type="dxa"/>
          </w:tcPr>
          <w:p w14:paraId="51363566" w14:textId="3569A56B" w:rsidR="00C72001" w:rsidRPr="00B30D12" w:rsidRDefault="00C72001" w:rsidP="00C72001">
            <w:pPr>
              <w:rPr>
                <w:rFonts w:cstheme="minorHAnsi"/>
                <w:b/>
                <w:bCs/>
              </w:rPr>
            </w:pPr>
            <w:r>
              <w:rPr>
                <w:rFonts w:cstheme="minorHAnsi"/>
                <w:b/>
                <w:bCs/>
              </w:rPr>
              <w:t>D</w:t>
            </w:r>
            <w:r w:rsidRPr="00B30D12">
              <w:rPr>
                <w:rFonts w:cstheme="minorHAnsi"/>
                <w:b/>
                <w:bCs/>
              </w:rPr>
              <w:t xml:space="preserve">ay-to-day data management: </w:t>
            </w:r>
            <w:r>
              <w:rPr>
                <w:rFonts w:cstheme="minorHAnsi"/>
                <w:b/>
                <w:bCs/>
              </w:rPr>
              <w:t>Mrinal Gaurav Srivastava</w:t>
            </w:r>
          </w:p>
          <w:p w14:paraId="27AB6279" w14:textId="41346DFA" w:rsidR="00C72001" w:rsidRPr="00B30D12" w:rsidRDefault="00C72001" w:rsidP="00C72001">
            <w:pPr>
              <w:rPr>
                <w:rFonts w:cstheme="minorHAnsi"/>
                <w:b/>
                <w:bCs/>
              </w:rPr>
            </w:pPr>
            <w:r>
              <w:rPr>
                <w:rFonts w:cstheme="minorHAnsi"/>
                <w:b/>
                <w:bCs/>
              </w:rPr>
              <w:t>O</w:t>
            </w:r>
            <w:r w:rsidRPr="00B30D12">
              <w:rPr>
                <w:rFonts w:cstheme="minorHAnsi"/>
                <w:b/>
                <w:bCs/>
              </w:rPr>
              <w:t xml:space="preserve">verall data management, in the long term and after completion of the project: </w:t>
            </w:r>
            <w:r>
              <w:rPr>
                <w:rFonts w:cstheme="minorHAnsi"/>
                <w:b/>
                <w:bCs/>
              </w:rPr>
              <w:t>Annabel Braem</w:t>
            </w:r>
          </w:p>
          <w:p w14:paraId="6D79BCB0" w14:textId="0BBC6D8C" w:rsidR="002300DE" w:rsidRPr="00C57639" w:rsidRDefault="00F03934" w:rsidP="00C72001">
            <w:pPr>
              <w:rPr>
                <w:b/>
                <w:bCs/>
              </w:rPr>
            </w:pPr>
            <w:r>
              <w:rPr>
                <w:rFonts w:cstheme="minorHAnsi"/>
                <w:b/>
                <w:bCs/>
              </w:rPr>
              <w:t>Mrinal Gaurav Srivastava</w:t>
            </w:r>
            <w:r w:rsidRPr="00B30D12">
              <w:rPr>
                <w:rFonts w:cstheme="minorHAnsi"/>
                <w:b/>
                <w:bCs/>
              </w:rPr>
              <w:t xml:space="preserve"> </w:t>
            </w:r>
            <w:r w:rsidR="00C72001" w:rsidRPr="00B30D12">
              <w:rPr>
                <w:rFonts w:cstheme="minorHAnsi"/>
                <w:b/>
                <w:bCs/>
              </w:rPr>
              <w:t>is in charge of data back-up on the university server (shared driv</w:t>
            </w:r>
            <w:r>
              <w:rPr>
                <w:rFonts w:cstheme="minorHAnsi"/>
                <w:b/>
                <w:bCs/>
              </w:rPr>
              <w:t>e</w:t>
            </w:r>
            <w:r w:rsidR="00C72001" w:rsidRPr="00B30D12">
              <w:rPr>
                <w:rFonts w:cstheme="minorHAnsi"/>
                <w:b/>
                <w:bCs/>
              </w:rPr>
              <w:t>)</w:t>
            </w:r>
          </w:p>
        </w:tc>
      </w:tr>
      <w:tr w:rsidR="002300DE" w:rsidRPr="00F42A6F" w14:paraId="34B93912" w14:textId="77777777" w:rsidTr="00436EB9">
        <w:trPr>
          <w:cantSplit/>
          <w:trHeight w:val="269"/>
        </w:trPr>
        <w:tc>
          <w:tcPr>
            <w:tcW w:w="4962" w:type="dxa"/>
          </w:tcPr>
          <w:p w14:paraId="64F5E161" w14:textId="77777777" w:rsidR="002300DE" w:rsidRDefault="00F621F9" w:rsidP="00877A71">
            <w:r w:rsidRPr="00C40606">
              <w:t>Who will manage data preservation and sharing?</w:t>
            </w:r>
          </w:p>
        </w:tc>
        <w:tc>
          <w:tcPr>
            <w:tcW w:w="10631" w:type="dxa"/>
          </w:tcPr>
          <w:p w14:paraId="15BA49C1" w14:textId="77777777" w:rsidR="00F03934" w:rsidRPr="00B30D12" w:rsidRDefault="00F03934" w:rsidP="00F03934">
            <w:pPr>
              <w:rPr>
                <w:rFonts w:cstheme="minorHAnsi"/>
                <w:b/>
                <w:bCs/>
              </w:rPr>
            </w:pPr>
            <w:r>
              <w:rPr>
                <w:rFonts w:cstheme="minorHAnsi"/>
                <w:b/>
                <w:bCs/>
              </w:rPr>
              <w:t>D</w:t>
            </w:r>
            <w:r w:rsidRPr="00B30D12">
              <w:rPr>
                <w:rFonts w:cstheme="minorHAnsi"/>
                <w:b/>
                <w:bCs/>
              </w:rPr>
              <w:t xml:space="preserve">ay-to-day data management: </w:t>
            </w:r>
            <w:r>
              <w:rPr>
                <w:rFonts w:cstheme="minorHAnsi"/>
                <w:b/>
                <w:bCs/>
              </w:rPr>
              <w:t>Mrinal Gaurav Srivastava</w:t>
            </w:r>
          </w:p>
          <w:p w14:paraId="47D44072" w14:textId="501881FD" w:rsidR="002300DE" w:rsidRPr="00F03934" w:rsidRDefault="00F03934" w:rsidP="6320600B">
            <w:pPr>
              <w:rPr>
                <w:rFonts w:cstheme="minorHAnsi"/>
                <w:b/>
                <w:bCs/>
              </w:rPr>
            </w:pPr>
            <w:r>
              <w:rPr>
                <w:rFonts w:cstheme="minorHAnsi"/>
                <w:b/>
                <w:bCs/>
              </w:rPr>
              <w:t>O</w:t>
            </w:r>
            <w:r w:rsidRPr="00B30D12">
              <w:rPr>
                <w:rFonts w:cstheme="minorHAnsi"/>
                <w:b/>
                <w:bCs/>
              </w:rPr>
              <w:t xml:space="preserve">verall data management, in the long term and after completion of the project: </w:t>
            </w:r>
            <w:r>
              <w:rPr>
                <w:rFonts w:cstheme="minorHAnsi"/>
                <w:b/>
                <w:bCs/>
              </w:rPr>
              <w:t>Annabel Braem</w:t>
            </w:r>
          </w:p>
        </w:tc>
      </w:tr>
      <w:tr w:rsidR="002300DE" w:rsidRPr="00F42A6F" w14:paraId="3955FA6F" w14:textId="77777777" w:rsidTr="00436EB9">
        <w:trPr>
          <w:cantSplit/>
          <w:trHeight w:val="269"/>
        </w:trPr>
        <w:tc>
          <w:tcPr>
            <w:tcW w:w="4962" w:type="dxa"/>
          </w:tcPr>
          <w:p w14:paraId="40CF3158" w14:textId="77777777" w:rsidR="00D712D9" w:rsidRPr="00D712D9" w:rsidRDefault="000E7787" w:rsidP="00D712D9">
            <w:pPr>
              <w:rPr>
                <w:i/>
              </w:rPr>
            </w:pPr>
            <w:r w:rsidRPr="00C40606">
              <w:t>Who will update and implement this DMP?</w:t>
            </w:r>
          </w:p>
        </w:tc>
        <w:tc>
          <w:tcPr>
            <w:tcW w:w="10631" w:type="dxa"/>
          </w:tcPr>
          <w:p w14:paraId="67A4D395" w14:textId="6A34E4B1" w:rsidR="002300DE" w:rsidRPr="00C57639" w:rsidRDefault="00F03934" w:rsidP="6320600B">
            <w:pPr>
              <w:rPr>
                <w:b/>
                <w:bCs/>
              </w:rPr>
            </w:pPr>
            <w:r>
              <w:rPr>
                <w:rFonts w:cstheme="minorHAnsi"/>
                <w:b/>
                <w:bCs/>
              </w:rPr>
              <w:t>Mrinal Gaurav Srivastava</w:t>
            </w:r>
            <w:r w:rsidRPr="00B30D12">
              <w:rPr>
                <w:rFonts w:cstheme="minorHAnsi"/>
                <w:b/>
                <w:bCs/>
              </w:rPr>
              <w:t xml:space="preserve"> (with support from </w:t>
            </w:r>
            <w:r>
              <w:rPr>
                <w:rFonts w:cstheme="minorHAnsi"/>
                <w:b/>
                <w:bCs/>
              </w:rPr>
              <w:t>Annabel Braem</w:t>
            </w:r>
            <w:r w:rsidRPr="00B30D12">
              <w:rPr>
                <w:rFonts w:cstheme="minorHAnsi"/>
                <w:b/>
                <w:bCs/>
              </w:rPr>
              <w:t>)</w:t>
            </w:r>
          </w:p>
        </w:tc>
      </w:tr>
    </w:tbl>
    <w:p w14:paraId="32753F1B" w14:textId="77777777" w:rsidR="0095381F" w:rsidRDefault="0095381F" w:rsidP="0095381F"/>
    <w:p w14:paraId="5702ACEC" w14:textId="77777777" w:rsidR="00FB3BB1" w:rsidRDefault="00FB3BB1" w:rsidP="0095381F"/>
    <w:p w14:paraId="1CB0C9D4" w14:textId="77777777" w:rsidR="00FB3BB1" w:rsidRDefault="00FB3BB1" w:rsidP="0095381F"/>
    <w:p w14:paraId="453B99AA" w14:textId="77777777" w:rsidR="00FB3BB1" w:rsidRDefault="00FB3BB1" w:rsidP="0095381F"/>
    <w:p w14:paraId="1A82EBD2" w14:textId="77777777" w:rsidR="00FB3BB1" w:rsidRDefault="00FB3BB1" w:rsidP="0095381F"/>
    <w:p w14:paraId="2B9DA1B2" w14:textId="77777777" w:rsidR="00FB3BB1" w:rsidRDefault="00FB3BB1" w:rsidP="0095381F"/>
    <w:p w14:paraId="5950EB4D" w14:textId="77777777" w:rsidR="00FB3BB1" w:rsidRDefault="00FB3BB1" w:rsidP="0095381F"/>
    <w:p w14:paraId="105FC750" w14:textId="77777777" w:rsidR="00FB3BB1" w:rsidRDefault="00FB3BB1" w:rsidP="0095381F"/>
    <w:p w14:paraId="456DEF7A" w14:textId="77777777" w:rsidR="00FB3BB1" w:rsidRDefault="00FB3BB1" w:rsidP="0095381F"/>
    <w:p w14:paraId="2588E3A1" w14:textId="77777777" w:rsidR="00FB3BB1" w:rsidRPr="00FA78D3" w:rsidRDefault="00FB3BB1" w:rsidP="0095381F">
      <w:pPr>
        <w:rPr>
          <w:sz w:val="28"/>
          <w:szCs w:val="28"/>
          <w:u w:val="single"/>
        </w:rPr>
      </w:pPr>
    </w:p>
    <w:sectPr w:rsidR="00FB3BB1" w:rsidRPr="00FA78D3" w:rsidSect="002A56A0">
      <w:footerReference w:type="default" r:id="rId19"/>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7F423" w14:textId="77777777" w:rsidR="00453BD1" w:rsidRDefault="00453BD1" w:rsidP="00CE49D2">
      <w:r>
        <w:separator/>
      </w:r>
    </w:p>
  </w:endnote>
  <w:endnote w:type="continuationSeparator" w:id="0">
    <w:p w14:paraId="45A1D547" w14:textId="77777777" w:rsidR="00453BD1" w:rsidRDefault="00453BD1"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imbusSa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15287A74" w14:textId="77777777" w:rsidR="00D11EAA" w:rsidRDefault="00D11EAA" w:rsidP="00321EE3">
        <w:pPr>
          <w:pStyle w:val="Footer"/>
          <w:jc w:val="center"/>
        </w:pPr>
      </w:p>
      <w:p w14:paraId="4CEE6837" w14:textId="77777777"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7120E908"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C3AB" w14:textId="77777777" w:rsidR="00453BD1" w:rsidRDefault="00453BD1" w:rsidP="00CE49D2">
      <w:r>
        <w:separator/>
      </w:r>
    </w:p>
  </w:footnote>
  <w:footnote w:type="continuationSeparator" w:id="0">
    <w:p w14:paraId="7AA83B9A" w14:textId="77777777" w:rsidR="00453BD1" w:rsidRDefault="00453BD1" w:rsidP="00CE49D2">
      <w:r>
        <w:continuationSeparator/>
      </w:r>
    </w:p>
  </w:footnote>
  <w:footnote w:id="1">
    <w:p w14:paraId="22711384"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67066B6B"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w:t>
      </w:r>
      <w:proofErr w:type="spellStart"/>
      <w:r w:rsidRPr="00170415">
        <w:rPr>
          <w:sz w:val="18"/>
          <w:szCs w:val="18"/>
        </w:rPr>
        <w:t>GrantID</w:t>
      </w:r>
      <w:proofErr w:type="spellEnd"/>
      <w:r w:rsidRPr="00170415">
        <w:rPr>
          <w:sz w:val="18"/>
          <w:szCs w:val="18"/>
        </w:rPr>
        <w:t xml:space="preserve"> refers to the number of the DMP at the funder(s), here one can specify multiple </w:t>
      </w:r>
      <w:proofErr w:type="spellStart"/>
      <w:r w:rsidRPr="00170415">
        <w:rPr>
          <w:sz w:val="18"/>
          <w:szCs w:val="18"/>
        </w:rPr>
        <w:t>GrantIDs</w:t>
      </w:r>
      <w:proofErr w:type="spellEnd"/>
      <w:r w:rsidRPr="00170415">
        <w:rPr>
          <w:sz w:val="18"/>
          <w:szCs w:val="18"/>
        </w:rPr>
        <w:t xml:space="preserve"> if multiple funding sources were used.</w:t>
      </w:r>
    </w:p>
  </w:footnote>
  <w:footnote w:id="3">
    <w:p w14:paraId="7C53E39D" w14:textId="77777777" w:rsidR="00306CBC" w:rsidRPr="0097375E" w:rsidRDefault="00306CBC">
      <w:pPr>
        <w:pStyle w:val="FootnoteText"/>
      </w:pPr>
      <w:r>
        <w:rPr>
          <w:rStyle w:val="FootnoteReference"/>
        </w:rPr>
        <w:footnoteRef/>
      </w:r>
      <w:r>
        <w:t xml:space="preserve"> </w:t>
      </w:r>
      <w:r w:rsidRPr="0097375E">
        <w:t>Add rows for each dataset you want to describe.</w:t>
      </w:r>
    </w:p>
  </w:footnote>
  <w:footnote w:id="4">
    <w:p w14:paraId="394FEA3B"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560671863">
    <w:abstractNumId w:val="15"/>
  </w:num>
  <w:num w:numId="2" w16cid:durableId="306739552">
    <w:abstractNumId w:val="31"/>
  </w:num>
  <w:num w:numId="3" w16cid:durableId="766002549">
    <w:abstractNumId w:val="11"/>
  </w:num>
  <w:num w:numId="4" w16cid:durableId="568350966">
    <w:abstractNumId w:val="8"/>
  </w:num>
  <w:num w:numId="5" w16cid:durableId="255869074">
    <w:abstractNumId w:val="27"/>
  </w:num>
  <w:num w:numId="6" w16cid:durableId="1973362033">
    <w:abstractNumId w:val="24"/>
  </w:num>
  <w:num w:numId="7" w16cid:durableId="931358577">
    <w:abstractNumId w:val="32"/>
  </w:num>
  <w:num w:numId="8" w16cid:durableId="2140948992">
    <w:abstractNumId w:val="7"/>
  </w:num>
  <w:num w:numId="9" w16cid:durableId="211772379">
    <w:abstractNumId w:val="5"/>
  </w:num>
  <w:num w:numId="10" w16cid:durableId="1331909290">
    <w:abstractNumId w:val="18"/>
  </w:num>
  <w:num w:numId="11" w16cid:durableId="1100756578">
    <w:abstractNumId w:val="16"/>
  </w:num>
  <w:num w:numId="12" w16cid:durableId="599532692">
    <w:abstractNumId w:val="2"/>
  </w:num>
  <w:num w:numId="13" w16cid:durableId="750472077">
    <w:abstractNumId w:val="33"/>
  </w:num>
  <w:num w:numId="14" w16cid:durableId="151603911">
    <w:abstractNumId w:val="3"/>
  </w:num>
  <w:num w:numId="15" w16cid:durableId="1057052016">
    <w:abstractNumId w:val="34"/>
  </w:num>
  <w:num w:numId="16" w16cid:durableId="1722902982">
    <w:abstractNumId w:val="4"/>
  </w:num>
  <w:num w:numId="17" w16cid:durableId="1031883504">
    <w:abstractNumId w:val="26"/>
  </w:num>
  <w:num w:numId="18" w16cid:durableId="778647249">
    <w:abstractNumId w:val="29"/>
  </w:num>
  <w:num w:numId="19" w16cid:durableId="1867130496">
    <w:abstractNumId w:val="25"/>
  </w:num>
  <w:num w:numId="20" w16cid:durableId="542326007">
    <w:abstractNumId w:val="28"/>
  </w:num>
  <w:num w:numId="21" w16cid:durableId="1616599389">
    <w:abstractNumId w:val="12"/>
  </w:num>
  <w:num w:numId="22" w16cid:durableId="1124494421">
    <w:abstractNumId w:val="30"/>
  </w:num>
  <w:num w:numId="23" w16cid:durableId="1224481962">
    <w:abstractNumId w:val="14"/>
  </w:num>
  <w:num w:numId="24" w16cid:durableId="1427772485">
    <w:abstractNumId w:val="17"/>
  </w:num>
  <w:num w:numId="25" w16cid:durableId="1505048687">
    <w:abstractNumId w:val="22"/>
  </w:num>
  <w:num w:numId="26" w16cid:durableId="1807549312">
    <w:abstractNumId w:val="20"/>
  </w:num>
  <w:num w:numId="27" w16cid:durableId="1670592380">
    <w:abstractNumId w:val="21"/>
  </w:num>
  <w:num w:numId="28" w16cid:durableId="1626041832">
    <w:abstractNumId w:val="6"/>
  </w:num>
  <w:num w:numId="29" w16cid:durableId="1498882535">
    <w:abstractNumId w:val="13"/>
  </w:num>
  <w:num w:numId="30" w16cid:durableId="1339380416">
    <w:abstractNumId w:val="19"/>
  </w:num>
  <w:num w:numId="31" w16cid:durableId="1082798815">
    <w:abstractNumId w:val="0"/>
  </w:num>
  <w:num w:numId="32" w16cid:durableId="824781462">
    <w:abstractNumId w:val="9"/>
  </w:num>
  <w:num w:numId="33" w16cid:durableId="1252737011">
    <w:abstractNumId w:val="23"/>
  </w:num>
  <w:num w:numId="34" w16cid:durableId="1283809212">
    <w:abstractNumId w:val="35"/>
  </w:num>
  <w:num w:numId="35" w16cid:durableId="317418235">
    <w:abstractNumId w:val="10"/>
  </w:num>
  <w:num w:numId="36" w16cid:durableId="165291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zO3MDc0MTMyNDFX0lEKTi0uzszPAymwqAUAoIZk8SwAAAA="/>
  </w:docVars>
  <w:rsids>
    <w:rsidRoot w:val="0095381F"/>
    <w:rsid w:val="00001FD2"/>
    <w:rsid w:val="000046F7"/>
    <w:rsid w:val="000058FD"/>
    <w:rsid w:val="00005C56"/>
    <w:rsid w:val="00007531"/>
    <w:rsid w:val="00007854"/>
    <w:rsid w:val="000108DF"/>
    <w:rsid w:val="000111B0"/>
    <w:rsid w:val="0001291E"/>
    <w:rsid w:val="00015C43"/>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66932"/>
    <w:rsid w:val="00070249"/>
    <w:rsid w:val="00072018"/>
    <w:rsid w:val="000743EB"/>
    <w:rsid w:val="0008393F"/>
    <w:rsid w:val="00083FD0"/>
    <w:rsid w:val="00084321"/>
    <w:rsid w:val="000906CC"/>
    <w:rsid w:val="00094570"/>
    <w:rsid w:val="00097E2A"/>
    <w:rsid w:val="000A2BC9"/>
    <w:rsid w:val="000A46BC"/>
    <w:rsid w:val="000B154E"/>
    <w:rsid w:val="000B2E0A"/>
    <w:rsid w:val="000B379A"/>
    <w:rsid w:val="000B414C"/>
    <w:rsid w:val="000B6BB4"/>
    <w:rsid w:val="000B7A5C"/>
    <w:rsid w:val="000C023E"/>
    <w:rsid w:val="000C3CB5"/>
    <w:rsid w:val="000C4BF5"/>
    <w:rsid w:val="000C4E15"/>
    <w:rsid w:val="000D154F"/>
    <w:rsid w:val="000D6B43"/>
    <w:rsid w:val="000E002C"/>
    <w:rsid w:val="000E1E84"/>
    <w:rsid w:val="000E33D7"/>
    <w:rsid w:val="000E5EEF"/>
    <w:rsid w:val="000E6129"/>
    <w:rsid w:val="000E6D2E"/>
    <w:rsid w:val="000E7787"/>
    <w:rsid w:val="000F0D57"/>
    <w:rsid w:val="000F13FA"/>
    <w:rsid w:val="00100DBE"/>
    <w:rsid w:val="00102451"/>
    <w:rsid w:val="00110756"/>
    <w:rsid w:val="00114359"/>
    <w:rsid w:val="00114BDA"/>
    <w:rsid w:val="0011665F"/>
    <w:rsid w:val="00117455"/>
    <w:rsid w:val="00120BCC"/>
    <w:rsid w:val="00121E34"/>
    <w:rsid w:val="00123984"/>
    <w:rsid w:val="00124813"/>
    <w:rsid w:val="0012483E"/>
    <w:rsid w:val="00130314"/>
    <w:rsid w:val="00134F62"/>
    <w:rsid w:val="0013590B"/>
    <w:rsid w:val="00135919"/>
    <w:rsid w:val="001421D9"/>
    <w:rsid w:val="00144014"/>
    <w:rsid w:val="00145CC7"/>
    <w:rsid w:val="001468CB"/>
    <w:rsid w:val="001512B5"/>
    <w:rsid w:val="0015218E"/>
    <w:rsid w:val="00155351"/>
    <w:rsid w:val="001569A1"/>
    <w:rsid w:val="00165EC0"/>
    <w:rsid w:val="00166718"/>
    <w:rsid w:val="00167266"/>
    <w:rsid w:val="001707E4"/>
    <w:rsid w:val="00171BDA"/>
    <w:rsid w:val="00171BFB"/>
    <w:rsid w:val="00174B35"/>
    <w:rsid w:val="00174CE7"/>
    <w:rsid w:val="00175B65"/>
    <w:rsid w:val="00177772"/>
    <w:rsid w:val="00180DAE"/>
    <w:rsid w:val="00184061"/>
    <w:rsid w:val="001847ED"/>
    <w:rsid w:val="00184881"/>
    <w:rsid w:val="00184A64"/>
    <w:rsid w:val="00184DDE"/>
    <w:rsid w:val="00186511"/>
    <w:rsid w:val="001942F8"/>
    <w:rsid w:val="001956AB"/>
    <w:rsid w:val="00197920"/>
    <w:rsid w:val="001A0CD1"/>
    <w:rsid w:val="001A45E1"/>
    <w:rsid w:val="001A63D0"/>
    <w:rsid w:val="001A6D63"/>
    <w:rsid w:val="001B2621"/>
    <w:rsid w:val="001B2BD8"/>
    <w:rsid w:val="001B4C60"/>
    <w:rsid w:val="001B5551"/>
    <w:rsid w:val="001C3D28"/>
    <w:rsid w:val="001F6067"/>
    <w:rsid w:val="00202C9D"/>
    <w:rsid w:val="00203D87"/>
    <w:rsid w:val="00207D68"/>
    <w:rsid w:val="00217B98"/>
    <w:rsid w:val="00223EB2"/>
    <w:rsid w:val="002300DE"/>
    <w:rsid w:val="002330AD"/>
    <w:rsid w:val="00243B39"/>
    <w:rsid w:val="00244A11"/>
    <w:rsid w:val="002466F2"/>
    <w:rsid w:val="0024685C"/>
    <w:rsid w:val="00247520"/>
    <w:rsid w:val="00250516"/>
    <w:rsid w:val="00250D8D"/>
    <w:rsid w:val="00251FCB"/>
    <w:rsid w:val="0025638E"/>
    <w:rsid w:val="002651EF"/>
    <w:rsid w:val="00265950"/>
    <w:rsid w:val="00274F0B"/>
    <w:rsid w:val="00275732"/>
    <w:rsid w:val="00277747"/>
    <w:rsid w:val="00280887"/>
    <w:rsid w:val="00282F85"/>
    <w:rsid w:val="00282FDF"/>
    <w:rsid w:val="00283137"/>
    <w:rsid w:val="0029322C"/>
    <w:rsid w:val="0029352E"/>
    <w:rsid w:val="00293BA6"/>
    <w:rsid w:val="00294D7D"/>
    <w:rsid w:val="00296559"/>
    <w:rsid w:val="002977B7"/>
    <w:rsid w:val="002A0F9E"/>
    <w:rsid w:val="002A243F"/>
    <w:rsid w:val="002A56A0"/>
    <w:rsid w:val="002A707F"/>
    <w:rsid w:val="002A7B37"/>
    <w:rsid w:val="002C1C55"/>
    <w:rsid w:val="002C28CD"/>
    <w:rsid w:val="002C5FEE"/>
    <w:rsid w:val="002D0C7D"/>
    <w:rsid w:val="002E49B6"/>
    <w:rsid w:val="002F5624"/>
    <w:rsid w:val="003004C8"/>
    <w:rsid w:val="0030069C"/>
    <w:rsid w:val="003057A3"/>
    <w:rsid w:val="003061B6"/>
    <w:rsid w:val="0030680D"/>
    <w:rsid w:val="00306CBC"/>
    <w:rsid w:val="00306F7B"/>
    <w:rsid w:val="003104AE"/>
    <w:rsid w:val="003107D3"/>
    <w:rsid w:val="00310D46"/>
    <w:rsid w:val="00313DB3"/>
    <w:rsid w:val="0031680E"/>
    <w:rsid w:val="00316EB3"/>
    <w:rsid w:val="00321EE3"/>
    <w:rsid w:val="0032471C"/>
    <w:rsid w:val="00325C0C"/>
    <w:rsid w:val="00331ACC"/>
    <w:rsid w:val="00331EA7"/>
    <w:rsid w:val="00340878"/>
    <w:rsid w:val="00341BE4"/>
    <w:rsid w:val="0034263E"/>
    <w:rsid w:val="003427F6"/>
    <w:rsid w:val="00343B19"/>
    <w:rsid w:val="0034429D"/>
    <w:rsid w:val="00345E00"/>
    <w:rsid w:val="00351C16"/>
    <w:rsid w:val="0035345E"/>
    <w:rsid w:val="00353D35"/>
    <w:rsid w:val="003605DF"/>
    <w:rsid w:val="00361B98"/>
    <w:rsid w:val="003625F8"/>
    <w:rsid w:val="003639ED"/>
    <w:rsid w:val="0036548C"/>
    <w:rsid w:val="00367F6D"/>
    <w:rsid w:val="003716A8"/>
    <w:rsid w:val="003725B0"/>
    <w:rsid w:val="00382948"/>
    <w:rsid w:val="00384EF4"/>
    <w:rsid w:val="0038685C"/>
    <w:rsid w:val="00391536"/>
    <w:rsid w:val="0039254C"/>
    <w:rsid w:val="0039292F"/>
    <w:rsid w:val="00394E22"/>
    <w:rsid w:val="00397CAE"/>
    <w:rsid w:val="003A0344"/>
    <w:rsid w:val="003A18D8"/>
    <w:rsid w:val="003A6916"/>
    <w:rsid w:val="003C0359"/>
    <w:rsid w:val="003C48A9"/>
    <w:rsid w:val="003C7883"/>
    <w:rsid w:val="003D036F"/>
    <w:rsid w:val="003D128A"/>
    <w:rsid w:val="003D2185"/>
    <w:rsid w:val="003D2DDC"/>
    <w:rsid w:val="003E12E0"/>
    <w:rsid w:val="003E566A"/>
    <w:rsid w:val="003E7A5B"/>
    <w:rsid w:val="003E7F04"/>
    <w:rsid w:val="00401452"/>
    <w:rsid w:val="004014E1"/>
    <w:rsid w:val="0040421C"/>
    <w:rsid w:val="00405AAD"/>
    <w:rsid w:val="004060FE"/>
    <w:rsid w:val="004079B4"/>
    <w:rsid w:val="004105C0"/>
    <w:rsid w:val="00412CAA"/>
    <w:rsid w:val="004140F2"/>
    <w:rsid w:val="00415B89"/>
    <w:rsid w:val="004217AE"/>
    <w:rsid w:val="00422BA9"/>
    <w:rsid w:val="00424DBA"/>
    <w:rsid w:val="00425D61"/>
    <w:rsid w:val="00425E19"/>
    <w:rsid w:val="00436EB9"/>
    <w:rsid w:val="0044123C"/>
    <w:rsid w:val="00441D64"/>
    <w:rsid w:val="004420AA"/>
    <w:rsid w:val="00442BCA"/>
    <w:rsid w:val="00447077"/>
    <w:rsid w:val="00453BD1"/>
    <w:rsid w:val="0046404A"/>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420D"/>
    <w:rsid w:val="004A454D"/>
    <w:rsid w:val="004A6E68"/>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7DA6"/>
    <w:rsid w:val="005111C4"/>
    <w:rsid w:val="005122EA"/>
    <w:rsid w:val="00513A0C"/>
    <w:rsid w:val="00514168"/>
    <w:rsid w:val="0051621F"/>
    <w:rsid w:val="005175DC"/>
    <w:rsid w:val="00517620"/>
    <w:rsid w:val="005252B9"/>
    <w:rsid w:val="00526D79"/>
    <w:rsid w:val="00531564"/>
    <w:rsid w:val="005321D4"/>
    <w:rsid w:val="00534576"/>
    <w:rsid w:val="00534707"/>
    <w:rsid w:val="0054104A"/>
    <w:rsid w:val="005434A0"/>
    <w:rsid w:val="00544E4E"/>
    <w:rsid w:val="00545113"/>
    <w:rsid w:val="00552B61"/>
    <w:rsid w:val="00555EA1"/>
    <w:rsid w:val="00561EE6"/>
    <w:rsid w:val="00566351"/>
    <w:rsid w:val="00572C6D"/>
    <w:rsid w:val="0057545A"/>
    <w:rsid w:val="0057740F"/>
    <w:rsid w:val="0058666D"/>
    <w:rsid w:val="00586889"/>
    <w:rsid w:val="005904AD"/>
    <w:rsid w:val="005907FA"/>
    <w:rsid w:val="00595441"/>
    <w:rsid w:val="005A5A37"/>
    <w:rsid w:val="005B75F8"/>
    <w:rsid w:val="005B780B"/>
    <w:rsid w:val="005C2645"/>
    <w:rsid w:val="005C6FF1"/>
    <w:rsid w:val="005C71C0"/>
    <w:rsid w:val="005D436A"/>
    <w:rsid w:val="005D4D9E"/>
    <w:rsid w:val="005D5814"/>
    <w:rsid w:val="005D70BF"/>
    <w:rsid w:val="005D763F"/>
    <w:rsid w:val="005E32FD"/>
    <w:rsid w:val="005E451B"/>
    <w:rsid w:val="005E5386"/>
    <w:rsid w:val="005F1A74"/>
    <w:rsid w:val="005F6665"/>
    <w:rsid w:val="00605302"/>
    <w:rsid w:val="00605AAD"/>
    <w:rsid w:val="00610242"/>
    <w:rsid w:val="006200AD"/>
    <w:rsid w:val="00620BB0"/>
    <w:rsid w:val="00620EDF"/>
    <w:rsid w:val="006211B3"/>
    <w:rsid w:val="006218C5"/>
    <w:rsid w:val="00622873"/>
    <w:rsid w:val="006247A4"/>
    <w:rsid w:val="00626238"/>
    <w:rsid w:val="0062643D"/>
    <w:rsid w:val="00632536"/>
    <w:rsid w:val="006362D7"/>
    <w:rsid w:val="00641D7D"/>
    <w:rsid w:val="00642BC5"/>
    <w:rsid w:val="00646E0C"/>
    <w:rsid w:val="00650192"/>
    <w:rsid w:val="00650708"/>
    <w:rsid w:val="00653953"/>
    <w:rsid w:val="006553BC"/>
    <w:rsid w:val="00662A5F"/>
    <w:rsid w:val="006673DA"/>
    <w:rsid w:val="00671B90"/>
    <w:rsid w:val="00674155"/>
    <w:rsid w:val="00682AAC"/>
    <w:rsid w:val="006872D7"/>
    <w:rsid w:val="00687A26"/>
    <w:rsid w:val="00691D07"/>
    <w:rsid w:val="00693CE5"/>
    <w:rsid w:val="00694E66"/>
    <w:rsid w:val="006A5D4A"/>
    <w:rsid w:val="006A6191"/>
    <w:rsid w:val="006B279A"/>
    <w:rsid w:val="006C0CA3"/>
    <w:rsid w:val="006C1970"/>
    <w:rsid w:val="006C3324"/>
    <w:rsid w:val="006C344D"/>
    <w:rsid w:val="006C3AEB"/>
    <w:rsid w:val="006C680B"/>
    <w:rsid w:val="006C6A45"/>
    <w:rsid w:val="006D08F2"/>
    <w:rsid w:val="006D1D70"/>
    <w:rsid w:val="006D2E56"/>
    <w:rsid w:val="006D642B"/>
    <w:rsid w:val="006E04E8"/>
    <w:rsid w:val="006E47C1"/>
    <w:rsid w:val="006F5F48"/>
    <w:rsid w:val="00712AC0"/>
    <w:rsid w:val="00716FA0"/>
    <w:rsid w:val="00721DBF"/>
    <w:rsid w:val="00721DD9"/>
    <w:rsid w:val="007270FB"/>
    <w:rsid w:val="00735DBA"/>
    <w:rsid w:val="007362F5"/>
    <w:rsid w:val="007364D4"/>
    <w:rsid w:val="00736EF6"/>
    <w:rsid w:val="007405A6"/>
    <w:rsid w:val="00751BD4"/>
    <w:rsid w:val="00752E4A"/>
    <w:rsid w:val="007533BA"/>
    <w:rsid w:val="007546D8"/>
    <w:rsid w:val="007553AA"/>
    <w:rsid w:val="00756FE8"/>
    <w:rsid w:val="00761583"/>
    <w:rsid w:val="00762983"/>
    <w:rsid w:val="00765983"/>
    <w:rsid w:val="00767588"/>
    <w:rsid w:val="00770DF8"/>
    <w:rsid w:val="00770EC7"/>
    <w:rsid w:val="00771609"/>
    <w:rsid w:val="00771CF4"/>
    <w:rsid w:val="00772473"/>
    <w:rsid w:val="0077269A"/>
    <w:rsid w:val="00773AF9"/>
    <w:rsid w:val="00776FEF"/>
    <w:rsid w:val="0078107F"/>
    <w:rsid w:val="0078188B"/>
    <w:rsid w:val="0078430C"/>
    <w:rsid w:val="00784847"/>
    <w:rsid w:val="00790EF4"/>
    <w:rsid w:val="00794DEC"/>
    <w:rsid w:val="007950F8"/>
    <w:rsid w:val="00797E32"/>
    <w:rsid w:val="007A26E0"/>
    <w:rsid w:val="007A56FE"/>
    <w:rsid w:val="007A5CC7"/>
    <w:rsid w:val="007A6DDB"/>
    <w:rsid w:val="007B6E98"/>
    <w:rsid w:val="007B6EED"/>
    <w:rsid w:val="007C0C85"/>
    <w:rsid w:val="007C3FA4"/>
    <w:rsid w:val="007C4787"/>
    <w:rsid w:val="007D6EBF"/>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4DD7"/>
    <w:rsid w:val="00855608"/>
    <w:rsid w:val="00861A4A"/>
    <w:rsid w:val="008621C9"/>
    <w:rsid w:val="00862410"/>
    <w:rsid w:val="008626AA"/>
    <w:rsid w:val="0086362F"/>
    <w:rsid w:val="00864B3C"/>
    <w:rsid w:val="00864E53"/>
    <w:rsid w:val="00870E5A"/>
    <w:rsid w:val="00870FB5"/>
    <w:rsid w:val="00872F86"/>
    <w:rsid w:val="0087485C"/>
    <w:rsid w:val="00877514"/>
    <w:rsid w:val="00877A71"/>
    <w:rsid w:val="00880395"/>
    <w:rsid w:val="00880752"/>
    <w:rsid w:val="008852B8"/>
    <w:rsid w:val="00895A49"/>
    <w:rsid w:val="00897E82"/>
    <w:rsid w:val="008A28C6"/>
    <w:rsid w:val="008A4580"/>
    <w:rsid w:val="008A7DC0"/>
    <w:rsid w:val="008B5D86"/>
    <w:rsid w:val="008C202C"/>
    <w:rsid w:val="008C4396"/>
    <w:rsid w:val="008D3E1D"/>
    <w:rsid w:val="008F15D8"/>
    <w:rsid w:val="008F2823"/>
    <w:rsid w:val="008F2D7E"/>
    <w:rsid w:val="008F2E0D"/>
    <w:rsid w:val="008F41F6"/>
    <w:rsid w:val="008F6455"/>
    <w:rsid w:val="008F6A70"/>
    <w:rsid w:val="008F6DC0"/>
    <w:rsid w:val="008F73BC"/>
    <w:rsid w:val="00900116"/>
    <w:rsid w:val="00900D74"/>
    <w:rsid w:val="00901351"/>
    <w:rsid w:val="00902638"/>
    <w:rsid w:val="00905D63"/>
    <w:rsid w:val="00906DA8"/>
    <w:rsid w:val="0091060F"/>
    <w:rsid w:val="009142A7"/>
    <w:rsid w:val="00916AB5"/>
    <w:rsid w:val="0092127A"/>
    <w:rsid w:val="00923488"/>
    <w:rsid w:val="00925163"/>
    <w:rsid w:val="009340EF"/>
    <w:rsid w:val="0093526F"/>
    <w:rsid w:val="00935EFB"/>
    <w:rsid w:val="00937E61"/>
    <w:rsid w:val="009410BC"/>
    <w:rsid w:val="009413CA"/>
    <w:rsid w:val="0094370D"/>
    <w:rsid w:val="00950DB8"/>
    <w:rsid w:val="00951016"/>
    <w:rsid w:val="0095316C"/>
    <w:rsid w:val="0095381F"/>
    <w:rsid w:val="009544DD"/>
    <w:rsid w:val="009554FC"/>
    <w:rsid w:val="00960037"/>
    <w:rsid w:val="00960625"/>
    <w:rsid w:val="0096485F"/>
    <w:rsid w:val="00964E11"/>
    <w:rsid w:val="0097375E"/>
    <w:rsid w:val="00973E14"/>
    <w:rsid w:val="00974C2B"/>
    <w:rsid w:val="00975C08"/>
    <w:rsid w:val="00980823"/>
    <w:rsid w:val="00984679"/>
    <w:rsid w:val="009940AD"/>
    <w:rsid w:val="009966C3"/>
    <w:rsid w:val="009A45CB"/>
    <w:rsid w:val="009A60A5"/>
    <w:rsid w:val="009B33FA"/>
    <w:rsid w:val="009B7BF9"/>
    <w:rsid w:val="009C0EAA"/>
    <w:rsid w:val="009C32D2"/>
    <w:rsid w:val="009C532A"/>
    <w:rsid w:val="009C54E5"/>
    <w:rsid w:val="009C66B2"/>
    <w:rsid w:val="009D090C"/>
    <w:rsid w:val="009D32FB"/>
    <w:rsid w:val="009E1DAC"/>
    <w:rsid w:val="009E2081"/>
    <w:rsid w:val="009F0CD6"/>
    <w:rsid w:val="009F3B66"/>
    <w:rsid w:val="009F5507"/>
    <w:rsid w:val="009F5B28"/>
    <w:rsid w:val="009F7382"/>
    <w:rsid w:val="00A00ED5"/>
    <w:rsid w:val="00A107B3"/>
    <w:rsid w:val="00A11B82"/>
    <w:rsid w:val="00A12425"/>
    <w:rsid w:val="00A133D9"/>
    <w:rsid w:val="00A14579"/>
    <w:rsid w:val="00A148AE"/>
    <w:rsid w:val="00A14918"/>
    <w:rsid w:val="00A23DCD"/>
    <w:rsid w:val="00A3290C"/>
    <w:rsid w:val="00A37797"/>
    <w:rsid w:val="00A447AF"/>
    <w:rsid w:val="00A46496"/>
    <w:rsid w:val="00A517CF"/>
    <w:rsid w:val="00A555D2"/>
    <w:rsid w:val="00A564D2"/>
    <w:rsid w:val="00A616E0"/>
    <w:rsid w:val="00A64CBA"/>
    <w:rsid w:val="00A65FEF"/>
    <w:rsid w:val="00A668A3"/>
    <w:rsid w:val="00A729DC"/>
    <w:rsid w:val="00A73E90"/>
    <w:rsid w:val="00A77C6A"/>
    <w:rsid w:val="00A82458"/>
    <w:rsid w:val="00A83C02"/>
    <w:rsid w:val="00A87F42"/>
    <w:rsid w:val="00A9457D"/>
    <w:rsid w:val="00A97EA4"/>
    <w:rsid w:val="00AA7C92"/>
    <w:rsid w:val="00AB0E32"/>
    <w:rsid w:val="00AB1B9A"/>
    <w:rsid w:val="00AB1DED"/>
    <w:rsid w:val="00AB3302"/>
    <w:rsid w:val="00AB4374"/>
    <w:rsid w:val="00AB4AFB"/>
    <w:rsid w:val="00AB632D"/>
    <w:rsid w:val="00AB6A1F"/>
    <w:rsid w:val="00AB71F6"/>
    <w:rsid w:val="00AC2DC2"/>
    <w:rsid w:val="00AD5AB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13D0A"/>
    <w:rsid w:val="00B153FC"/>
    <w:rsid w:val="00B20831"/>
    <w:rsid w:val="00B3218B"/>
    <w:rsid w:val="00B3336D"/>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0BD"/>
    <w:rsid w:val="00B735B6"/>
    <w:rsid w:val="00B81124"/>
    <w:rsid w:val="00B819E4"/>
    <w:rsid w:val="00B83C35"/>
    <w:rsid w:val="00B85A06"/>
    <w:rsid w:val="00B90014"/>
    <w:rsid w:val="00B9081C"/>
    <w:rsid w:val="00B91795"/>
    <w:rsid w:val="00B92A46"/>
    <w:rsid w:val="00B953E5"/>
    <w:rsid w:val="00B95D39"/>
    <w:rsid w:val="00BA0C2F"/>
    <w:rsid w:val="00BA1C80"/>
    <w:rsid w:val="00BA1FC0"/>
    <w:rsid w:val="00BA21AB"/>
    <w:rsid w:val="00BA789F"/>
    <w:rsid w:val="00BB0DEB"/>
    <w:rsid w:val="00BB11D1"/>
    <w:rsid w:val="00BB2951"/>
    <w:rsid w:val="00BB45C3"/>
    <w:rsid w:val="00BB4EB5"/>
    <w:rsid w:val="00BB76F4"/>
    <w:rsid w:val="00BB7DDF"/>
    <w:rsid w:val="00BC076D"/>
    <w:rsid w:val="00BC1A18"/>
    <w:rsid w:val="00BC2885"/>
    <w:rsid w:val="00BD4178"/>
    <w:rsid w:val="00BE1EDA"/>
    <w:rsid w:val="00BE259C"/>
    <w:rsid w:val="00BE4C15"/>
    <w:rsid w:val="00BF3E6A"/>
    <w:rsid w:val="00C0755D"/>
    <w:rsid w:val="00C10A94"/>
    <w:rsid w:val="00C1455E"/>
    <w:rsid w:val="00C149C1"/>
    <w:rsid w:val="00C15D94"/>
    <w:rsid w:val="00C161F1"/>
    <w:rsid w:val="00C21924"/>
    <w:rsid w:val="00C25D47"/>
    <w:rsid w:val="00C26A02"/>
    <w:rsid w:val="00C271CA"/>
    <w:rsid w:val="00C4422C"/>
    <w:rsid w:val="00C47672"/>
    <w:rsid w:val="00C505CC"/>
    <w:rsid w:val="00C512C7"/>
    <w:rsid w:val="00C57639"/>
    <w:rsid w:val="00C61245"/>
    <w:rsid w:val="00C64163"/>
    <w:rsid w:val="00C6497B"/>
    <w:rsid w:val="00C652EE"/>
    <w:rsid w:val="00C67569"/>
    <w:rsid w:val="00C72001"/>
    <w:rsid w:val="00C7438E"/>
    <w:rsid w:val="00C751E0"/>
    <w:rsid w:val="00C80545"/>
    <w:rsid w:val="00C812A8"/>
    <w:rsid w:val="00C873EB"/>
    <w:rsid w:val="00C8780C"/>
    <w:rsid w:val="00C87DF9"/>
    <w:rsid w:val="00C90462"/>
    <w:rsid w:val="00C94198"/>
    <w:rsid w:val="00C94E16"/>
    <w:rsid w:val="00C95055"/>
    <w:rsid w:val="00CA24FE"/>
    <w:rsid w:val="00CA2D12"/>
    <w:rsid w:val="00CA4241"/>
    <w:rsid w:val="00CA4252"/>
    <w:rsid w:val="00CA4303"/>
    <w:rsid w:val="00CA44D7"/>
    <w:rsid w:val="00CA6EB1"/>
    <w:rsid w:val="00CB01C8"/>
    <w:rsid w:val="00CB3F10"/>
    <w:rsid w:val="00CB4D5A"/>
    <w:rsid w:val="00CB79E0"/>
    <w:rsid w:val="00CC0428"/>
    <w:rsid w:val="00CC7B3F"/>
    <w:rsid w:val="00CD0EA7"/>
    <w:rsid w:val="00CD114B"/>
    <w:rsid w:val="00CD1C5B"/>
    <w:rsid w:val="00CD36C2"/>
    <w:rsid w:val="00CD74BA"/>
    <w:rsid w:val="00CE49D2"/>
    <w:rsid w:val="00CE6D90"/>
    <w:rsid w:val="00CE7FFC"/>
    <w:rsid w:val="00CF07B7"/>
    <w:rsid w:val="00CF3DAB"/>
    <w:rsid w:val="00CF5E77"/>
    <w:rsid w:val="00D01CA4"/>
    <w:rsid w:val="00D01F5C"/>
    <w:rsid w:val="00D03316"/>
    <w:rsid w:val="00D04299"/>
    <w:rsid w:val="00D1179C"/>
    <w:rsid w:val="00D11884"/>
    <w:rsid w:val="00D11EAA"/>
    <w:rsid w:val="00D141F3"/>
    <w:rsid w:val="00D158F7"/>
    <w:rsid w:val="00D17D55"/>
    <w:rsid w:val="00D2506B"/>
    <w:rsid w:val="00D34B2E"/>
    <w:rsid w:val="00D35930"/>
    <w:rsid w:val="00D36325"/>
    <w:rsid w:val="00D41136"/>
    <w:rsid w:val="00D41ED1"/>
    <w:rsid w:val="00D4266B"/>
    <w:rsid w:val="00D43C73"/>
    <w:rsid w:val="00D47ACE"/>
    <w:rsid w:val="00D5497C"/>
    <w:rsid w:val="00D650F6"/>
    <w:rsid w:val="00D712D9"/>
    <w:rsid w:val="00D72439"/>
    <w:rsid w:val="00D775D9"/>
    <w:rsid w:val="00D830E9"/>
    <w:rsid w:val="00D83587"/>
    <w:rsid w:val="00D8400D"/>
    <w:rsid w:val="00D84BF4"/>
    <w:rsid w:val="00D90D85"/>
    <w:rsid w:val="00D92F38"/>
    <w:rsid w:val="00D94236"/>
    <w:rsid w:val="00DA563E"/>
    <w:rsid w:val="00DA5AD2"/>
    <w:rsid w:val="00DB04E9"/>
    <w:rsid w:val="00DB1F56"/>
    <w:rsid w:val="00DB31F4"/>
    <w:rsid w:val="00DB45C0"/>
    <w:rsid w:val="00DB6B82"/>
    <w:rsid w:val="00DC140B"/>
    <w:rsid w:val="00DC27F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2740"/>
    <w:rsid w:val="00E14E40"/>
    <w:rsid w:val="00E20180"/>
    <w:rsid w:val="00E25EC7"/>
    <w:rsid w:val="00E30883"/>
    <w:rsid w:val="00E36981"/>
    <w:rsid w:val="00E40098"/>
    <w:rsid w:val="00E414CA"/>
    <w:rsid w:val="00E427BD"/>
    <w:rsid w:val="00E44ADC"/>
    <w:rsid w:val="00E45E2C"/>
    <w:rsid w:val="00E4728F"/>
    <w:rsid w:val="00E47889"/>
    <w:rsid w:val="00E52B19"/>
    <w:rsid w:val="00E5577F"/>
    <w:rsid w:val="00E56C40"/>
    <w:rsid w:val="00E57FED"/>
    <w:rsid w:val="00E6127A"/>
    <w:rsid w:val="00E62A40"/>
    <w:rsid w:val="00E67B8A"/>
    <w:rsid w:val="00E77592"/>
    <w:rsid w:val="00E841AA"/>
    <w:rsid w:val="00E8604D"/>
    <w:rsid w:val="00E93C67"/>
    <w:rsid w:val="00E96BDF"/>
    <w:rsid w:val="00EA1B20"/>
    <w:rsid w:val="00EA21F4"/>
    <w:rsid w:val="00EA3D21"/>
    <w:rsid w:val="00EA3EAE"/>
    <w:rsid w:val="00EA6BDF"/>
    <w:rsid w:val="00EA77B5"/>
    <w:rsid w:val="00EB125A"/>
    <w:rsid w:val="00EB5C12"/>
    <w:rsid w:val="00EC3A89"/>
    <w:rsid w:val="00EC7281"/>
    <w:rsid w:val="00ED3CF4"/>
    <w:rsid w:val="00ED5CBB"/>
    <w:rsid w:val="00EE114C"/>
    <w:rsid w:val="00EE1CA6"/>
    <w:rsid w:val="00EE33E8"/>
    <w:rsid w:val="00EE5E4A"/>
    <w:rsid w:val="00EE6614"/>
    <w:rsid w:val="00EF0947"/>
    <w:rsid w:val="00EF170D"/>
    <w:rsid w:val="00EF6E3A"/>
    <w:rsid w:val="00EF7190"/>
    <w:rsid w:val="00F002B8"/>
    <w:rsid w:val="00F036DD"/>
    <w:rsid w:val="00F03934"/>
    <w:rsid w:val="00F04613"/>
    <w:rsid w:val="00F04C6A"/>
    <w:rsid w:val="00F12E7F"/>
    <w:rsid w:val="00F175CA"/>
    <w:rsid w:val="00F17D69"/>
    <w:rsid w:val="00F2558D"/>
    <w:rsid w:val="00F2717A"/>
    <w:rsid w:val="00F33180"/>
    <w:rsid w:val="00F34590"/>
    <w:rsid w:val="00F3723B"/>
    <w:rsid w:val="00F41148"/>
    <w:rsid w:val="00F41A4D"/>
    <w:rsid w:val="00F41FFA"/>
    <w:rsid w:val="00F42A6F"/>
    <w:rsid w:val="00F4339D"/>
    <w:rsid w:val="00F479A3"/>
    <w:rsid w:val="00F5427E"/>
    <w:rsid w:val="00F5432F"/>
    <w:rsid w:val="00F621F9"/>
    <w:rsid w:val="00F73076"/>
    <w:rsid w:val="00F81457"/>
    <w:rsid w:val="00F81AE8"/>
    <w:rsid w:val="00F943F8"/>
    <w:rsid w:val="00F96350"/>
    <w:rsid w:val="00FA1497"/>
    <w:rsid w:val="00FA1621"/>
    <w:rsid w:val="00FA2444"/>
    <w:rsid w:val="00FA78D3"/>
    <w:rsid w:val="00FB1A92"/>
    <w:rsid w:val="00FB3BB1"/>
    <w:rsid w:val="00FB55E4"/>
    <w:rsid w:val="00FB5895"/>
    <w:rsid w:val="00FB642F"/>
    <w:rsid w:val="00FB786F"/>
    <w:rsid w:val="00FC0475"/>
    <w:rsid w:val="00FC11F3"/>
    <w:rsid w:val="00FD65B1"/>
    <w:rsid w:val="00FD75F2"/>
    <w:rsid w:val="00FE4199"/>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C34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934"/>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 w:type="character" w:styleId="UnresolvedMention">
    <w:name w:val="Unresolved Mention"/>
    <w:basedOn w:val="DefaultParagraphFont"/>
    <w:uiPriority w:val="99"/>
    <w:semiHidden/>
    <w:unhideWhenUsed/>
    <w:rsid w:val="00C75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hyperlink" Target="https://icts.kuleuven.be/storagewijzer/en" TargetMode="External"/><Relationship Id="rId18" Type="http://schemas.openxmlformats.org/officeDocument/2006/relationships/hyperlink" Target="https://ufal.github.io/public-license-selecto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cts.kuleuven.be/storagewijzer/en" TargetMode="External"/><Relationship Id="rId17" Type="http://schemas.openxmlformats.org/officeDocument/2006/relationships/hyperlink" Target="https://www.kuleuven.be/rdm/en/rdr/licenses" TargetMode="Externa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yperlink" Target="https://wiki.surfnet.nl/display/standards/info-eu-rep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ts.kuleuven.be/storagewijzer/en"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kuleuven.be/rdm/en/guidance/data-sharing" TargetMode="External"/><Relationship Id="rId23" Type="http://schemas.openxmlformats.org/officeDocument/2006/relationships/customXml" Target="../customXml/item3.xml"/><Relationship Id="rId10" Type="http://schemas.openxmlformats.org/officeDocument/2006/relationships/hyperlink" Target="https://www.kuleuven.be/rdm/en/guidance/documentation-metadat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uleuven.be/rdm/en/guidance/data-standards" TargetMode="External"/><Relationship Id="rId14" Type="http://schemas.openxmlformats.org/officeDocument/2006/relationships/hyperlink" Target="https://www.kuleuven.be/rdm/en/policy"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SHFK24N</Project_x0020_Ref.>
    <Code xmlns="d2b4f59a-05ce-4744-9d1c-9dd30147ee09">3E210926</Code>
    <FundingCallID xmlns="d2b4f59a-05ce-4744-9d1c-9dd30147ee09">40379</FundingCallID>
    <_dlc_DocId xmlns="d2b4f59a-05ce-4744-9d1c-9dd30147ee09">P4FNSWA4HVKW-73199252-18511</_dlc_DocId>
    <_dlc_DocIdUrl xmlns="d2b4f59a-05ce-4744-9d1c-9dd30147ee09">
      <Url>https://www.groupware.kuleuven.be/sites/dmpmt/_layouts/15/DocIdRedir.aspx?ID=P4FNSWA4HVKW-73199252-18511</Url>
      <Description>P4FNSWA4HVKW-73199252-18511</Description>
    </_dlc_DocIdUrl>
    <TypeDoc xmlns="de64d03d-2dbc-4782-9fbf-1d8df1c50cf7">Initial</TypeDoc>
    <FormID xmlns="d2b4f59a-05ce-4744-9d1c-9dd30147ee09">3431</FormID>
  </documentManagement>
</p:properties>
</file>

<file path=customXml/itemProps1.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2.xml><?xml version="1.0" encoding="utf-8"?>
<ds:datastoreItem xmlns:ds="http://schemas.openxmlformats.org/officeDocument/2006/customXml" ds:itemID="{F9AF617A-D302-45B4-94D5-C3E48CAB4833}"/>
</file>

<file path=customXml/itemProps3.xml><?xml version="1.0" encoding="utf-8"?>
<ds:datastoreItem xmlns:ds="http://schemas.openxmlformats.org/officeDocument/2006/customXml" ds:itemID="{E70C447F-37D6-4B23-949B-2FA95AB9E326}"/>
</file>

<file path=customXml/itemProps4.xml><?xml version="1.0" encoding="utf-8"?>
<ds:datastoreItem xmlns:ds="http://schemas.openxmlformats.org/officeDocument/2006/customXml" ds:itemID="{8058C3B1-DF62-4B6A-AA3F-E6026899DC92}"/>
</file>

<file path=customXml/itemProps5.xml><?xml version="1.0" encoding="utf-8"?>
<ds:datastoreItem xmlns:ds="http://schemas.openxmlformats.org/officeDocument/2006/customXml" ds:itemID="{726C0E26-8E7A-4F47-9DFB-31E463378C1D}"/>
</file>

<file path=docProps/app.xml><?xml version="1.0" encoding="utf-8"?>
<Properties xmlns="http://schemas.openxmlformats.org/officeDocument/2006/extended-properties" xmlns:vt="http://schemas.openxmlformats.org/officeDocument/2006/docPropsVTypes">
  <Template>Normal</Template>
  <TotalTime>0</TotalTime>
  <Pages>13</Pages>
  <Words>2764</Words>
  <Characters>15207</Characters>
  <Application>Microsoft Office Word</Application>
  <DocSecurity>0</DocSecurity>
  <Lines>126</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9T21:59:00Z</dcterms:created>
  <dcterms:modified xsi:type="dcterms:W3CDTF">2024-04-2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58a3d8fc-c1dc-493d-a5f9-736cce9b7161</vt:lpwstr>
  </property>
</Properties>
</file>